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2E2E32" w14:textId="74538367" w:rsidR="00F3744E" w:rsidRPr="00E81C40" w:rsidRDefault="00DD6C3D" w:rsidP="00E81C40">
      <w:pPr>
        <w:pStyle w:val="Heading1"/>
        <w:spacing w:before="120" w:line="276" w:lineRule="auto"/>
        <w:rPr>
          <w:color w:val="auto"/>
          <w:sz w:val="52"/>
          <w:szCs w:val="52"/>
        </w:rPr>
      </w:pPr>
      <w:bookmarkStart w:id="0" w:name="_Toc349720821"/>
      <w:r w:rsidRPr="00E81C40">
        <w:rPr>
          <w:color w:val="auto"/>
          <w:sz w:val="52"/>
          <w:szCs w:val="52"/>
        </w:rPr>
        <w:t>You said, we heard:</w:t>
      </w:r>
      <w:r w:rsidR="00E81C40">
        <w:rPr>
          <w:color w:val="auto"/>
          <w:sz w:val="52"/>
          <w:szCs w:val="52"/>
        </w:rPr>
        <w:t xml:space="preserve"> </w:t>
      </w:r>
      <w:r w:rsidR="00E81C40">
        <w:rPr>
          <w:color w:val="auto"/>
          <w:sz w:val="52"/>
          <w:szCs w:val="52"/>
        </w:rPr>
        <w:br/>
      </w:r>
      <w:r w:rsidRPr="00E81C40">
        <w:rPr>
          <w:color w:val="auto"/>
          <w:sz w:val="52"/>
          <w:szCs w:val="52"/>
        </w:rPr>
        <w:t>Flexible NDIS plans and funding</w:t>
      </w:r>
      <w:r w:rsidR="009655C6" w:rsidRPr="00E81C40">
        <w:rPr>
          <w:color w:val="auto"/>
          <w:sz w:val="52"/>
          <w:szCs w:val="52"/>
        </w:rPr>
        <w:t xml:space="preserve"> </w:t>
      </w:r>
    </w:p>
    <w:p w14:paraId="344EEB57" w14:textId="69F188B9" w:rsidR="009655C6" w:rsidRPr="00E81C40" w:rsidRDefault="00DD6C3D" w:rsidP="00E81C40">
      <w:pPr>
        <w:pStyle w:val="Heading2"/>
        <w:rPr>
          <w:lang w:val="en-US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E81C40">
        <w:rPr>
          <w:lang w:val="en-US"/>
        </w:rPr>
        <w:t>W</w:t>
      </w:r>
      <w:r w:rsidR="009655C6" w:rsidRPr="00E81C40">
        <w:rPr>
          <w:lang w:val="en-US"/>
        </w:rPr>
        <w:t xml:space="preserve">hat you </w:t>
      </w:r>
      <w:r w:rsidRPr="00E81C40">
        <w:rPr>
          <w:lang w:val="en-US"/>
        </w:rPr>
        <w:t>told us</w:t>
      </w:r>
    </w:p>
    <w:p w14:paraId="369A14BC" w14:textId="1B9FED3F" w:rsidR="007C5556" w:rsidRDefault="007C5556" w:rsidP="00E81C40">
      <w:r w:rsidRPr="00E81C40">
        <w:t xml:space="preserve">Easy Read </w:t>
      </w:r>
      <w:bookmarkEnd w:id="1"/>
      <w:r w:rsidR="00DD6C3D" w:rsidRPr="00E81C40">
        <w:t>report</w:t>
      </w:r>
    </w:p>
    <w:p w14:paraId="615D4574" w14:textId="1B856AB4" w:rsidR="00E81C40" w:rsidRPr="00E81C40" w:rsidRDefault="00E81C40" w:rsidP="00E81C40">
      <w:r>
        <w:t>National Disability Insurance Scheme</w:t>
      </w:r>
    </w:p>
    <w:p w14:paraId="501A4F01" w14:textId="66B3CF74" w:rsidR="00F3744E" w:rsidRPr="00DD389A" w:rsidRDefault="00F3744E" w:rsidP="00E81C40">
      <w:pPr>
        <w:pStyle w:val="TOCHeading"/>
        <w:spacing w:before="600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DD389A">
        <w:t xml:space="preserve">How to use this 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DD6C3D">
        <w:t>report</w:t>
      </w:r>
    </w:p>
    <w:p w14:paraId="1BF37AF5" w14:textId="3D61E57A" w:rsidR="00E81C40" w:rsidRPr="00E9016B" w:rsidRDefault="00E81C40" w:rsidP="00E81C4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is report. When you see the word ‘we’, it means the NDIA. </w:t>
      </w:r>
    </w:p>
    <w:p w14:paraId="66C0D38E" w14:textId="646AFF73" w:rsidR="00E81C40" w:rsidRPr="0052434D" w:rsidRDefault="00E81C40" w:rsidP="00E81C4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This </w:t>
      </w:r>
      <w:r>
        <w:t>report</w:t>
      </w:r>
      <w:r w:rsidRPr="00E9016B">
        <w:t xml:space="preserve"> is written in an easy to read way.</w:t>
      </w:r>
      <w:r>
        <w:t xml:space="preserve"> </w:t>
      </w:r>
      <w:r w:rsidRPr="00E9016B">
        <w:t xml:space="preserve">We use pictures to explain some ideas. </w:t>
      </w:r>
    </w:p>
    <w:p w14:paraId="0E80E487" w14:textId="77777777" w:rsidR="00E81C40" w:rsidRDefault="00E81C40" w:rsidP="00E81C4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01CBBEC7" w14:textId="77777777" w:rsidR="00E81C40" w:rsidRPr="00E9016B" w:rsidRDefault="00E81C40" w:rsidP="00E81C4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00628075" w14:textId="77777777" w:rsidR="00E81C40" w:rsidRDefault="00E81C40" w:rsidP="00E81C4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5DE6C9C4" w14:textId="20491AB1" w:rsidR="00E81C40" w:rsidRPr="00E9016B" w:rsidRDefault="00E81C40" w:rsidP="00E81C4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>
        <w:fldChar w:fldCharType="begin"/>
      </w:r>
      <w:r>
        <w:instrText xml:space="preserve"> PAGEREF _Ref68096126 \h </w:instrText>
      </w:r>
      <w:r>
        <w:fldChar w:fldCharType="separate"/>
      </w:r>
      <w:r w:rsidR="00D20DFF">
        <w:rPr>
          <w:noProof/>
        </w:rPr>
        <w:t>22</w:t>
      </w:r>
      <w:r>
        <w:fldChar w:fldCharType="end"/>
      </w:r>
      <w:r>
        <w:t>.</w:t>
      </w:r>
    </w:p>
    <w:p w14:paraId="79D75D0E" w14:textId="0438CE48" w:rsidR="00E81C40" w:rsidRPr="00FC5016" w:rsidRDefault="00E81C40" w:rsidP="00E81C4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Easy </w:t>
      </w:r>
      <w:r>
        <w:t>Read report is a summary of another report</w:t>
      </w:r>
      <w:r w:rsidRPr="009D031E">
        <w:t xml:space="preserve">. </w:t>
      </w:r>
    </w:p>
    <w:p w14:paraId="5619D181" w14:textId="1B95A099" w:rsidR="00E81C40" w:rsidRPr="00D16576" w:rsidRDefault="00E81C40" w:rsidP="00E81C40">
      <w:r w:rsidRPr="00D16576">
        <w:t xml:space="preserve">You can find the other </w:t>
      </w:r>
      <w:r>
        <w:t>report</w:t>
      </w:r>
      <w:r w:rsidRPr="00D16576">
        <w:t xml:space="preserve"> on our website at </w:t>
      </w:r>
      <w:hyperlink r:id="rId8" w:history="1">
        <w:r w:rsidRPr="00AF00A1">
          <w:rPr>
            <w:rStyle w:val="Hyperlink"/>
          </w:rPr>
          <w:t>www.ndis.gov.au</w:t>
        </w:r>
      </w:hyperlink>
      <w:r>
        <w:t xml:space="preserve">. </w:t>
      </w:r>
    </w:p>
    <w:p w14:paraId="37871F99" w14:textId="35AF935C" w:rsidR="00E81C40" w:rsidRDefault="00E81C40" w:rsidP="00E81C4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r>
        <w:t>report</w:t>
      </w:r>
      <w:r w:rsidRPr="000F6E4B">
        <w:t>.</w:t>
      </w:r>
      <w:r>
        <w:t xml:space="preserve"> </w:t>
      </w:r>
      <w:r w:rsidRPr="000F6E4B">
        <w:t>A friend, family member or support p</w:t>
      </w:r>
      <w:r>
        <w:t>erson may be able to help you.</w:t>
      </w:r>
    </w:p>
    <w:p w14:paraId="2BB4F907" w14:textId="77777777" w:rsidR="00E81C40" w:rsidRDefault="00E81C40">
      <w:pPr>
        <w:spacing w:before="0" w:after="0" w:line="240" w:lineRule="auto"/>
      </w:pPr>
      <w:r>
        <w:br w:type="page"/>
      </w:r>
    </w:p>
    <w:bookmarkStart w:id="60" w:name="_Toc42086742" w:displacedByCustomXml="next"/>
    <w:bookmarkStart w:id="61" w:name="_Toc42093324" w:displacedByCustomXml="next"/>
    <w:bookmarkStart w:id="62" w:name="_Hlk41661236" w:displacedByCustomXml="next"/>
    <w:bookmarkStart w:id="63" w:name="_Hlk42013068" w:displacedByCustomXml="next"/>
    <w:bookmarkStart w:id="64" w:name="_Toc497142654" w:displacedByCustomXml="next"/>
    <w:bookmarkStart w:id="65" w:name="_Toc497209781" w:displacedByCustomXml="next"/>
    <w:bookmarkStart w:id="66" w:name="_Toc497212949" w:displacedByCustomXml="next"/>
    <w:bookmarkStart w:id="67" w:name="_Toc497215533" w:displacedByCustomXml="next"/>
    <w:bookmarkStart w:id="68" w:name="_Toc497302120" w:displacedByCustomXml="next"/>
    <w:bookmarkStart w:id="69" w:name="_Toc498339417" w:displacedByCustomXml="next"/>
    <w:bookmarkStart w:id="70" w:name="_Toc527635163" w:displacedByCustomXml="next"/>
    <w:bookmarkStart w:id="71" w:name="_Toc527644812" w:displacedByCustomXml="next"/>
    <w:bookmarkStart w:id="72" w:name="_Toc529882155" w:displacedByCustomXml="next"/>
    <w:bookmarkStart w:id="73" w:name="_Toc533076400" w:displacedByCustomXml="next"/>
    <w:bookmarkStart w:id="74" w:name="_Toc533077010" w:displacedByCustomXml="next"/>
    <w:bookmarkStart w:id="75" w:name="_Toc533079088" w:displacedByCustomXml="next"/>
    <w:bookmarkStart w:id="76" w:name="_Toc533084358" w:displacedByCustomXml="next"/>
    <w:bookmarkStart w:id="77" w:name="_Toc5878086" w:displacedByCustomXml="next"/>
    <w:bookmarkStart w:id="78" w:name="_Toc5975101" w:displacedByCustomXml="next"/>
    <w:bookmarkStart w:id="79" w:name="_Toc5979655" w:displacedByCustomXml="next"/>
    <w:bookmarkStart w:id="80" w:name="_Toc6302389" w:displacedByCustomXml="next"/>
    <w:bookmarkStart w:id="81" w:name="_Toc6305502" w:displacedByCustomXml="next"/>
    <w:bookmarkStart w:id="82" w:name="_Toc6306674" w:displacedByCustomXml="next"/>
    <w:bookmarkStart w:id="83" w:name="_Toc6390564" w:displacedByCustomXml="next"/>
    <w:bookmarkStart w:id="84" w:name="_Toc12634015" w:displacedByCustomXml="next"/>
    <w:bookmarkStart w:id="85" w:name="_Toc12636473" w:displacedByCustomXml="next"/>
    <w:bookmarkStart w:id="86" w:name="_Toc41655088" w:displacedByCustomXml="next"/>
    <w:bookmarkStart w:id="87" w:name="_Toc41661250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63C26D57" w14:textId="77777777" w:rsidR="00052DCA" w:rsidRDefault="00AE2123" w:rsidP="00052DCA">
          <w:pPr>
            <w:pStyle w:val="TOCHeading"/>
            <w:spacing w:after="480" w:line="276" w:lineRule="auto"/>
            <w:rPr>
              <w:noProof/>
            </w:rPr>
          </w:pPr>
          <w:r>
            <w:rPr>
              <w:lang w:val="en-US"/>
            </w:rPr>
            <w:t xml:space="preserve">What’s in this </w:t>
          </w:r>
          <w:r w:rsidR="00DD6C3D">
            <w:t>report</w:t>
          </w:r>
          <w:r>
            <w:rPr>
              <w:lang w:val="en-US"/>
            </w:rPr>
            <w:t>?</w:t>
          </w:r>
          <w:r>
            <w:rPr>
              <w:sz w:val="40"/>
              <w:szCs w:val="26"/>
              <w:lang w:val="x-none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  <w:szCs w:val="26"/>
              <w:lang w:val="x-none"/>
            </w:rPr>
            <w:fldChar w:fldCharType="separate"/>
          </w:r>
        </w:p>
        <w:p w14:paraId="7D26E9C5" w14:textId="0D5BE2AA" w:rsidR="00052DCA" w:rsidRDefault="003F7995" w:rsidP="00052DCA">
          <w:pPr>
            <w:pStyle w:val="TOC1"/>
            <w:spacing w:after="48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926862" w:history="1">
            <w:r w:rsidR="00052DCA" w:rsidRPr="007B12E3">
              <w:rPr>
                <w:rStyle w:val="Hyperlink"/>
              </w:rPr>
              <w:t>What is this report about?</w:t>
            </w:r>
            <w:r w:rsidR="00052DCA">
              <w:rPr>
                <w:webHidden/>
              </w:rPr>
              <w:tab/>
            </w:r>
            <w:r w:rsidR="00052DCA">
              <w:rPr>
                <w:webHidden/>
              </w:rPr>
              <w:fldChar w:fldCharType="begin"/>
            </w:r>
            <w:r w:rsidR="00052DCA">
              <w:rPr>
                <w:webHidden/>
              </w:rPr>
              <w:instrText xml:space="preserve"> PAGEREF _Toc67926862 \h </w:instrText>
            </w:r>
            <w:r w:rsidR="00052DCA">
              <w:rPr>
                <w:webHidden/>
              </w:rPr>
            </w:r>
            <w:r w:rsidR="00052DCA">
              <w:rPr>
                <w:webHidden/>
              </w:rPr>
              <w:fldChar w:fldCharType="separate"/>
            </w:r>
            <w:r w:rsidR="00D20DFF">
              <w:rPr>
                <w:webHidden/>
              </w:rPr>
              <w:t>3</w:t>
            </w:r>
            <w:r w:rsidR="00052DCA">
              <w:rPr>
                <w:webHidden/>
              </w:rPr>
              <w:fldChar w:fldCharType="end"/>
            </w:r>
          </w:hyperlink>
        </w:p>
        <w:p w14:paraId="58E33482" w14:textId="15F0BFD5" w:rsidR="00052DCA" w:rsidRDefault="003F7995" w:rsidP="00052DCA">
          <w:pPr>
            <w:pStyle w:val="TOC1"/>
            <w:spacing w:after="48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926863" w:history="1">
            <w:r w:rsidR="00052DCA" w:rsidRPr="007B12E3">
              <w:rPr>
                <w:rStyle w:val="Hyperlink"/>
              </w:rPr>
              <w:t>What did we ask the community about?</w:t>
            </w:r>
            <w:r w:rsidR="00052DCA">
              <w:rPr>
                <w:webHidden/>
              </w:rPr>
              <w:tab/>
            </w:r>
            <w:r w:rsidR="00052DCA">
              <w:rPr>
                <w:webHidden/>
              </w:rPr>
              <w:fldChar w:fldCharType="begin"/>
            </w:r>
            <w:r w:rsidR="00052DCA">
              <w:rPr>
                <w:webHidden/>
              </w:rPr>
              <w:instrText xml:space="preserve"> PAGEREF _Toc67926863 \h </w:instrText>
            </w:r>
            <w:r w:rsidR="00052DCA">
              <w:rPr>
                <w:webHidden/>
              </w:rPr>
            </w:r>
            <w:r w:rsidR="00052DCA">
              <w:rPr>
                <w:webHidden/>
              </w:rPr>
              <w:fldChar w:fldCharType="separate"/>
            </w:r>
            <w:r w:rsidR="00D20DFF">
              <w:rPr>
                <w:webHidden/>
              </w:rPr>
              <w:t>4</w:t>
            </w:r>
            <w:r w:rsidR="00052DCA">
              <w:rPr>
                <w:webHidden/>
              </w:rPr>
              <w:fldChar w:fldCharType="end"/>
            </w:r>
          </w:hyperlink>
        </w:p>
        <w:p w14:paraId="1F624881" w14:textId="1111098C" w:rsidR="00052DCA" w:rsidRDefault="003F7995" w:rsidP="00052DCA">
          <w:pPr>
            <w:pStyle w:val="TOC1"/>
            <w:spacing w:after="48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926864" w:history="1">
            <w:r w:rsidR="00052DCA" w:rsidRPr="007B12E3">
              <w:rPr>
                <w:rStyle w:val="Hyperlink"/>
              </w:rPr>
              <w:t>What did we ask the community?</w:t>
            </w:r>
            <w:r w:rsidR="00052DCA">
              <w:rPr>
                <w:webHidden/>
              </w:rPr>
              <w:tab/>
            </w:r>
            <w:r w:rsidR="00052DCA">
              <w:rPr>
                <w:webHidden/>
              </w:rPr>
              <w:fldChar w:fldCharType="begin"/>
            </w:r>
            <w:r w:rsidR="00052DCA">
              <w:rPr>
                <w:webHidden/>
              </w:rPr>
              <w:instrText xml:space="preserve"> PAGEREF _Toc67926864 \h </w:instrText>
            </w:r>
            <w:r w:rsidR="00052DCA">
              <w:rPr>
                <w:webHidden/>
              </w:rPr>
            </w:r>
            <w:r w:rsidR="00052DCA">
              <w:rPr>
                <w:webHidden/>
              </w:rPr>
              <w:fldChar w:fldCharType="separate"/>
            </w:r>
            <w:r w:rsidR="00D20DFF">
              <w:rPr>
                <w:webHidden/>
              </w:rPr>
              <w:t>5</w:t>
            </w:r>
            <w:r w:rsidR="00052DCA">
              <w:rPr>
                <w:webHidden/>
              </w:rPr>
              <w:fldChar w:fldCharType="end"/>
            </w:r>
          </w:hyperlink>
        </w:p>
        <w:p w14:paraId="18843836" w14:textId="2596CE48" w:rsidR="00052DCA" w:rsidRDefault="003F7995" w:rsidP="00052DCA">
          <w:pPr>
            <w:pStyle w:val="TOC1"/>
            <w:spacing w:after="48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926865" w:history="1">
            <w:r w:rsidR="00052DCA" w:rsidRPr="007B12E3">
              <w:rPr>
                <w:rStyle w:val="Hyperlink"/>
              </w:rPr>
              <w:t>What did people tell us?</w:t>
            </w:r>
            <w:r w:rsidR="00052DCA">
              <w:rPr>
                <w:webHidden/>
              </w:rPr>
              <w:tab/>
            </w:r>
            <w:r w:rsidR="00052DCA">
              <w:rPr>
                <w:webHidden/>
              </w:rPr>
              <w:fldChar w:fldCharType="begin"/>
            </w:r>
            <w:r w:rsidR="00052DCA">
              <w:rPr>
                <w:webHidden/>
              </w:rPr>
              <w:instrText xml:space="preserve"> PAGEREF _Toc67926865 \h </w:instrText>
            </w:r>
            <w:r w:rsidR="00052DCA">
              <w:rPr>
                <w:webHidden/>
              </w:rPr>
            </w:r>
            <w:r w:rsidR="00052DCA">
              <w:rPr>
                <w:webHidden/>
              </w:rPr>
              <w:fldChar w:fldCharType="separate"/>
            </w:r>
            <w:r w:rsidR="00D20DFF">
              <w:rPr>
                <w:webHidden/>
              </w:rPr>
              <w:t>6</w:t>
            </w:r>
            <w:r w:rsidR="00052DCA">
              <w:rPr>
                <w:webHidden/>
              </w:rPr>
              <w:fldChar w:fldCharType="end"/>
            </w:r>
          </w:hyperlink>
        </w:p>
        <w:p w14:paraId="236D1DB3" w14:textId="7C1DAF7C" w:rsidR="00052DCA" w:rsidRDefault="003F7995" w:rsidP="00052DCA">
          <w:pPr>
            <w:pStyle w:val="TOC1"/>
            <w:spacing w:after="48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926866" w:history="1">
            <w:r w:rsidR="00052DCA" w:rsidRPr="007B12E3">
              <w:rPr>
                <w:rStyle w:val="Hyperlink"/>
              </w:rPr>
              <w:t>Planning</w:t>
            </w:r>
            <w:r w:rsidR="00052DCA">
              <w:rPr>
                <w:webHidden/>
              </w:rPr>
              <w:tab/>
            </w:r>
            <w:r w:rsidR="00052DCA">
              <w:rPr>
                <w:webHidden/>
              </w:rPr>
              <w:fldChar w:fldCharType="begin"/>
            </w:r>
            <w:r w:rsidR="00052DCA">
              <w:rPr>
                <w:webHidden/>
              </w:rPr>
              <w:instrText xml:space="preserve"> PAGEREF _Toc67926866 \h </w:instrText>
            </w:r>
            <w:r w:rsidR="00052DCA">
              <w:rPr>
                <w:webHidden/>
              </w:rPr>
            </w:r>
            <w:r w:rsidR="00052DCA">
              <w:rPr>
                <w:webHidden/>
              </w:rPr>
              <w:fldChar w:fldCharType="separate"/>
            </w:r>
            <w:r w:rsidR="00D20DFF">
              <w:rPr>
                <w:webHidden/>
              </w:rPr>
              <w:t>7</w:t>
            </w:r>
            <w:r w:rsidR="00052DCA">
              <w:rPr>
                <w:webHidden/>
              </w:rPr>
              <w:fldChar w:fldCharType="end"/>
            </w:r>
          </w:hyperlink>
        </w:p>
        <w:p w14:paraId="2C192AB4" w14:textId="124646FC" w:rsidR="00052DCA" w:rsidRDefault="003F7995" w:rsidP="00052DCA">
          <w:pPr>
            <w:pStyle w:val="TOC1"/>
            <w:spacing w:after="48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926867" w:history="1">
            <w:r w:rsidR="00052DCA" w:rsidRPr="007B12E3">
              <w:rPr>
                <w:rStyle w:val="Hyperlink"/>
              </w:rPr>
              <w:t>Personalised budgets</w:t>
            </w:r>
            <w:r w:rsidR="00052DCA">
              <w:rPr>
                <w:webHidden/>
              </w:rPr>
              <w:tab/>
            </w:r>
            <w:r w:rsidR="00052DCA">
              <w:rPr>
                <w:webHidden/>
              </w:rPr>
              <w:fldChar w:fldCharType="begin"/>
            </w:r>
            <w:r w:rsidR="00052DCA">
              <w:rPr>
                <w:webHidden/>
              </w:rPr>
              <w:instrText xml:space="preserve"> PAGEREF _Toc67926867 \h </w:instrText>
            </w:r>
            <w:r w:rsidR="00052DCA">
              <w:rPr>
                <w:webHidden/>
              </w:rPr>
            </w:r>
            <w:r w:rsidR="00052DCA">
              <w:rPr>
                <w:webHidden/>
              </w:rPr>
              <w:fldChar w:fldCharType="separate"/>
            </w:r>
            <w:r w:rsidR="00D20DFF">
              <w:rPr>
                <w:webHidden/>
              </w:rPr>
              <w:t>9</w:t>
            </w:r>
            <w:r w:rsidR="00052DCA">
              <w:rPr>
                <w:webHidden/>
              </w:rPr>
              <w:fldChar w:fldCharType="end"/>
            </w:r>
          </w:hyperlink>
        </w:p>
        <w:p w14:paraId="5C880A97" w14:textId="71632C45" w:rsidR="00052DCA" w:rsidRDefault="003F7995" w:rsidP="00052DCA">
          <w:pPr>
            <w:pStyle w:val="TOC1"/>
            <w:spacing w:after="48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926868" w:history="1">
            <w:r w:rsidR="00052DCA" w:rsidRPr="007B12E3">
              <w:rPr>
                <w:rStyle w:val="Hyperlink"/>
              </w:rPr>
              <w:t>Your plan</w:t>
            </w:r>
            <w:r w:rsidR="00052DCA">
              <w:rPr>
                <w:webHidden/>
              </w:rPr>
              <w:tab/>
            </w:r>
            <w:r w:rsidR="00052DCA">
              <w:rPr>
                <w:webHidden/>
              </w:rPr>
              <w:fldChar w:fldCharType="begin"/>
            </w:r>
            <w:r w:rsidR="00052DCA">
              <w:rPr>
                <w:webHidden/>
              </w:rPr>
              <w:instrText xml:space="preserve"> PAGEREF _Toc67926868 \h </w:instrText>
            </w:r>
            <w:r w:rsidR="00052DCA">
              <w:rPr>
                <w:webHidden/>
              </w:rPr>
            </w:r>
            <w:r w:rsidR="00052DCA">
              <w:rPr>
                <w:webHidden/>
              </w:rPr>
              <w:fldChar w:fldCharType="separate"/>
            </w:r>
            <w:r w:rsidR="00D20DFF">
              <w:rPr>
                <w:webHidden/>
              </w:rPr>
              <w:t>10</w:t>
            </w:r>
            <w:r w:rsidR="00052DCA">
              <w:rPr>
                <w:webHidden/>
              </w:rPr>
              <w:fldChar w:fldCharType="end"/>
            </w:r>
          </w:hyperlink>
        </w:p>
        <w:p w14:paraId="6A0B1C78" w14:textId="7782A1AD" w:rsidR="00052DCA" w:rsidRDefault="003F7995" w:rsidP="00052DCA">
          <w:pPr>
            <w:pStyle w:val="TOC1"/>
            <w:spacing w:after="48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926869" w:history="1">
            <w:r w:rsidR="00052DCA" w:rsidRPr="007B12E3">
              <w:rPr>
                <w:rStyle w:val="Hyperlink"/>
              </w:rPr>
              <w:t>New ways to use your budget</w:t>
            </w:r>
            <w:r w:rsidR="00052DCA">
              <w:rPr>
                <w:webHidden/>
              </w:rPr>
              <w:tab/>
            </w:r>
            <w:r w:rsidR="00052DCA">
              <w:rPr>
                <w:webHidden/>
              </w:rPr>
              <w:fldChar w:fldCharType="begin"/>
            </w:r>
            <w:r w:rsidR="00052DCA">
              <w:rPr>
                <w:webHidden/>
              </w:rPr>
              <w:instrText xml:space="preserve"> PAGEREF _Toc67926869 \h </w:instrText>
            </w:r>
            <w:r w:rsidR="00052DCA">
              <w:rPr>
                <w:webHidden/>
              </w:rPr>
            </w:r>
            <w:r w:rsidR="00052DCA">
              <w:rPr>
                <w:webHidden/>
              </w:rPr>
              <w:fldChar w:fldCharType="separate"/>
            </w:r>
            <w:r w:rsidR="00D20DFF">
              <w:rPr>
                <w:webHidden/>
              </w:rPr>
              <w:t>13</w:t>
            </w:r>
            <w:r w:rsidR="00052DCA">
              <w:rPr>
                <w:webHidden/>
              </w:rPr>
              <w:fldChar w:fldCharType="end"/>
            </w:r>
          </w:hyperlink>
        </w:p>
        <w:p w14:paraId="47500AB9" w14:textId="2321F9D1" w:rsidR="00052DCA" w:rsidRDefault="003F7995" w:rsidP="00052DCA">
          <w:pPr>
            <w:pStyle w:val="TOC1"/>
            <w:spacing w:after="48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926870" w:history="1">
            <w:r w:rsidR="00052DCA" w:rsidRPr="007B12E3">
              <w:rPr>
                <w:rStyle w:val="Hyperlink"/>
              </w:rPr>
              <w:t>Support for children and younger people</w:t>
            </w:r>
            <w:r w:rsidR="00052DCA">
              <w:rPr>
                <w:webHidden/>
              </w:rPr>
              <w:tab/>
            </w:r>
            <w:r w:rsidR="00052DCA">
              <w:rPr>
                <w:webHidden/>
              </w:rPr>
              <w:fldChar w:fldCharType="begin"/>
            </w:r>
            <w:r w:rsidR="00052DCA">
              <w:rPr>
                <w:webHidden/>
              </w:rPr>
              <w:instrText xml:space="preserve"> PAGEREF _Toc67926870 \h </w:instrText>
            </w:r>
            <w:r w:rsidR="00052DCA">
              <w:rPr>
                <w:webHidden/>
              </w:rPr>
            </w:r>
            <w:r w:rsidR="00052DCA">
              <w:rPr>
                <w:webHidden/>
              </w:rPr>
              <w:fldChar w:fldCharType="separate"/>
            </w:r>
            <w:r w:rsidR="00D20DFF">
              <w:rPr>
                <w:webHidden/>
              </w:rPr>
              <w:t>14</w:t>
            </w:r>
            <w:r w:rsidR="00052DCA">
              <w:rPr>
                <w:webHidden/>
              </w:rPr>
              <w:fldChar w:fldCharType="end"/>
            </w:r>
          </w:hyperlink>
        </w:p>
        <w:p w14:paraId="64B840F5" w14:textId="76679B6C" w:rsidR="00052DCA" w:rsidRDefault="003F7995" w:rsidP="00052DCA">
          <w:pPr>
            <w:pStyle w:val="TOC1"/>
            <w:spacing w:after="48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926871" w:history="1">
            <w:r w:rsidR="00052DCA" w:rsidRPr="007B12E3">
              <w:rPr>
                <w:rStyle w:val="Hyperlink"/>
              </w:rPr>
              <w:t>Check-ins</w:t>
            </w:r>
            <w:r w:rsidR="00052DCA">
              <w:rPr>
                <w:webHidden/>
              </w:rPr>
              <w:tab/>
            </w:r>
            <w:r w:rsidR="00052DCA">
              <w:rPr>
                <w:webHidden/>
              </w:rPr>
              <w:fldChar w:fldCharType="begin"/>
            </w:r>
            <w:r w:rsidR="00052DCA">
              <w:rPr>
                <w:webHidden/>
              </w:rPr>
              <w:instrText xml:space="preserve"> PAGEREF _Toc67926871 \h </w:instrText>
            </w:r>
            <w:r w:rsidR="00052DCA">
              <w:rPr>
                <w:webHidden/>
              </w:rPr>
            </w:r>
            <w:r w:rsidR="00052DCA">
              <w:rPr>
                <w:webHidden/>
              </w:rPr>
              <w:fldChar w:fldCharType="separate"/>
            </w:r>
            <w:r w:rsidR="00D20DFF">
              <w:rPr>
                <w:webHidden/>
              </w:rPr>
              <w:t>15</w:t>
            </w:r>
            <w:r w:rsidR="00052DCA">
              <w:rPr>
                <w:webHidden/>
              </w:rPr>
              <w:fldChar w:fldCharType="end"/>
            </w:r>
          </w:hyperlink>
        </w:p>
        <w:p w14:paraId="0BA0EA79" w14:textId="5F9F6CB7" w:rsidR="00052DCA" w:rsidRDefault="003F7995" w:rsidP="00052DCA">
          <w:pPr>
            <w:pStyle w:val="TOC1"/>
            <w:spacing w:after="48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926872" w:history="1">
            <w:r w:rsidR="00052DCA" w:rsidRPr="007B12E3">
              <w:rPr>
                <w:rStyle w:val="Hyperlink"/>
              </w:rPr>
              <w:t>Moving into a new way of planning</w:t>
            </w:r>
            <w:r w:rsidR="00052DCA">
              <w:rPr>
                <w:webHidden/>
              </w:rPr>
              <w:tab/>
            </w:r>
            <w:r w:rsidR="00052DCA">
              <w:rPr>
                <w:webHidden/>
              </w:rPr>
              <w:fldChar w:fldCharType="begin"/>
            </w:r>
            <w:r w:rsidR="00052DCA">
              <w:rPr>
                <w:webHidden/>
              </w:rPr>
              <w:instrText xml:space="preserve"> PAGEREF _Toc67926872 \h </w:instrText>
            </w:r>
            <w:r w:rsidR="00052DCA">
              <w:rPr>
                <w:webHidden/>
              </w:rPr>
            </w:r>
            <w:r w:rsidR="00052DCA">
              <w:rPr>
                <w:webHidden/>
              </w:rPr>
              <w:fldChar w:fldCharType="separate"/>
            </w:r>
            <w:r w:rsidR="00D20DFF">
              <w:rPr>
                <w:webHidden/>
              </w:rPr>
              <w:t>18</w:t>
            </w:r>
            <w:r w:rsidR="00052DCA">
              <w:rPr>
                <w:webHidden/>
              </w:rPr>
              <w:fldChar w:fldCharType="end"/>
            </w:r>
          </w:hyperlink>
        </w:p>
        <w:p w14:paraId="374FD3E9" w14:textId="52D49E1C" w:rsidR="00052DCA" w:rsidRDefault="003F7995" w:rsidP="00052DCA">
          <w:pPr>
            <w:pStyle w:val="TOC1"/>
            <w:spacing w:after="48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926873" w:history="1">
            <w:r w:rsidR="00052DCA" w:rsidRPr="007B12E3">
              <w:rPr>
                <w:rStyle w:val="Hyperlink"/>
              </w:rPr>
              <w:t>Other issues you talked about</w:t>
            </w:r>
            <w:r w:rsidR="00052DCA">
              <w:rPr>
                <w:webHidden/>
              </w:rPr>
              <w:tab/>
            </w:r>
            <w:r w:rsidR="00052DCA">
              <w:rPr>
                <w:webHidden/>
              </w:rPr>
              <w:fldChar w:fldCharType="begin"/>
            </w:r>
            <w:r w:rsidR="00052DCA">
              <w:rPr>
                <w:webHidden/>
              </w:rPr>
              <w:instrText xml:space="preserve"> PAGEREF _Toc67926873 \h </w:instrText>
            </w:r>
            <w:r w:rsidR="00052DCA">
              <w:rPr>
                <w:webHidden/>
              </w:rPr>
            </w:r>
            <w:r w:rsidR="00052DCA">
              <w:rPr>
                <w:webHidden/>
              </w:rPr>
              <w:fldChar w:fldCharType="separate"/>
            </w:r>
            <w:r w:rsidR="00D20DFF">
              <w:rPr>
                <w:webHidden/>
              </w:rPr>
              <w:t>19</w:t>
            </w:r>
            <w:r w:rsidR="00052DCA">
              <w:rPr>
                <w:webHidden/>
              </w:rPr>
              <w:fldChar w:fldCharType="end"/>
            </w:r>
          </w:hyperlink>
        </w:p>
        <w:p w14:paraId="0C817514" w14:textId="5BAE04FD" w:rsidR="00052DCA" w:rsidRDefault="003F7995" w:rsidP="00052DCA">
          <w:pPr>
            <w:pStyle w:val="TOC1"/>
            <w:spacing w:after="48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926874" w:history="1">
            <w:r w:rsidR="00052DCA" w:rsidRPr="007B12E3">
              <w:rPr>
                <w:rStyle w:val="Hyperlink"/>
              </w:rPr>
              <w:t>What will we do next?</w:t>
            </w:r>
            <w:r w:rsidR="00052DCA">
              <w:rPr>
                <w:webHidden/>
              </w:rPr>
              <w:tab/>
            </w:r>
            <w:r w:rsidR="00052DCA">
              <w:rPr>
                <w:webHidden/>
              </w:rPr>
              <w:fldChar w:fldCharType="begin"/>
            </w:r>
            <w:r w:rsidR="00052DCA">
              <w:rPr>
                <w:webHidden/>
              </w:rPr>
              <w:instrText xml:space="preserve"> PAGEREF _Toc67926874 \h </w:instrText>
            </w:r>
            <w:r w:rsidR="00052DCA">
              <w:rPr>
                <w:webHidden/>
              </w:rPr>
            </w:r>
            <w:r w:rsidR="00052DCA">
              <w:rPr>
                <w:webHidden/>
              </w:rPr>
              <w:fldChar w:fldCharType="separate"/>
            </w:r>
            <w:r w:rsidR="00D20DFF">
              <w:rPr>
                <w:webHidden/>
              </w:rPr>
              <w:t>20</w:t>
            </w:r>
            <w:r w:rsidR="00052DCA">
              <w:rPr>
                <w:webHidden/>
              </w:rPr>
              <w:fldChar w:fldCharType="end"/>
            </w:r>
          </w:hyperlink>
        </w:p>
        <w:p w14:paraId="5D75352A" w14:textId="76BFAB4E" w:rsidR="00052DCA" w:rsidRDefault="003F7995" w:rsidP="00052DCA">
          <w:pPr>
            <w:pStyle w:val="TOC1"/>
            <w:spacing w:after="48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926875" w:history="1">
            <w:r w:rsidR="00052DCA" w:rsidRPr="007B12E3">
              <w:rPr>
                <w:rStyle w:val="Hyperlink"/>
              </w:rPr>
              <w:t>More information</w:t>
            </w:r>
            <w:r w:rsidR="00052DCA">
              <w:rPr>
                <w:webHidden/>
              </w:rPr>
              <w:tab/>
            </w:r>
            <w:r w:rsidR="00052DCA">
              <w:rPr>
                <w:webHidden/>
              </w:rPr>
              <w:fldChar w:fldCharType="begin"/>
            </w:r>
            <w:r w:rsidR="00052DCA">
              <w:rPr>
                <w:webHidden/>
              </w:rPr>
              <w:instrText xml:space="preserve"> PAGEREF _Toc67926875 \h </w:instrText>
            </w:r>
            <w:r w:rsidR="00052DCA">
              <w:rPr>
                <w:webHidden/>
              </w:rPr>
            </w:r>
            <w:r w:rsidR="00052DCA">
              <w:rPr>
                <w:webHidden/>
              </w:rPr>
              <w:fldChar w:fldCharType="separate"/>
            </w:r>
            <w:r w:rsidR="00D20DFF">
              <w:rPr>
                <w:webHidden/>
              </w:rPr>
              <w:t>21</w:t>
            </w:r>
            <w:r w:rsidR="00052DCA">
              <w:rPr>
                <w:webHidden/>
              </w:rPr>
              <w:fldChar w:fldCharType="end"/>
            </w:r>
          </w:hyperlink>
        </w:p>
        <w:p w14:paraId="786652FB" w14:textId="706B8D80" w:rsidR="00E05DD1" w:rsidRDefault="003F7995" w:rsidP="00052DCA">
          <w:pPr>
            <w:pStyle w:val="TOC1"/>
            <w:spacing w:after="480"/>
          </w:pPr>
          <w:hyperlink w:anchor="_Toc67926876" w:history="1">
            <w:r w:rsidR="00052DCA" w:rsidRPr="007B12E3">
              <w:rPr>
                <w:rStyle w:val="Hyperlink"/>
              </w:rPr>
              <w:t>Word list</w:t>
            </w:r>
            <w:r w:rsidR="00052DCA">
              <w:rPr>
                <w:webHidden/>
              </w:rPr>
              <w:tab/>
            </w:r>
            <w:r w:rsidR="00052DCA">
              <w:rPr>
                <w:webHidden/>
              </w:rPr>
              <w:fldChar w:fldCharType="begin"/>
            </w:r>
            <w:r w:rsidR="00052DCA">
              <w:rPr>
                <w:webHidden/>
              </w:rPr>
              <w:instrText xml:space="preserve"> PAGEREF _Toc67926876 \h </w:instrText>
            </w:r>
            <w:r w:rsidR="00052DCA">
              <w:rPr>
                <w:webHidden/>
              </w:rPr>
            </w:r>
            <w:r w:rsidR="00052DCA">
              <w:rPr>
                <w:webHidden/>
              </w:rPr>
              <w:fldChar w:fldCharType="separate"/>
            </w:r>
            <w:r w:rsidR="00D20DFF">
              <w:rPr>
                <w:webHidden/>
              </w:rPr>
              <w:t>22</w:t>
            </w:r>
            <w:r w:rsidR="00052DCA">
              <w:rPr>
                <w:webHidden/>
              </w:rPr>
              <w:fldChar w:fldCharType="end"/>
            </w:r>
          </w:hyperlink>
          <w:r w:rsidR="00AE2123">
            <w:fldChar w:fldCharType="end"/>
          </w:r>
        </w:p>
      </w:sdtContent>
    </w:sdt>
    <w:p w14:paraId="0CE28F2B" w14:textId="77777777" w:rsidR="00E81C40" w:rsidRDefault="00E81C40">
      <w:pPr>
        <w:spacing w:before="0" w:after="0" w:line="240" w:lineRule="auto"/>
        <w:rPr>
          <w:rFonts w:cs="Times New Roman"/>
          <w:b/>
          <w:bCs/>
          <w:color w:val="6B2976"/>
          <w:sz w:val="32"/>
          <w:szCs w:val="32"/>
          <w:lang w:eastAsia="x-none"/>
        </w:rPr>
      </w:pPr>
      <w:bookmarkStart w:id="88" w:name="_Toc67926862"/>
      <w:bookmarkStart w:id="89" w:name="_Toc6390577"/>
      <w:bookmarkStart w:id="90" w:name="_Toc12634028"/>
      <w:bookmarkEnd w:id="0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  <w:r>
        <w:br w:type="page"/>
      </w:r>
    </w:p>
    <w:p w14:paraId="13A511DE" w14:textId="685B2D37" w:rsidR="009655C6" w:rsidRPr="009655C6" w:rsidRDefault="00DC0D25" w:rsidP="00226D4D">
      <w:pPr>
        <w:pStyle w:val="Heading2"/>
      </w:pPr>
      <w:r>
        <w:lastRenderedPageBreak/>
        <w:t xml:space="preserve">What is this </w:t>
      </w:r>
      <w:r w:rsidR="00DD6C3D">
        <w:t xml:space="preserve">report </w:t>
      </w:r>
      <w:r>
        <w:t>about?</w:t>
      </w:r>
      <w:bookmarkEnd w:id="88"/>
    </w:p>
    <w:p w14:paraId="627E64D7" w14:textId="77777777" w:rsidR="00E81C40" w:rsidRPr="003979D1" w:rsidRDefault="00E81C40" w:rsidP="00E81C40">
      <w:r>
        <w:t>We want to make the NDIS easier to use.</w:t>
      </w:r>
    </w:p>
    <w:p w14:paraId="25EF820B" w14:textId="77777777" w:rsidR="00E81C40" w:rsidRPr="00DB0295" w:rsidRDefault="00E81C40" w:rsidP="00E81C40">
      <w:r>
        <w:t>We also want to make sure it is:</w:t>
      </w:r>
    </w:p>
    <w:p w14:paraId="705CB616" w14:textId="77777777" w:rsidR="00E81C40" w:rsidRDefault="00E81C40" w:rsidP="00E81C40">
      <w:pPr>
        <w:pStyle w:val="ListParagraph"/>
        <w:numPr>
          <w:ilvl w:val="0"/>
          <w:numId w:val="2"/>
        </w:numPr>
        <w:spacing w:before="120" w:after="120"/>
      </w:pPr>
      <w:r>
        <w:t>fairer</w:t>
      </w:r>
    </w:p>
    <w:p w14:paraId="2FC25EE2" w14:textId="77777777" w:rsidR="00E81C40" w:rsidRDefault="00E81C40" w:rsidP="00E81C40">
      <w:pPr>
        <w:pStyle w:val="ListParagraph"/>
        <w:numPr>
          <w:ilvl w:val="0"/>
          <w:numId w:val="2"/>
        </w:numPr>
        <w:spacing w:before="120" w:after="120"/>
      </w:pPr>
      <w:bookmarkStart w:id="91" w:name="_Hlk63841364"/>
      <w:r w:rsidRPr="009655C6">
        <w:rPr>
          <w:rStyle w:val="Strong"/>
        </w:rPr>
        <w:t>consistent</w:t>
      </w:r>
      <w:bookmarkEnd w:id="91"/>
      <w:r>
        <w:t>.</w:t>
      </w:r>
    </w:p>
    <w:p w14:paraId="4EBEC55D" w14:textId="77777777" w:rsidR="00E81C40" w:rsidRDefault="00E81C40" w:rsidP="00E81C40">
      <w:pPr>
        <w:ind w:left="360"/>
      </w:pPr>
      <w:r>
        <w:t>When something is consistent, it is done the same way every time.</w:t>
      </w:r>
    </w:p>
    <w:p w14:paraId="07A662A5" w14:textId="6A4EDE4F" w:rsidR="00E81C40" w:rsidRDefault="00E81C40" w:rsidP="00E81C40">
      <w:r>
        <w:t xml:space="preserve">As part of this, we are going to change how some parts of the </w:t>
      </w:r>
      <w:r>
        <w:br/>
        <w:t>NDIS work.</w:t>
      </w:r>
    </w:p>
    <w:p w14:paraId="15230FF6" w14:textId="6EB36F30" w:rsidR="00E81C40" w:rsidRDefault="00E81C40" w:rsidP="00E81C40">
      <w:r>
        <w:t xml:space="preserve">But before we do this, we wanted to find out what the </w:t>
      </w:r>
      <w:r>
        <w:br/>
        <w:t>community thought.</w:t>
      </w:r>
    </w:p>
    <w:p w14:paraId="7D2816CC" w14:textId="77777777" w:rsidR="00E81C40" w:rsidRDefault="00E81C40" w:rsidP="00E81C40">
      <w:r>
        <w:t>This included:</w:t>
      </w:r>
    </w:p>
    <w:p w14:paraId="05FF866D" w14:textId="77777777" w:rsidR="00E81C40" w:rsidRDefault="00E81C40" w:rsidP="00E81C40">
      <w:pPr>
        <w:numPr>
          <w:ilvl w:val="0"/>
          <w:numId w:val="2"/>
        </w:numPr>
      </w:pPr>
      <w:r>
        <w:t>people with disability</w:t>
      </w:r>
    </w:p>
    <w:p w14:paraId="36D4AFE2" w14:textId="77777777" w:rsidR="00E81C40" w:rsidRDefault="00E81C40" w:rsidP="00E81C40">
      <w:pPr>
        <w:numPr>
          <w:ilvl w:val="0"/>
          <w:numId w:val="2"/>
        </w:numPr>
      </w:pPr>
      <w:r>
        <w:t>families and carers</w:t>
      </w:r>
    </w:p>
    <w:p w14:paraId="186C31FE" w14:textId="77777777" w:rsidR="00E81C40" w:rsidRDefault="00E81C40" w:rsidP="00E81C40">
      <w:pPr>
        <w:numPr>
          <w:ilvl w:val="0"/>
          <w:numId w:val="2"/>
        </w:numPr>
      </w:pPr>
      <w:r>
        <w:t>service providers</w:t>
      </w:r>
    </w:p>
    <w:p w14:paraId="09C69C4B" w14:textId="77777777" w:rsidR="00E81C40" w:rsidRDefault="00E81C40" w:rsidP="00E81C40">
      <w:pPr>
        <w:numPr>
          <w:ilvl w:val="0"/>
          <w:numId w:val="2"/>
        </w:numPr>
      </w:pPr>
      <w:r>
        <w:t>disability organisations.</w:t>
      </w:r>
    </w:p>
    <w:p w14:paraId="23669382" w14:textId="37F6BCBE" w:rsidR="00E81C40" w:rsidRPr="00D150F7" w:rsidRDefault="00E81C40" w:rsidP="00E81C40">
      <w:bookmarkStart w:id="92" w:name="_Hlk65832559"/>
      <w:r w:rsidRPr="00D150F7">
        <w:t>The community shared their ideas in</w:t>
      </w:r>
      <w:r>
        <w:t xml:space="preserve"> </w:t>
      </w:r>
      <w:r w:rsidRPr="00D150F7">
        <w:t>different ways.</w:t>
      </w:r>
    </w:p>
    <w:p w14:paraId="3135A6CA" w14:textId="77777777" w:rsidR="00E81C40" w:rsidRPr="00D150F7" w:rsidRDefault="00E81C40" w:rsidP="00E81C40">
      <w:r w:rsidRPr="00D150F7">
        <w:t>Some people wrote answers to our questions.</w:t>
      </w:r>
    </w:p>
    <w:p w14:paraId="724C4E93" w14:textId="7A4C85A9" w:rsidR="00E81C40" w:rsidRPr="00D150F7" w:rsidRDefault="00E81C40" w:rsidP="00E81C40">
      <w:r w:rsidRPr="00D150F7">
        <w:t>Some people visited our website to answer</w:t>
      </w:r>
      <w:r>
        <w:t xml:space="preserve"> </w:t>
      </w:r>
      <w:r w:rsidRPr="00D150F7">
        <w:t>our questions.</w:t>
      </w:r>
    </w:p>
    <w:p w14:paraId="746F4A45" w14:textId="77777777" w:rsidR="00E81C40" w:rsidRPr="00D150F7" w:rsidRDefault="00E81C40" w:rsidP="00E81C40">
      <w:r w:rsidRPr="00D150F7">
        <w:t>Some people recorded their answers, such as in a video.</w:t>
      </w:r>
    </w:p>
    <w:p w14:paraId="6C81366B" w14:textId="77777777" w:rsidR="00E81C40" w:rsidRPr="00D150F7" w:rsidRDefault="00E81C40" w:rsidP="00E81C40">
      <w:r w:rsidRPr="00D150F7">
        <w:t>Some people talked to us at our events.</w:t>
      </w:r>
    </w:p>
    <w:p w14:paraId="3411A2BB" w14:textId="77777777" w:rsidR="00E81C40" w:rsidRPr="00D150F7" w:rsidRDefault="00E81C40" w:rsidP="00E81C40">
      <w:r w:rsidRPr="00D150F7">
        <w:t>Some people talked to disability organisations.</w:t>
      </w:r>
      <w:r>
        <w:t xml:space="preserve"> </w:t>
      </w:r>
    </w:p>
    <w:bookmarkEnd w:id="92"/>
    <w:p w14:paraId="239C9D27" w14:textId="77777777" w:rsidR="00E81C40" w:rsidRDefault="00E81C40" w:rsidP="00E81C40">
      <w:r>
        <w:t>In this report, we tell you what:</w:t>
      </w:r>
    </w:p>
    <w:p w14:paraId="4A45A401" w14:textId="77777777" w:rsidR="00E81C40" w:rsidRDefault="00E81C40" w:rsidP="00E81C40">
      <w:pPr>
        <w:numPr>
          <w:ilvl w:val="0"/>
          <w:numId w:val="2"/>
        </w:numPr>
      </w:pPr>
      <w:r>
        <w:t>we asked the community about</w:t>
      </w:r>
    </w:p>
    <w:p w14:paraId="6CB19519" w14:textId="77777777" w:rsidR="00E81C40" w:rsidRDefault="00E81C40" w:rsidP="00E81C40">
      <w:pPr>
        <w:numPr>
          <w:ilvl w:val="0"/>
          <w:numId w:val="2"/>
        </w:numPr>
      </w:pPr>
      <w:r>
        <w:t>people told us</w:t>
      </w:r>
    </w:p>
    <w:p w14:paraId="73B1DF02" w14:textId="77777777" w:rsidR="00E81C40" w:rsidRDefault="00E81C40" w:rsidP="00E81C40">
      <w:pPr>
        <w:numPr>
          <w:ilvl w:val="0"/>
          <w:numId w:val="2"/>
        </w:numPr>
      </w:pPr>
      <w:r>
        <w:t>we will do in the future.</w:t>
      </w:r>
    </w:p>
    <w:p w14:paraId="0D0496E9" w14:textId="37FA9CE8" w:rsidR="009655C6" w:rsidRPr="009655C6" w:rsidRDefault="00296A13" w:rsidP="00226D4D">
      <w:pPr>
        <w:pStyle w:val="Heading2"/>
      </w:pPr>
      <w:bookmarkStart w:id="93" w:name="_Toc67926863"/>
      <w:r>
        <w:lastRenderedPageBreak/>
        <w:t>What did we ask the community about?</w:t>
      </w:r>
      <w:bookmarkEnd w:id="93"/>
    </w:p>
    <w:p w14:paraId="6D29B2E7" w14:textId="6482778A" w:rsidR="00E81C40" w:rsidRPr="00D150F7" w:rsidRDefault="00E81C40" w:rsidP="00E81C40">
      <w:r w:rsidRPr="00D150F7">
        <w:t>To find out what the community thought,</w:t>
      </w:r>
      <w:r>
        <w:t xml:space="preserve"> </w:t>
      </w:r>
      <w:r w:rsidRPr="00D150F7">
        <w:t>we wrote 3 papers.</w:t>
      </w:r>
    </w:p>
    <w:p w14:paraId="73C14306" w14:textId="7721ABB4" w:rsidR="00E81C40" w:rsidRPr="00D150F7" w:rsidRDefault="00E81C40" w:rsidP="00E81C40">
      <w:r w:rsidRPr="00D150F7">
        <w:t>One paper was about flexible NDIS plans</w:t>
      </w:r>
      <w:r>
        <w:t xml:space="preserve"> </w:t>
      </w:r>
      <w:r w:rsidRPr="00D150F7">
        <w:t>and funding.</w:t>
      </w:r>
    </w:p>
    <w:p w14:paraId="583527CD" w14:textId="77777777" w:rsidR="00E81C40" w:rsidRPr="00D150F7" w:rsidRDefault="00E81C40" w:rsidP="00E81C40">
      <w:r w:rsidRPr="00D150F7">
        <w:t>Another paper was about:</w:t>
      </w:r>
    </w:p>
    <w:p w14:paraId="0A44CF99" w14:textId="77777777" w:rsidR="00E81C40" w:rsidRPr="00D150F7" w:rsidRDefault="00E81C40" w:rsidP="00E81C40">
      <w:pPr>
        <w:numPr>
          <w:ilvl w:val="0"/>
          <w:numId w:val="33"/>
        </w:numPr>
      </w:pPr>
      <w:r w:rsidRPr="00D150F7">
        <w:t xml:space="preserve">getting an independent assessment </w:t>
      </w:r>
    </w:p>
    <w:p w14:paraId="0CDCD82F" w14:textId="77777777" w:rsidR="00E81C40" w:rsidRPr="00D150F7" w:rsidRDefault="00E81C40" w:rsidP="00E81C40">
      <w:pPr>
        <w:pStyle w:val="ListParagraph"/>
        <w:numPr>
          <w:ilvl w:val="0"/>
          <w:numId w:val="33"/>
        </w:numPr>
        <w:spacing w:before="120" w:after="120"/>
      </w:pPr>
      <w:r w:rsidRPr="00D150F7">
        <w:t>applying for the NDIS.</w:t>
      </w:r>
    </w:p>
    <w:p w14:paraId="0F5E2E03" w14:textId="77777777" w:rsidR="00E81C40" w:rsidRPr="00D150F7" w:rsidRDefault="00E81C40" w:rsidP="00E81C40">
      <w:r w:rsidRPr="00D150F7">
        <w:t>The other paper was about supporting young children early.</w:t>
      </w:r>
    </w:p>
    <w:p w14:paraId="2B17DFA4" w14:textId="77777777" w:rsidR="00E81C40" w:rsidRPr="00D150F7" w:rsidRDefault="00E81C40" w:rsidP="00E81C40">
      <w:r w:rsidRPr="00D150F7">
        <w:t>We published these papers in November 2020.</w:t>
      </w:r>
    </w:p>
    <w:p w14:paraId="4DEB530B" w14:textId="77777777" w:rsidR="00E81C40" w:rsidRPr="00386FF1" w:rsidRDefault="00E81C40" w:rsidP="00E81C40">
      <w:r w:rsidRPr="00D150F7">
        <w:t>These papers included questions for the community to answer.</w:t>
      </w:r>
    </w:p>
    <w:p w14:paraId="57DDBD3D" w14:textId="10B0E837" w:rsidR="00E81C40" w:rsidRDefault="00E81C40" w:rsidP="00E81C40">
      <w:r>
        <w:t xml:space="preserve">You can find these papers on </w:t>
      </w:r>
      <w:hyperlink r:id="rId9" w:history="1">
        <w:r w:rsidRPr="00CD0AC0">
          <w:rPr>
            <w:rStyle w:val="Hyperlink"/>
          </w:rPr>
          <w:t>our website</w:t>
        </w:r>
      </w:hyperlink>
      <w:r>
        <w:t>.</w:t>
      </w:r>
    </w:p>
    <w:p w14:paraId="70B1AABE" w14:textId="77777777" w:rsidR="00E81C40" w:rsidRDefault="00E81C40" w:rsidP="00E81C40">
      <w:r>
        <w:t>The Department of Social Services (DSS) also wrote an information paper about making the NDIS better.</w:t>
      </w:r>
    </w:p>
    <w:p w14:paraId="2AE5CF82" w14:textId="6DC92FDD" w:rsidR="00EF59B7" w:rsidRPr="00E81C40" w:rsidRDefault="00E81C40" w:rsidP="00E81C40">
      <w:r>
        <w:t xml:space="preserve">You can find that information paper on the </w:t>
      </w:r>
      <w:hyperlink r:id="rId10" w:history="1">
        <w:r w:rsidRPr="00F35667">
          <w:rPr>
            <w:rStyle w:val="Hyperlink"/>
          </w:rPr>
          <w:t>DSS website</w:t>
        </w:r>
      </w:hyperlink>
      <w:r>
        <w:t>.</w:t>
      </w:r>
    </w:p>
    <w:p w14:paraId="1A763C6E" w14:textId="655C8EF9" w:rsidR="00BC51E2" w:rsidRDefault="00BC51E2" w:rsidP="00BC51E2">
      <w:pPr>
        <w:pStyle w:val="Heading3"/>
      </w:pPr>
      <w:r>
        <w:t>Flexible NDIS plans and funding</w:t>
      </w:r>
    </w:p>
    <w:p w14:paraId="10104B5A" w14:textId="403B3CBC" w:rsidR="00E81C40" w:rsidRDefault="00E81C40" w:rsidP="00E81C40">
      <w:r>
        <w:t xml:space="preserve">This report is about the paper called </w:t>
      </w:r>
      <w:r w:rsidRPr="00C706A1">
        <w:rPr>
          <w:i/>
          <w:iCs/>
        </w:rPr>
        <w:t>Flexible NDIS plans and funding</w:t>
      </w:r>
      <w:r>
        <w:t>.</w:t>
      </w:r>
    </w:p>
    <w:p w14:paraId="5C277D8E" w14:textId="77777777" w:rsidR="00E81C40" w:rsidRDefault="00E81C40" w:rsidP="00E81C40">
      <w:bookmarkStart w:id="94" w:name="_Hlk66275256"/>
      <w:r>
        <w:t xml:space="preserve">An </w:t>
      </w:r>
      <w:bookmarkStart w:id="95" w:name="_Hlk66274258"/>
      <w:r w:rsidRPr="00ED5053">
        <w:rPr>
          <w:rStyle w:val="Strong"/>
        </w:rPr>
        <w:t>NDIS plan</w:t>
      </w:r>
      <w:r>
        <w:t xml:space="preserve"> </w:t>
      </w:r>
      <w:bookmarkEnd w:id="95"/>
      <w:r>
        <w:t>is a document that includes information about:</w:t>
      </w:r>
    </w:p>
    <w:p w14:paraId="7208A3D3" w14:textId="77777777" w:rsidR="00E81C40" w:rsidRDefault="00E81C40" w:rsidP="00E81C40">
      <w:pPr>
        <w:numPr>
          <w:ilvl w:val="0"/>
          <w:numId w:val="3"/>
        </w:numPr>
      </w:pPr>
      <w:r>
        <w:t>you and your goals</w:t>
      </w:r>
    </w:p>
    <w:p w14:paraId="5081BD6D" w14:textId="77777777" w:rsidR="00E81C40" w:rsidRDefault="00E81C40" w:rsidP="00E81C40">
      <w:pPr>
        <w:numPr>
          <w:ilvl w:val="0"/>
          <w:numId w:val="3"/>
        </w:numPr>
      </w:pPr>
      <w:r>
        <w:t>what support you have now</w:t>
      </w:r>
    </w:p>
    <w:p w14:paraId="1C4CEE78" w14:textId="77777777" w:rsidR="00E81C40" w:rsidRDefault="00E81C40" w:rsidP="00E81C40">
      <w:pPr>
        <w:numPr>
          <w:ilvl w:val="0"/>
          <w:numId w:val="3"/>
        </w:numPr>
      </w:pPr>
      <w:r>
        <w:t>what support you need</w:t>
      </w:r>
    </w:p>
    <w:p w14:paraId="4E652C56" w14:textId="77777777" w:rsidR="00E81C40" w:rsidRDefault="00E81C40" w:rsidP="00E81C40">
      <w:pPr>
        <w:numPr>
          <w:ilvl w:val="0"/>
          <w:numId w:val="3"/>
        </w:numPr>
      </w:pPr>
      <w:r>
        <w:t>your</w:t>
      </w:r>
      <w:r w:rsidRPr="00F93600">
        <w:rPr>
          <w:rStyle w:val="Strong"/>
        </w:rPr>
        <w:t xml:space="preserve"> NDIS funding</w:t>
      </w:r>
      <w:r>
        <w:t>.</w:t>
      </w:r>
    </w:p>
    <w:p w14:paraId="1A62C8AB" w14:textId="62533DB6" w:rsidR="00E81C40" w:rsidRDefault="00E81C40" w:rsidP="00E81C40">
      <w:bookmarkStart w:id="96" w:name="_Hlk66274265"/>
      <w:bookmarkEnd w:id="94"/>
      <w:r w:rsidRPr="00F93600">
        <w:t>NDIS funding</w:t>
      </w:r>
      <w:bookmarkEnd w:id="96"/>
      <w:r w:rsidRPr="00837266">
        <w:t xml:space="preserve"> is th</w:t>
      </w:r>
      <w:r>
        <w:t>e money from your plan that pays for the supports and services you need.</w:t>
      </w:r>
    </w:p>
    <w:p w14:paraId="5AB91166" w14:textId="77777777" w:rsidR="00E81C40" w:rsidRDefault="00E81C40" w:rsidP="00E81C40">
      <w:r>
        <w:t xml:space="preserve">When something is </w:t>
      </w:r>
      <w:r w:rsidRPr="00F93600">
        <w:rPr>
          <w:rStyle w:val="Strong"/>
        </w:rPr>
        <w:t>flexible</w:t>
      </w:r>
      <w:r w:rsidRPr="00F93600">
        <w:t>, it means you can use it in different ways.</w:t>
      </w:r>
    </w:p>
    <w:p w14:paraId="08DD68A0" w14:textId="1B5D3A90" w:rsidR="00E81C40" w:rsidRPr="005447A0" w:rsidRDefault="00E81C40" w:rsidP="00E81C40">
      <w:pPr>
        <w:rPr>
          <w:rStyle w:val="Strong"/>
        </w:rPr>
      </w:pPr>
      <w:r>
        <w:t>If funding is more flexible, every participant can choose what services and supports best suit them.</w:t>
      </w:r>
    </w:p>
    <w:p w14:paraId="31036B30" w14:textId="77777777" w:rsidR="00E81C40" w:rsidRDefault="00E81C40" w:rsidP="00E81C40">
      <w:r>
        <w:lastRenderedPageBreak/>
        <w:t>At the moment funding has 3 budgets:</w:t>
      </w:r>
    </w:p>
    <w:p w14:paraId="6B33D897" w14:textId="77777777" w:rsidR="00E81C40" w:rsidRDefault="00E81C40" w:rsidP="00E81C40">
      <w:pPr>
        <w:numPr>
          <w:ilvl w:val="0"/>
          <w:numId w:val="44"/>
        </w:numPr>
        <w:ind w:left="714" w:hanging="357"/>
      </w:pPr>
      <w:r>
        <w:t>Core Supports</w:t>
      </w:r>
    </w:p>
    <w:p w14:paraId="3F0915FC" w14:textId="77777777" w:rsidR="00E81C40" w:rsidRDefault="00E81C40" w:rsidP="00E81C40">
      <w:pPr>
        <w:numPr>
          <w:ilvl w:val="0"/>
          <w:numId w:val="44"/>
        </w:numPr>
        <w:ind w:left="714" w:hanging="357"/>
      </w:pPr>
      <w:r>
        <w:t>Capacity Building Supports</w:t>
      </w:r>
    </w:p>
    <w:p w14:paraId="5A9D4B92" w14:textId="77777777" w:rsidR="00E81C40" w:rsidRDefault="00E81C40" w:rsidP="00E81C40">
      <w:pPr>
        <w:pStyle w:val="ListParagraph"/>
        <w:numPr>
          <w:ilvl w:val="0"/>
          <w:numId w:val="44"/>
        </w:numPr>
        <w:spacing w:before="120" w:after="120"/>
      </w:pPr>
      <w:r>
        <w:t>Capital Supports.</w:t>
      </w:r>
    </w:p>
    <w:p w14:paraId="5F6916E0" w14:textId="77777777" w:rsidR="00E81C40" w:rsidRDefault="00E81C40" w:rsidP="00E81C40">
      <w:r>
        <w:t>You can only use these budgets for set supports and services.</w:t>
      </w:r>
    </w:p>
    <w:p w14:paraId="5D9F6C5C" w14:textId="2646C85D" w:rsidR="00E81C40" w:rsidRDefault="00E81C40" w:rsidP="00E81C40">
      <w:r>
        <w:t>We want to change funding budgets to make them:</w:t>
      </w:r>
    </w:p>
    <w:p w14:paraId="480CEF38" w14:textId="77777777" w:rsidR="00E81C40" w:rsidRDefault="00E81C40" w:rsidP="00E81C40">
      <w:pPr>
        <w:numPr>
          <w:ilvl w:val="0"/>
          <w:numId w:val="3"/>
        </w:numPr>
      </w:pPr>
      <w:r>
        <w:t>easier to understand</w:t>
      </w:r>
    </w:p>
    <w:p w14:paraId="7051ED68" w14:textId="4BB67CEC" w:rsidR="00A33D08" w:rsidRPr="00E81C40" w:rsidRDefault="00E81C40" w:rsidP="00E81C40">
      <w:pPr>
        <w:numPr>
          <w:ilvl w:val="0"/>
          <w:numId w:val="3"/>
        </w:numPr>
      </w:pPr>
      <w:r>
        <w:t>flexible for you to use in ways that meet your needs.</w:t>
      </w:r>
    </w:p>
    <w:p w14:paraId="3C8D4684" w14:textId="4A9279A8" w:rsidR="00A33D08" w:rsidRDefault="00A33D08" w:rsidP="003F7995">
      <w:pPr>
        <w:pStyle w:val="Heading2"/>
        <w:spacing w:before="960"/>
      </w:pPr>
      <w:bookmarkStart w:id="97" w:name="_Toc67926864"/>
      <w:r>
        <w:t>What did we ask the community?</w:t>
      </w:r>
      <w:bookmarkEnd w:id="97"/>
    </w:p>
    <w:p w14:paraId="185E55FA" w14:textId="77777777" w:rsidR="00E81C40" w:rsidRDefault="00E81C40" w:rsidP="00E81C40">
      <w:r>
        <w:t>We asked the community how we can make it easier to understand:</w:t>
      </w:r>
    </w:p>
    <w:p w14:paraId="76150560" w14:textId="77777777" w:rsidR="00E81C40" w:rsidRDefault="00E81C40" w:rsidP="00E81C40">
      <w:pPr>
        <w:numPr>
          <w:ilvl w:val="0"/>
          <w:numId w:val="2"/>
        </w:numPr>
      </w:pPr>
      <w:r>
        <w:t>the information in your plan</w:t>
      </w:r>
    </w:p>
    <w:p w14:paraId="1F7C1E80" w14:textId="77777777" w:rsidR="00E81C40" w:rsidRDefault="00E81C40" w:rsidP="00E81C40">
      <w:pPr>
        <w:numPr>
          <w:ilvl w:val="0"/>
          <w:numId w:val="2"/>
        </w:numPr>
      </w:pPr>
      <w:r>
        <w:t>how you can spend your funding.</w:t>
      </w:r>
    </w:p>
    <w:p w14:paraId="77AADA41" w14:textId="77777777" w:rsidR="00E81C40" w:rsidRDefault="00E81C40" w:rsidP="00E81C40">
      <w:r>
        <w:t>We asked the community how we can support you to:</w:t>
      </w:r>
    </w:p>
    <w:p w14:paraId="7083F3EF" w14:textId="77777777" w:rsidR="00E81C40" w:rsidRDefault="00E81C40" w:rsidP="00E81C40">
      <w:pPr>
        <w:numPr>
          <w:ilvl w:val="0"/>
          <w:numId w:val="2"/>
        </w:numPr>
      </w:pPr>
      <w:r>
        <w:t>use your plan and flexible funding</w:t>
      </w:r>
    </w:p>
    <w:p w14:paraId="11320FA3" w14:textId="77777777" w:rsidR="00E81C40" w:rsidRDefault="00E81C40" w:rsidP="00E81C40">
      <w:pPr>
        <w:numPr>
          <w:ilvl w:val="0"/>
          <w:numId w:val="2"/>
        </w:numPr>
      </w:pPr>
      <w:r>
        <w:t>make your own decisions.</w:t>
      </w:r>
    </w:p>
    <w:p w14:paraId="488EA4C6" w14:textId="32E33AE2" w:rsidR="00E81C40" w:rsidRDefault="00E81C40" w:rsidP="00E81C40">
      <w:r>
        <w:t xml:space="preserve">We asked how we can make sure the NDIA and </w:t>
      </w:r>
      <w:r w:rsidRPr="00F93600">
        <w:rPr>
          <w:rStyle w:val="Strong"/>
        </w:rPr>
        <w:t>participants</w:t>
      </w:r>
      <w:r>
        <w:t xml:space="preserve"> work </w:t>
      </w:r>
      <w:r>
        <w:br/>
        <w:t>well together.</w:t>
      </w:r>
    </w:p>
    <w:p w14:paraId="2354217D" w14:textId="59978F44" w:rsidR="00E81C40" w:rsidRDefault="00E81C40" w:rsidP="00E81C40">
      <w:r>
        <w:t>Participants are people with disability who take part in the NDIS.</w:t>
      </w:r>
    </w:p>
    <w:p w14:paraId="6D957EEA" w14:textId="77777777" w:rsidR="00E81C40" w:rsidRDefault="00E81C40" w:rsidP="00E81C40">
      <w:r>
        <w:t>We asked how often we should check in with participants to make sure their plans work well.</w:t>
      </w:r>
    </w:p>
    <w:p w14:paraId="1B32D44A" w14:textId="4AA5B9A5" w:rsidR="00E81C40" w:rsidRDefault="00E81C40" w:rsidP="00E81C40">
      <w:r>
        <w:t>We also asked how we can best support participants when we start to use this new way to plan.</w:t>
      </w:r>
    </w:p>
    <w:p w14:paraId="0806E956" w14:textId="5A3E1FBA" w:rsidR="00E81C40" w:rsidRDefault="00E81C40" w:rsidP="00E81C40">
      <w:r>
        <w:t xml:space="preserve">You can find all the questions in the Easy Read paper on </w:t>
      </w:r>
      <w:hyperlink r:id="rId11" w:history="1">
        <w:r w:rsidRPr="00CD0AC0">
          <w:rPr>
            <w:rStyle w:val="Hyperlink"/>
          </w:rPr>
          <w:t>our website</w:t>
        </w:r>
      </w:hyperlink>
      <w:r>
        <w:t>.</w:t>
      </w:r>
    </w:p>
    <w:p w14:paraId="6001990D" w14:textId="4D41C318" w:rsidR="002642F3" w:rsidRPr="00E81C40" w:rsidRDefault="002642F3" w:rsidP="00296A13">
      <w:pPr>
        <w:pStyle w:val="Heading2"/>
      </w:pPr>
      <w:bookmarkStart w:id="98" w:name="_Toc12634029"/>
      <w:bookmarkStart w:id="99" w:name="_Toc12636487"/>
      <w:bookmarkStart w:id="100" w:name="_Toc43391451"/>
      <w:bookmarkStart w:id="101" w:name="_Toc43391513"/>
      <w:bookmarkStart w:id="102" w:name="_Toc67926865"/>
      <w:r w:rsidRPr="00E81C40">
        <w:lastRenderedPageBreak/>
        <w:t>What did people tell us?</w:t>
      </w:r>
      <w:bookmarkEnd w:id="102"/>
    </w:p>
    <w:p w14:paraId="2FA1D668" w14:textId="77777777" w:rsidR="00E81C40" w:rsidRDefault="00E81C40" w:rsidP="00E81C40">
      <w:r>
        <w:t>Many people told us they want a consistent way of using the NDIS.</w:t>
      </w:r>
    </w:p>
    <w:p w14:paraId="6EAB2321" w14:textId="77777777" w:rsidR="00E81C40" w:rsidRDefault="00E81C40" w:rsidP="00E81C40">
      <w:r>
        <w:t>But some people also told us this new way to look after funding budgets made them feel:</w:t>
      </w:r>
    </w:p>
    <w:p w14:paraId="366F908A" w14:textId="77777777" w:rsidR="00E81C40" w:rsidRDefault="00E81C40" w:rsidP="00E81C40">
      <w:pPr>
        <w:pStyle w:val="ListParagraph"/>
        <w:numPr>
          <w:ilvl w:val="0"/>
          <w:numId w:val="4"/>
        </w:numPr>
        <w:spacing w:before="120" w:after="120"/>
      </w:pPr>
      <w:r>
        <w:t>unsure</w:t>
      </w:r>
    </w:p>
    <w:p w14:paraId="7108D92B" w14:textId="77777777" w:rsidR="00E81C40" w:rsidRDefault="00E81C40" w:rsidP="00E81C40">
      <w:pPr>
        <w:pStyle w:val="ListParagraph"/>
        <w:numPr>
          <w:ilvl w:val="0"/>
          <w:numId w:val="4"/>
        </w:numPr>
        <w:spacing w:before="120" w:after="120"/>
      </w:pPr>
      <w:r>
        <w:t>worried.</w:t>
      </w:r>
    </w:p>
    <w:p w14:paraId="7B803B0E" w14:textId="77777777" w:rsidR="00E81C40" w:rsidRDefault="00E81C40" w:rsidP="00E81C40">
      <w:r>
        <w:t xml:space="preserve">They said: </w:t>
      </w:r>
    </w:p>
    <w:p w14:paraId="016692C8" w14:textId="77777777" w:rsidR="00E81C40" w:rsidRDefault="00E81C40" w:rsidP="00E81C40">
      <w:pPr>
        <w:numPr>
          <w:ilvl w:val="0"/>
          <w:numId w:val="5"/>
        </w:numPr>
      </w:pPr>
      <w:r>
        <w:t>they weren’t expecting things to change so soon</w:t>
      </w:r>
    </w:p>
    <w:p w14:paraId="5719BE86" w14:textId="77777777" w:rsidR="00E81C40" w:rsidRPr="00E81C40" w:rsidRDefault="00E81C40" w:rsidP="00E81C40">
      <w:pPr>
        <w:numPr>
          <w:ilvl w:val="0"/>
          <w:numId w:val="5"/>
        </w:numPr>
      </w:pPr>
      <w:r>
        <w:t>the way we asked for the community’s ideas felt rushed.</w:t>
      </w:r>
    </w:p>
    <w:p w14:paraId="11AEF98B" w14:textId="77777777" w:rsidR="00E81C40" w:rsidRDefault="00E81C40" w:rsidP="00E81C40">
      <w:r>
        <w:t>They said this made it harder to trust that we are changing things in the right way.</w:t>
      </w:r>
    </w:p>
    <w:p w14:paraId="00A806CB" w14:textId="77777777" w:rsidR="00E81C40" w:rsidRDefault="00E81C40" w:rsidP="00E81C40">
      <w:r>
        <w:t>We explain what people told us on the following pages.</w:t>
      </w:r>
    </w:p>
    <w:p w14:paraId="5681F62D" w14:textId="61FB3919" w:rsidR="003500CB" w:rsidRDefault="003500CB" w:rsidP="00E81C40">
      <w:pPr>
        <w:rPr>
          <w:rFonts w:cs="Times New Roman"/>
          <w:b/>
          <w:bCs/>
          <w:szCs w:val="26"/>
        </w:rPr>
      </w:pPr>
      <w:r>
        <w:br w:type="page"/>
      </w:r>
    </w:p>
    <w:p w14:paraId="6AB31883" w14:textId="567300B0" w:rsidR="009912E3" w:rsidRPr="009912E3" w:rsidRDefault="003500CB" w:rsidP="009912E3">
      <w:pPr>
        <w:pStyle w:val="Heading2"/>
      </w:pPr>
      <w:bookmarkStart w:id="103" w:name="_Toc67926866"/>
      <w:r>
        <w:lastRenderedPageBreak/>
        <w:t>Planning</w:t>
      </w:r>
      <w:bookmarkEnd w:id="103"/>
    </w:p>
    <w:p w14:paraId="4E1AFE24" w14:textId="77777777" w:rsidR="00E81C40" w:rsidRDefault="00E81C40" w:rsidP="00E81C40">
      <w:r>
        <w:t xml:space="preserve">Lots of people said they weren’t sure what would happen in a planning meeting if funding is based on </w:t>
      </w:r>
      <w:r w:rsidRPr="00927BD5">
        <w:rPr>
          <w:rStyle w:val="Strong"/>
        </w:rPr>
        <w:t>independent assessments</w:t>
      </w:r>
      <w:r>
        <w:t>.</w:t>
      </w:r>
    </w:p>
    <w:p w14:paraId="7C949ACB" w14:textId="78FD0DF2" w:rsidR="00E81C40" w:rsidRDefault="00E81C40" w:rsidP="00E81C40">
      <w:r w:rsidRPr="002D13B1">
        <w:t>Independent assessments</w:t>
      </w:r>
      <w:r>
        <w:t xml:space="preserve"> are a new way for the NDIA to get </w:t>
      </w:r>
      <w:r>
        <w:br/>
        <w:t>information about:</w:t>
      </w:r>
    </w:p>
    <w:p w14:paraId="6C035747" w14:textId="77777777" w:rsidR="00E81C40" w:rsidRDefault="00E81C40" w:rsidP="00E81C40">
      <w:pPr>
        <w:pStyle w:val="ListParagraph"/>
        <w:numPr>
          <w:ilvl w:val="0"/>
          <w:numId w:val="6"/>
        </w:numPr>
        <w:spacing w:before="120" w:after="120"/>
      </w:pPr>
      <w:r>
        <w:t>how your disability affects your life</w:t>
      </w:r>
    </w:p>
    <w:p w14:paraId="5738309C" w14:textId="77777777" w:rsidR="00E81C40" w:rsidRDefault="00E81C40" w:rsidP="00E81C40">
      <w:pPr>
        <w:pStyle w:val="ListParagraph"/>
        <w:numPr>
          <w:ilvl w:val="0"/>
          <w:numId w:val="6"/>
        </w:numPr>
        <w:spacing w:before="120" w:after="120"/>
      </w:pPr>
      <w:r>
        <w:t>what supports you need from the NDIS.</w:t>
      </w:r>
    </w:p>
    <w:p w14:paraId="21ADA737" w14:textId="198A9745" w:rsidR="00E81C40" w:rsidRDefault="00E81C40" w:rsidP="00E81C40">
      <w:r>
        <w:t>People told us participants should get time to talk about their needs before their plan is written.</w:t>
      </w:r>
    </w:p>
    <w:p w14:paraId="1DF4BAF4" w14:textId="1F0D07E9" w:rsidR="00E81C40" w:rsidRDefault="00E81C40" w:rsidP="00E81C40">
      <w:r>
        <w:t xml:space="preserve">They also said when </w:t>
      </w:r>
      <w:r w:rsidRPr="00874ECC">
        <w:rPr>
          <w:rStyle w:val="Strong"/>
        </w:rPr>
        <w:t>NDIA Planners</w:t>
      </w:r>
      <w:r>
        <w:t xml:space="preserve"> are writing plans they should </w:t>
      </w:r>
      <w:r>
        <w:br/>
        <w:t>think about:</w:t>
      </w:r>
    </w:p>
    <w:p w14:paraId="50B4F18A" w14:textId="77777777" w:rsidR="00E81C40" w:rsidRDefault="00E81C40" w:rsidP="00E81C40">
      <w:pPr>
        <w:pStyle w:val="ListParagraph"/>
        <w:numPr>
          <w:ilvl w:val="0"/>
          <w:numId w:val="12"/>
        </w:numPr>
        <w:spacing w:before="120" w:after="120"/>
      </w:pPr>
      <w:r>
        <w:t>what the participant needs</w:t>
      </w:r>
    </w:p>
    <w:p w14:paraId="48A31F3D" w14:textId="77777777" w:rsidR="00E81C40" w:rsidRDefault="00E81C40" w:rsidP="00E81C40">
      <w:pPr>
        <w:pStyle w:val="ListParagraph"/>
        <w:numPr>
          <w:ilvl w:val="0"/>
          <w:numId w:val="12"/>
        </w:numPr>
        <w:spacing w:before="120" w:after="120"/>
      </w:pPr>
      <w:r>
        <w:t>participants making their own choices about what support they need.</w:t>
      </w:r>
    </w:p>
    <w:p w14:paraId="34F2346A" w14:textId="679B07E8" w:rsidR="00E81C40" w:rsidRDefault="00E81C40" w:rsidP="00E81C40">
      <w:r>
        <w:t>An NDIA Planner is someone who makes new plans.</w:t>
      </w:r>
    </w:p>
    <w:p w14:paraId="4AD18466" w14:textId="1481473F" w:rsidR="00E81C40" w:rsidRDefault="00E81C40" w:rsidP="00E81C40">
      <w:r>
        <w:t>People told us that a plan must support a participant’s:</w:t>
      </w:r>
    </w:p>
    <w:p w14:paraId="62D1183E" w14:textId="77777777" w:rsidR="00E81C40" w:rsidRDefault="00E81C40" w:rsidP="00E81C40">
      <w:pPr>
        <w:pStyle w:val="ListParagraph"/>
        <w:numPr>
          <w:ilvl w:val="0"/>
          <w:numId w:val="13"/>
        </w:numPr>
        <w:spacing w:before="120" w:after="120"/>
      </w:pPr>
      <w:r>
        <w:t>goals</w:t>
      </w:r>
    </w:p>
    <w:p w14:paraId="0A9BDE8A" w14:textId="77777777" w:rsidR="00E81C40" w:rsidRDefault="00E81C40" w:rsidP="00E81C40">
      <w:pPr>
        <w:pStyle w:val="ListParagraph"/>
        <w:numPr>
          <w:ilvl w:val="0"/>
          <w:numId w:val="13"/>
        </w:numPr>
        <w:spacing w:before="120" w:after="120"/>
      </w:pPr>
      <w:r>
        <w:t>needs.</w:t>
      </w:r>
    </w:p>
    <w:p w14:paraId="18B509B6" w14:textId="4F5F9BBC" w:rsidR="00E81C40" w:rsidRDefault="00E81C40" w:rsidP="00E81C40">
      <w:r>
        <w:t xml:space="preserve">They also told us that we should respect a participant’s </w:t>
      </w:r>
      <w:r w:rsidRPr="00014322">
        <w:rPr>
          <w:rStyle w:val="Strong"/>
        </w:rPr>
        <w:t>culture</w:t>
      </w:r>
      <w:r>
        <w:t xml:space="preserve"> when we include goals in their plan.</w:t>
      </w:r>
    </w:p>
    <w:p w14:paraId="744239B8" w14:textId="77777777" w:rsidR="00E81C40" w:rsidRDefault="00E81C40" w:rsidP="00E81C40">
      <w:r>
        <w:t>Your culture is:</w:t>
      </w:r>
    </w:p>
    <w:p w14:paraId="2BAD474C" w14:textId="77777777" w:rsidR="00E81C40" w:rsidRDefault="00E81C40" w:rsidP="00E81C40">
      <w:pPr>
        <w:pStyle w:val="ListParagraph"/>
        <w:numPr>
          <w:ilvl w:val="0"/>
          <w:numId w:val="28"/>
        </w:numPr>
        <w:spacing w:before="120" w:after="120"/>
      </w:pPr>
      <w:r>
        <w:t>your way of life</w:t>
      </w:r>
    </w:p>
    <w:p w14:paraId="31950767" w14:textId="1C5731A6" w:rsidR="00E81C40" w:rsidRDefault="00E81C40" w:rsidP="00E81C40">
      <w:pPr>
        <w:pStyle w:val="ListParagraph"/>
        <w:numPr>
          <w:ilvl w:val="0"/>
          <w:numId w:val="28"/>
        </w:numPr>
        <w:spacing w:before="120" w:after="120"/>
      </w:pPr>
      <w:r>
        <w:t>how you think or act because of how you grew up.</w:t>
      </w:r>
    </w:p>
    <w:p w14:paraId="3D49B743" w14:textId="77777777" w:rsidR="00E81C40" w:rsidRDefault="00E81C40" w:rsidP="00E81C40">
      <w:r>
        <w:t>Lots of people were worried that participants will lose choice and control of their funding.</w:t>
      </w:r>
    </w:p>
    <w:p w14:paraId="64ED26F9" w14:textId="77777777" w:rsidR="00E81C40" w:rsidRDefault="00E81C40">
      <w:pPr>
        <w:spacing w:before="0" w:after="0" w:line="240" w:lineRule="auto"/>
      </w:pPr>
      <w:r>
        <w:br w:type="page"/>
      </w:r>
    </w:p>
    <w:p w14:paraId="50084BB2" w14:textId="5256BF13" w:rsidR="00E81C40" w:rsidRDefault="00E81C40" w:rsidP="00E81C40">
      <w:r>
        <w:lastRenderedPageBreak/>
        <w:t>People told us information about making plans should be:</w:t>
      </w:r>
    </w:p>
    <w:p w14:paraId="694CDB01" w14:textId="77777777" w:rsidR="00E81C40" w:rsidRDefault="00E81C40" w:rsidP="00E81C40">
      <w:pPr>
        <w:pStyle w:val="ListParagraph"/>
        <w:numPr>
          <w:ilvl w:val="0"/>
          <w:numId w:val="15"/>
        </w:numPr>
        <w:spacing w:before="120" w:after="120"/>
      </w:pPr>
      <w:r>
        <w:t>clearer</w:t>
      </w:r>
    </w:p>
    <w:p w14:paraId="447AB26B" w14:textId="77777777" w:rsidR="00E81C40" w:rsidRDefault="00E81C40" w:rsidP="00E81C40">
      <w:pPr>
        <w:pStyle w:val="ListParagraph"/>
        <w:numPr>
          <w:ilvl w:val="0"/>
          <w:numId w:val="15"/>
        </w:numPr>
        <w:spacing w:before="120" w:after="120"/>
      </w:pPr>
      <w:r>
        <w:t>easier to understand.</w:t>
      </w:r>
    </w:p>
    <w:p w14:paraId="321B92C8" w14:textId="3B709CE1" w:rsidR="00E81C40" w:rsidRDefault="00E81C40" w:rsidP="00E81C40">
      <w:r>
        <w:t>People told us participants need more information about what supports they can spend their funding on.</w:t>
      </w:r>
    </w:p>
    <w:p w14:paraId="66DAC950" w14:textId="161BF499" w:rsidR="00E81C40" w:rsidRDefault="00E81C40" w:rsidP="00E81C40">
      <w:r>
        <w:t>People also said participants need more chances to change their budget before it is final.</w:t>
      </w:r>
    </w:p>
    <w:p w14:paraId="7269E6EA" w14:textId="77777777" w:rsidR="00E81C40" w:rsidRDefault="00E81C40" w:rsidP="00E81C40">
      <w:r>
        <w:t>This will make sure participants have budgets that match their:</w:t>
      </w:r>
    </w:p>
    <w:p w14:paraId="63CC8B94" w14:textId="77777777" w:rsidR="00E81C40" w:rsidRDefault="00E81C40" w:rsidP="00E81C40">
      <w:pPr>
        <w:pStyle w:val="ListParagraph"/>
        <w:numPr>
          <w:ilvl w:val="0"/>
          <w:numId w:val="15"/>
        </w:numPr>
        <w:spacing w:before="120" w:after="120"/>
      </w:pPr>
      <w:r>
        <w:t>goals</w:t>
      </w:r>
    </w:p>
    <w:p w14:paraId="39138E40" w14:textId="77777777" w:rsidR="00E81C40" w:rsidRDefault="00E81C40" w:rsidP="00E81C40">
      <w:pPr>
        <w:pStyle w:val="ListParagraph"/>
        <w:numPr>
          <w:ilvl w:val="0"/>
          <w:numId w:val="15"/>
        </w:numPr>
        <w:spacing w:before="120" w:after="120"/>
      </w:pPr>
      <w:r>
        <w:t>needs.</w:t>
      </w:r>
    </w:p>
    <w:p w14:paraId="3E44ECCA" w14:textId="4C7B9C6E" w:rsidR="00E81C40" w:rsidRDefault="00E81C40" w:rsidP="00E81C40">
      <w:r>
        <w:t>People said NDIA Planners need training about how to support people with different types of disabilities.</w:t>
      </w:r>
    </w:p>
    <w:p w14:paraId="753CDC6B" w14:textId="77777777" w:rsidR="00E81C40" w:rsidRDefault="00E81C40" w:rsidP="00E81C40">
      <w:r>
        <w:t>People also said we should have more people with disability working as:</w:t>
      </w:r>
    </w:p>
    <w:p w14:paraId="3AE0E94F" w14:textId="77777777" w:rsidR="00E81C40" w:rsidRPr="00927BD5" w:rsidRDefault="00E81C40" w:rsidP="00E81C40">
      <w:pPr>
        <w:pStyle w:val="ListParagraph"/>
        <w:numPr>
          <w:ilvl w:val="0"/>
          <w:numId w:val="46"/>
        </w:numPr>
        <w:spacing w:before="120" w:after="120"/>
        <w:rPr>
          <w:rStyle w:val="Strong"/>
        </w:rPr>
      </w:pPr>
      <w:r w:rsidRPr="00927BD5">
        <w:rPr>
          <w:rStyle w:val="Strong"/>
        </w:rPr>
        <w:t>Local Area Coordinators (LACs)</w:t>
      </w:r>
    </w:p>
    <w:p w14:paraId="61636007" w14:textId="77777777" w:rsidR="00E81C40" w:rsidRDefault="00E81C40" w:rsidP="00E81C40">
      <w:pPr>
        <w:pStyle w:val="ListParagraph"/>
        <w:numPr>
          <w:ilvl w:val="0"/>
          <w:numId w:val="46"/>
        </w:numPr>
        <w:spacing w:before="120" w:after="120"/>
      </w:pPr>
      <w:r>
        <w:t>NDIS planners.</w:t>
      </w:r>
    </w:p>
    <w:p w14:paraId="3C67CEB3" w14:textId="77777777" w:rsidR="00E81C40" w:rsidDel="00027BFD" w:rsidRDefault="00E81C40" w:rsidP="00E81C40">
      <w:r>
        <w:t>LACs help people with disability find and use services and supports.</w:t>
      </w:r>
    </w:p>
    <w:p w14:paraId="74FAC19D" w14:textId="77777777" w:rsidR="003500CB" w:rsidRDefault="003500CB" w:rsidP="00E81C40">
      <w:pPr>
        <w:rPr>
          <w:rFonts w:cs="Times New Roman"/>
          <w:b/>
          <w:bCs/>
          <w:szCs w:val="26"/>
        </w:rPr>
      </w:pPr>
      <w:r>
        <w:br w:type="page"/>
      </w:r>
    </w:p>
    <w:p w14:paraId="2ACDDA7B" w14:textId="12021560" w:rsidR="00AA1E84" w:rsidRPr="009655C6" w:rsidRDefault="00AA1E84" w:rsidP="00927BD5">
      <w:pPr>
        <w:pStyle w:val="Heading2"/>
      </w:pPr>
      <w:bookmarkStart w:id="104" w:name="_Toc67926867"/>
      <w:r>
        <w:lastRenderedPageBreak/>
        <w:t>Personalised budgets</w:t>
      </w:r>
      <w:bookmarkEnd w:id="104"/>
    </w:p>
    <w:p w14:paraId="364FC361" w14:textId="77777777" w:rsidR="00E81C40" w:rsidRDefault="00E81C40" w:rsidP="00E81C40">
      <w:r>
        <w:t>Lots of people wanted to know how we will use independent assessments to work out how much funding we give participants.</w:t>
      </w:r>
    </w:p>
    <w:p w14:paraId="2D0725A0" w14:textId="77777777" w:rsidR="00E81C40" w:rsidRPr="008A11AF" w:rsidRDefault="00E81C40" w:rsidP="00E81C40">
      <w:pPr>
        <w:rPr>
          <w:spacing w:val="-2"/>
        </w:rPr>
      </w:pPr>
      <w:r w:rsidRPr="008A11AF">
        <w:rPr>
          <w:spacing w:val="-2"/>
        </w:rPr>
        <w:t>People told us there should be clear information about how independent assessments will affect a participant’s funding.</w:t>
      </w:r>
    </w:p>
    <w:p w14:paraId="063B263F" w14:textId="77777777" w:rsidR="00E81C40" w:rsidRDefault="00E81C40" w:rsidP="00E81C40">
      <w:r>
        <w:t>People also said this information should explain what will happen if a participant’s funding changes a lot.</w:t>
      </w:r>
    </w:p>
    <w:p w14:paraId="2636FE6E" w14:textId="77777777" w:rsidR="00E81C40" w:rsidRDefault="00E81C40" w:rsidP="00E81C40">
      <w:r>
        <w:t xml:space="preserve">Lots of people were worried about using </w:t>
      </w:r>
      <w:bookmarkStart w:id="105" w:name="_Hlk66274402"/>
      <w:r>
        <w:rPr>
          <w:rStyle w:val="Strong"/>
        </w:rPr>
        <w:t xml:space="preserve">independent assessment </w:t>
      </w:r>
      <w:r w:rsidRPr="00162DC6">
        <w:rPr>
          <w:rStyle w:val="Strong"/>
        </w:rPr>
        <w:t>tools</w:t>
      </w:r>
      <w:bookmarkEnd w:id="105"/>
      <w:r w:rsidRPr="00162DC6">
        <w:t xml:space="preserve"> to work out how much funding a participant will have in their plan</w:t>
      </w:r>
      <w:r>
        <w:t>.</w:t>
      </w:r>
    </w:p>
    <w:p w14:paraId="26CB76A3" w14:textId="19CAE94A" w:rsidR="00E81C40" w:rsidRPr="002D13B1" w:rsidRDefault="00E81C40" w:rsidP="00E81C40">
      <w:bookmarkStart w:id="106" w:name="_Hlk66274415"/>
      <w:r w:rsidRPr="002D13B1">
        <w:t xml:space="preserve">When people </w:t>
      </w:r>
      <w:bookmarkEnd w:id="106"/>
      <w:r w:rsidRPr="002D13B1">
        <w:t xml:space="preserve">do independent assessments, they will use </w:t>
      </w:r>
      <w:r>
        <w:br/>
      </w:r>
      <w:r w:rsidRPr="002D13B1">
        <w:t>some documents.</w:t>
      </w:r>
    </w:p>
    <w:p w14:paraId="6693194A" w14:textId="77777777" w:rsidR="00E81C40" w:rsidRDefault="00E81C40" w:rsidP="00E81C40">
      <w:r>
        <w:t xml:space="preserve">We call them </w:t>
      </w:r>
      <w:r w:rsidRPr="004D1431">
        <w:t>independent assessment tools</w:t>
      </w:r>
      <w:r>
        <w:t>.</w:t>
      </w:r>
    </w:p>
    <w:p w14:paraId="343E1010" w14:textId="51F52706" w:rsidR="00E81C40" w:rsidRDefault="00E81C40" w:rsidP="00E81C40">
      <w:r>
        <w:t xml:space="preserve">People were also worried that using </w:t>
      </w:r>
      <w:r w:rsidRPr="004D1431">
        <w:t xml:space="preserve">independent assessment </w:t>
      </w:r>
      <w:r>
        <w:br/>
      </w:r>
      <w:r w:rsidRPr="004D1431">
        <w:t>tools</w:t>
      </w:r>
      <w:r>
        <w:t xml:space="preserve"> won’t:</w:t>
      </w:r>
    </w:p>
    <w:p w14:paraId="4BFB0A08" w14:textId="77777777" w:rsidR="00E81C40" w:rsidRDefault="00E81C40" w:rsidP="00E81C40">
      <w:pPr>
        <w:pStyle w:val="ListParagraph"/>
        <w:numPr>
          <w:ilvl w:val="0"/>
          <w:numId w:val="10"/>
        </w:numPr>
        <w:spacing w:before="120" w:after="120"/>
      </w:pPr>
      <w:r>
        <w:t>meet participants’ needs</w:t>
      </w:r>
    </w:p>
    <w:p w14:paraId="78BCB509" w14:textId="77777777" w:rsidR="00E81C40" w:rsidRDefault="00E81C40" w:rsidP="00E81C40">
      <w:pPr>
        <w:pStyle w:val="ListParagraph"/>
        <w:numPr>
          <w:ilvl w:val="0"/>
          <w:numId w:val="10"/>
        </w:numPr>
        <w:spacing w:before="120" w:after="120"/>
      </w:pPr>
      <w:r>
        <w:t>match participants’ goals.</w:t>
      </w:r>
    </w:p>
    <w:p w14:paraId="7A7A1C31" w14:textId="042C15D2" w:rsidR="00E81C40" w:rsidRDefault="00E81C40" w:rsidP="00E81C40">
      <w:r>
        <w:t>Lots of people are worried about how independent assessments will affect how much funding we give participants.</w:t>
      </w:r>
    </w:p>
    <w:p w14:paraId="399882CE" w14:textId="035F67C7" w:rsidR="00E81C40" w:rsidRPr="002A3B71" w:rsidRDefault="00E81C40" w:rsidP="00E81C40">
      <w:r w:rsidRPr="002A3B71">
        <w:t>These people were also worried that independent assessments won’t give</w:t>
      </w:r>
      <w:r>
        <w:t xml:space="preserve"> </w:t>
      </w:r>
      <w:r w:rsidRPr="002A3B71">
        <w:t>a clear picture of a person’s:</w:t>
      </w:r>
    </w:p>
    <w:p w14:paraId="2ADEEE2E" w14:textId="77777777" w:rsidR="00E81C40" w:rsidRDefault="00E81C40" w:rsidP="00E81C40">
      <w:pPr>
        <w:pStyle w:val="ListParagraph"/>
        <w:numPr>
          <w:ilvl w:val="0"/>
          <w:numId w:val="64"/>
        </w:numPr>
        <w:spacing w:before="120" w:after="120"/>
      </w:pPr>
      <w:r>
        <w:t>life</w:t>
      </w:r>
    </w:p>
    <w:p w14:paraId="45643047" w14:textId="77777777" w:rsidR="00E81C40" w:rsidRDefault="00E81C40" w:rsidP="00E81C40">
      <w:pPr>
        <w:pStyle w:val="ListParagraph"/>
        <w:numPr>
          <w:ilvl w:val="0"/>
          <w:numId w:val="64"/>
        </w:numPr>
        <w:spacing w:before="120" w:after="120"/>
      </w:pPr>
      <w:r>
        <w:t>disability</w:t>
      </w:r>
    </w:p>
    <w:p w14:paraId="2F9CFE44" w14:textId="77777777" w:rsidR="00E81C40" w:rsidRPr="00C341E8" w:rsidRDefault="00E81C40" w:rsidP="00E81C40">
      <w:pPr>
        <w:pStyle w:val="ListParagraph"/>
        <w:numPr>
          <w:ilvl w:val="0"/>
          <w:numId w:val="64"/>
        </w:numPr>
        <w:spacing w:before="120" w:after="120"/>
        <w:rPr>
          <w:spacing w:val="-4"/>
        </w:rPr>
      </w:pPr>
      <w:r>
        <w:t>individual needs.</w:t>
      </w:r>
    </w:p>
    <w:p w14:paraId="34D354D0" w14:textId="77777777" w:rsidR="00E81C40" w:rsidRPr="00927BD5" w:rsidRDefault="00E81C40" w:rsidP="00E81C40">
      <w:r w:rsidRPr="00A95E51">
        <w:t xml:space="preserve">This means people with disability might not get the funding they need </w:t>
      </w:r>
      <w:r w:rsidRPr="00424FD8">
        <w:t xml:space="preserve">in </w:t>
      </w:r>
      <w:r w:rsidRPr="00927BD5">
        <w:t>their NDIS plan.</w:t>
      </w:r>
    </w:p>
    <w:p w14:paraId="2A698ECC" w14:textId="39363141" w:rsidR="00E81C40" w:rsidRDefault="00E81C40" w:rsidP="00E81C40">
      <w:r>
        <w:lastRenderedPageBreak/>
        <w:t>They also said participants should be able to make sure the results of the independent assessment are right before we use it to make decisions about their funding.</w:t>
      </w:r>
    </w:p>
    <w:p w14:paraId="2E97FCC8" w14:textId="77777777" w:rsidR="00E81C40" w:rsidRDefault="00E81C40" w:rsidP="00E81C40">
      <w:r>
        <w:t>Some people were worried that participants won’t be able to ask to change their funding if it is based on the results of their independent assessment.</w:t>
      </w:r>
    </w:p>
    <w:p w14:paraId="17C941E0" w14:textId="77777777" w:rsidR="00E81C40" w:rsidRDefault="00E81C40" w:rsidP="00E81C40">
      <w:r>
        <w:t>Lots of people gave us ideas about better ways to work out funding.</w:t>
      </w:r>
    </w:p>
    <w:p w14:paraId="1EF0F137" w14:textId="77777777" w:rsidR="00E81C40" w:rsidRDefault="00E81C40" w:rsidP="00E81C40">
      <w:r>
        <w:t>One idea was to test the new way of working out your budget.</w:t>
      </w:r>
    </w:p>
    <w:p w14:paraId="20ADE1A5" w14:textId="681B2446" w:rsidR="00A95E51" w:rsidRDefault="00E81C40" w:rsidP="00E81C40">
      <w:r>
        <w:t>Another idea was to think about the important people in your life when we work out your budget.</w:t>
      </w:r>
    </w:p>
    <w:p w14:paraId="1F7AAF4A" w14:textId="6768F5E9" w:rsidR="00AA1E84" w:rsidRDefault="006B0F28" w:rsidP="003F7995">
      <w:pPr>
        <w:pStyle w:val="Heading2"/>
        <w:spacing w:before="1200"/>
      </w:pPr>
      <w:bookmarkStart w:id="107" w:name="_Toc67926868"/>
      <w:r>
        <w:t>Y</w:t>
      </w:r>
      <w:r w:rsidR="00A95E51">
        <w:t>our plan</w:t>
      </w:r>
      <w:bookmarkEnd w:id="107"/>
    </w:p>
    <w:p w14:paraId="232CD50A" w14:textId="2503D1D6" w:rsidR="006B0F28" w:rsidRPr="00C341E8" w:rsidRDefault="006B0F28" w:rsidP="00CB6924">
      <w:pPr>
        <w:pStyle w:val="Heading3"/>
      </w:pPr>
      <w:r>
        <w:t>Flexible plans</w:t>
      </w:r>
    </w:p>
    <w:p w14:paraId="4E4BAE4C" w14:textId="6F1E2DE6" w:rsidR="00E81C40" w:rsidRDefault="00E81C40" w:rsidP="00E81C40">
      <w:r>
        <w:t xml:space="preserve">Lots of people told us they support </w:t>
      </w:r>
      <w:bookmarkStart w:id="108" w:name="_Hlk66274614"/>
      <w:r>
        <w:t xml:space="preserve">using </w:t>
      </w:r>
      <w:r w:rsidRPr="00E54B78">
        <w:rPr>
          <w:rStyle w:val="Strong"/>
        </w:rPr>
        <w:t>flexible budgets</w:t>
      </w:r>
      <w:bookmarkEnd w:id="108"/>
      <w:r w:rsidRPr="00E54B78">
        <w:t>.</w:t>
      </w:r>
    </w:p>
    <w:p w14:paraId="486A7732" w14:textId="2701125E" w:rsidR="00E81C40" w:rsidRDefault="00E81C40" w:rsidP="00E81C40">
      <w:r>
        <w:t>A flexible budget is funding you can use for the different types of supports and services you need.</w:t>
      </w:r>
    </w:p>
    <w:p w14:paraId="376B8DFC" w14:textId="77777777" w:rsidR="00E81C40" w:rsidRPr="007C2078" w:rsidRDefault="00E81C40" w:rsidP="00E81C40">
      <w:r>
        <w:t xml:space="preserve">But they also said participants should be able to move funding from their flexible budget into their </w:t>
      </w:r>
      <w:r w:rsidRPr="00E54B78">
        <w:rPr>
          <w:rStyle w:val="Strong"/>
        </w:rPr>
        <w:t>fixed budget</w:t>
      </w:r>
      <w:r>
        <w:t>.</w:t>
      </w:r>
    </w:p>
    <w:p w14:paraId="3432C7B3" w14:textId="4A93FC39" w:rsidR="00E81C40" w:rsidRPr="007C2078" w:rsidRDefault="00E81C40" w:rsidP="00E81C40">
      <w:r>
        <w:t>A fixed budget is funding for some supports only.</w:t>
      </w:r>
    </w:p>
    <w:p w14:paraId="1B23FEFD" w14:textId="18647AE6" w:rsidR="00E81C40" w:rsidRDefault="00E81C40" w:rsidP="00E81C40">
      <w:r>
        <w:t xml:space="preserve">People told us what types of support should be included in </w:t>
      </w:r>
      <w:r>
        <w:br/>
        <w:t>fixed budgets.</w:t>
      </w:r>
    </w:p>
    <w:p w14:paraId="4EF9E509" w14:textId="77777777" w:rsidR="00E81C40" w:rsidRDefault="00E81C40" w:rsidP="00E81C40">
      <w:r>
        <w:t>This includes funding for:</w:t>
      </w:r>
    </w:p>
    <w:p w14:paraId="63D45BCA" w14:textId="77777777" w:rsidR="00E81C40" w:rsidRDefault="00E81C40" w:rsidP="00E81C40">
      <w:pPr>
        <w:numPr>
          <w:ilvl w:val="0"/>
          <w:numId w:val="14"/>
        </w:numPr>
      </w:pPr>
      <w:r>
        <w:t>assistive technology –equipment to get around and communicate</w:t>
      </w:r>
    </w:p>
    <w:p w14:paraId="64D24632" w14:textId="77777777" w:rsidR="00E81C40" w:rsidRDefault="00E81C40" w:rsidP="00E81C40">
      <w:pPr>
        <w:pStyle w:val="ListParagraph"/>
        <w:numPr>
          <w:ilvl w:val="0"/>
          <w:numId w:val="14"/>
        </w:numPr>
        <w:spacing w:before="120" w:after="120"/>
      </w:pPr>
      <w:r>
        <w:t>home modifications –changing your home to make it easier for you to live in.</w:t>
      </w:r>
    </w:p>
    <w:p w14:paraId="0ECECBAE" w14:textId="77777777" w:rsidR="00E81C40" w:rsidRDefault="00E81C40">
      <w:pPr>
        <w:spacing w:before="0" w:after="0" w:line="240" w:lineRule="auto"/>
        <w:rPr>
          <w:rFonts w:cs="Times New Roman"/>
          <w:b/>
          <w:bCs/>
          <w:szCs w:val="26"/>
        </w:rPr>
      </w:pPr>
      <w:r>
        <w:br w:type="page"/>
      </w:r>
    </w:p>
    <w:p w14:paraId="35E9C8A0" w14:textId="744B7B86" w:rsidR="006B0F28" w:rsidRDefault="006B0F28" w:rsidP="005E7C4F">
      <w:pPr>
        <w:pStyle w:val="Heading3"/>
      </w:pPr>
      <w:r>
        <w:lastRenderedPageBreak/>
        <w:t>Using your plan</w:t>
      </w:r>
    </w:p>
    <w:p w14:paraId="0F9022E7" w14:textId="77777777" w:rsidR="00E81C40" w:rsidRPr="007C2078" w:rsidRDefault="00E81C40" w:rsidP="00E81C40">
      <w:r>
        <w:t>People told us they like the idea of plans that last longer.</w:t>
      </w:r>
    </w:p>
    <w:p w14:paraId="2797B91B" w14:textId="61CB9A2D" w:rsidR="00E81C40" w:rsidRPr="007C2078" w:rsidRDefault="00E81C40" w:rsidP="00E81C40">
      <w:r>
        <w:t xml:space="preserve">But lots of people were worried about how </w:t>
      </w:r>
      <w:r w:rsidRPr="00E54B78">
        <w:rPr>
          <w:b/>
          <w:bCs/>
        </w:rPr>
        <w:t>personalised</w:t>
      </w:r>
      <w:r>
        <w:t xml:space="preserve"> plans will </w:t>
      </w:r>
      <w:r>
        <w:br/>
        <w:t>be used.</w:t>
      </w:r>
    </w:p>
    <w:p w14:paraId="02A51BB3" w14:textId="7002134A" w:rsidR="00E81C40" w:rsidRPr="007C2078" w:rsidRDefault="00E81C40" w:rsidP="00E81C40">
      <w:r>
        <w:t>When something is personalised, it is made to suit your needs.</w:t>
      </w:r>
    </w:p>
    <w:p w14:paraId="1324622B" w14:textId="77777777" w:rsidR="00E81C40" w:rsidRDefault="00E81C40" w:rsidP="00E81C40">
      <w:r>
        <w:t>Some people told us how we can make plans easy to:</w:t>
      </w:r>
    </w:p>
    <w:p w14:paraId="75D6D1AE" w14:textId="77777777" w:rsidR="00E81C40" w:rsidRDefault="00E81C40" w:rsidP="00E81C40">
      <w:pPr>
        <w:pStyle w:val="ListParagraph"/>
        <w:numPr>
          <w:ilvl w:val="0"/>
          <w:numId w:val="14"/>
        </w:numPr>
        <w:spacing w:before="120" w:after="120"/>
      </w:pPr>
      <w:r>
        <w:t>understand</w:t>
      </w:r>
    </w:p>
    <w:p w14:paraId="4D36EAAF" w14:textId="77777777" w:rsidR="00E81C40" w:rsidRDefault="00E81C40" w:rsidP="00E81C40">
      <w:pPr>
        <w:pStyle w:val="ListParagraph"/>
        <w:numPr>
          <w:ilvl w:val="0"/>
          <w:numId w:val="14"/>
        </w:numPr>
        <w:spacing w:before="120" w:after="120"/>
      </w:pPr>
      <w:r>
        <w:t>use.</w:t>
      </w:r>
    </w:p>
    <w:p w14:paraId="4ED619C2" w14:textId="2C472AB9" w:rsidR="00E81C40" w:rsidRDefault="00E81C40" w:rsidP="00E81C40">
      <w:r>
        <w:t xml:space="preserve">These people also said it’s important that participants know how they can use their funding. </w:t>
      </w:r>
    </w:p>
    <w:p w14:paraId="06A70DAF" w14:textId="77777777" w:rsidR="00E81C40" w:rsidRPr="007C2078" w:rsidRDefault="00E81C40" w:rsidP="00E81C40">
      <w:r>
        <w:t>We wanted to give participants part of their funding over time.</w:t>
      </w:r>
    </w:p>
    <w:p w14:paraId="51C49CC2" w14:textId="77777777" w:rsidR="00E81C40" w:rsidRPr="007C2078" w:rsidRDefault="00E81C40" w:rsidP="00E81C40">
      <w:r>
        <w:t xml:space="preserve">But lots of people didn’t support this idea. </w:t>
      </w:r>
    </w:p>
    <w:p w14:paraId="7EBEA26D" w14:textId="77777777" w:rsidR="00E81C40" w:rsidRDefault="00E81C40" w:rsidP="00E81C40">
      <w:r>
        <w:t xml:space="preserve">They said it would limit how participants can </w:t>
      </w:r>
      <w:r w:rsidRPr="006A3996">
        <w:t>use their funding</w:t>
      </w:r>
      <w:r>
        <w:t>.</w:t>
      </w:r>
    </w:p>
    <w:p w14:paraId="726A3BA3" w14:textId="2254E0F9" w:rsidR="00E81C40" w:rsidRDefault="00E81C40" w:rsidP="00E81C40">
      <w:r>
        <w:t xml:space="preserve">They also said participants who </w:t>
      </w:r>
      <w:r w:rsidRPr="006A3996">
        <w:rPr>
          <w:rStyle w:val="Strong"/>
        </w:rPr>
        <w:t>self-manage</w:t>
      </w:r>
      <w:r>
        <w:t xml:space="preserve"> their plans won’t get their funding in the same way.</w:t>
      </w:r>
    </w:p>
    <w:p w14:paraId="707EC8C9" w14:textId="77777777" w:rsidR="00E81C40" w:rsidRDefault="00E81C40" w:rsidP="00E81C40">
      <w:r>
        <w:t>If you self-manage your plan, you:</w:t>
      </w:r>
    </w:p>
    <w:p w14:paraId="4AE9A880" w14:textId="77777777" w:rsidR="00E81C40" w:rsidRDefault="00E81C40" w:rsidP="00E81C40">
      <w:pPr>
        <w:pStyle w:val="ListParagraph"/>
        <w:numPr>
          <w:ilvl w:val="0"/>
          <w:numId w:val="16"/>
        </w:numPr>
        <w:spacing w:before="120" w:after="120"/>
      </w:pPr>
      <w:r>
        <w:t>manage all or part of your funding</w:t>
      </w:r>
    </w:p>
    <w:p w14:paraId="00F21C7B" w14:textId="77777777" w:rsidR="00E81C40" w:rsidRDefault="00E81C40" w:rsidP="00E81C40">
      <w:pPr>
        <w:pStyle w:val="ListParagraph"/>
        <w:numPr>
          <w:ilvl w:val="0"/>
          <w:numId w:val="16"/>
        </w:numPr>
        <w:spacing w:before="120" w:after="120"/>
      </w:pPr>
      <w:r>
        <w:t>choose what supports you use to reach your goals.</w:t>
      </w:r>
    </w:p>
    <w:p w14:paraId="633B5653" w14:textId="77777777" w:rsidR="00E81C40" w:rsidRDefault="00E81C40" w:rsidP="00E81C40">
      <w:r>
        <w:t>People were worried about what happens to funding they don’t use.</w:t>
      </w:r>
    </w:p>
    <w:p w14:paraId="766B9E78" w14:textId="77777777" w:rsidR="00E81C40" w:rsidRDefault="00E81C40" w:rsidP="00E81C40">
      <w:r>
        <w:t>They were also worried about what support participants will get to use flexible budgets.</w:t>
      </w:r>
    </w:p>
    <w:p w14:paraId="19AB519D" w14:textId="77777777" w:rsidR="00E81C40" w:rsidRDefault="00E81C40" w:rsidP="00E81C40">
      <w:r>
        <w:t>They said when we start using flexible budgets, participants will need:</w:t>
      </w:r>
    </w:p>
    <w:p w14:paraId="5C66BCCA" w14:textId="77777777" w:rsidR="00E81C40" w:rsidRPr="006B0F28" w:rsidRDefault="00E81C40" w:rsidP="00E81C40">
      <w:pPr>
        <w:pStyle w:val="ListParagraph"/>
        <w:numPr>
          <w:ilvl w:val="0"/>
          <w:numId w:val="17"/>
        </w:numPr>
        <w:spacing w:before="120" w:after="120"/>
        <w:rPr>
          <w:rFonts w:eastAsia="Times New Roman" w:cs="Tahoma"/>
        </w:rPr>
      </w:pPr>
      <w:r w:rsidRPr="006B0F28">
        <w:rPr>
          <w:rFonts w:eastAsia="Times New Roman" w:cs="Tahoma"/>
        </w:rPr>
        <w:t>support</w:t>
      </w:r>
    </w:p>
    <w:p w14:paraId="6C657988" w14:textId="77777777" w:rsidR="00E81C40" w:rsidRPr="006B0F28" w:rsidRDefault="00E81C40" w:rsidP="00E81C40">
      <w:pPr>
        <w:pStyle w:val="ListParagraph"/>
        <w:numPr>
          <w:ilvl w:val="0"/>
          <w:numId w:val="17"/>
        </w:numPr>
        <w:spacing w:before="120" w:after="120"/>
        <w:rPr>
          <w:rFonts w:eastAsia="Times New Roman" w:cs="Tahoma"/>
        </w:rPr>
      </w:pPr>
      <w:r w:rsidRPr="006B0F28">
        <w:rPr>
          <w:rFonts w:eastAsia="Times New Roman" w:cs="Tahoma"/>
        </w:rPr>
        <w:t>information.</w:t>
      </w:r>
    </w:p>
    <w:p w14:paraId="0BF442AE" w14:textId="2E687966" w:rsidR="00E81C40" w:rsidRDefault="00E81C40" w:rsidP="00E81C40">
      <w:r>
        <w:lastRenderedPageBreak/>
        <w:t xml:space="preserve">This will help participants keep using the supports and services </w:t>
      </w:r>
      <w:r>
        <w:br/>
        <w:t xml:space="preserve">they need. </w:t>
      </w:r>
    </w:p>
    <w:p w14:paraId="34AED2D2" w14:textId="77777777" w:rsidR="00E81C40" w:rsidRDefault="00E81C40" w:rsidP="00E81C40">
      <w:r>
        <w:t>People were worried there won’t be a lot of information to help participants understand:</w:t>
      </w:r>
    </w:p>
    <w:p w14:paraId="31DA9250" w14:textId="77777777" w:rsidR="00E81C40" w:rsidRPr="006B0F28" w:rsidRDefault="00E81C40" w:rsidP="00E81C40">
      <w:pPr>
        <w:pStyle w:val="ListParagraph"/>
        <w:numPr>
          <w:ilvl w:val="0"/>
          <w:numId w:val="17"/>
        </w:numPr>
        <w:spacing w:before="120" w:after="120"/>
        <w:rPr>
          <w:rFonts w:eastAsia="Times New Roman" w:cs="Tahoma"/>
        </w:rPr>
      </w:pPr>
      <w:r w:rsidRPr="006B0F28">
        <w:rPr>
          <w:rFonts w:eastAsia="Times New Roman" w:cs="Tahoma"/>
        </w:rPr>
        <w:t>their flexible budget</w:t>
      </w:r>
    </w:p>
    <w:p w14:paraId="292BE09B" w14:textId="77777777" w:rsidR="00E81C40" w:rsidRPr="006B0F28" w:rsidRDefault="00E81C40" w:rsidP="00E81C40">
      <w:pPr>
        <w:pStyle w:val="ListParagraph"/>
        <w:numPr>
          <w:ilvl w:val="0"/>
          <w:numId w:val="17"/>
        </w:numPr>
        <w:spacing w:before="120" w:after="120"/>
        <w:rPr>
          <w:rFonts w:eastAsia="Times New Roman" w:cs="Tahoma"/>
        </w:rPr>
      </w:pPr>
      <w:r w:rsidRPr="006B0F28">
        <w:rPr>
          <w:rFonts w:eastAsia="Times New Roman" w:cs="Tahoma"/>
        </w:rPr>
        <w:t>how to use their NDIS funding.</w:t>
      </w:r>
    </w:p>
    <w:p w14:paraId="1354501C" w14:textId="77777777" w:rsidR="00E81C40" w:rsidRDefault="00E81C40" w:rsidP="00E81C40">
      <w:r>
        <w:t>Lots of people told us many participants will need support to understand flexible budgets from their:</w:t>
      </w:r>
    </w:p>
    <w:p w14:paraId="249205AF" w14:textId="77777777" w:rsidR="00E81C40" w:rsidRPr="006B0F28" w:rsidRDefault="00E81C40" w:rsidP="00E81C40">
      <w:pPr>
        <w:pStyle w:val="ListParagraph"/>
        <w:numPr>
          <w:ilvl w:val="0"/>
          <w:numId w:val="18"/>
        </w:numPr>
        <w:spacing w:before="120" w:after="120"/>
        <w:rPr>
          <w:rFonts w:eastAsia="Times New Roman" w:cs="Tahoma"/>
        </w:rPr>
      </w:pPr>
      <w:r w:rsidRPr="006B0F28">
        <w:rPr>
          <w:rFonts w:eastAsia="Times New Roman" w:cs="Tahoma"/>
        </w:rPr>
        <w:t>plan managers</w:t>
      </w:r>
    </w:p>
    <w:p w14:paraId="10F0D74E" w14:textId="77777777" w:rsidR="00E81C40" w:rsidRPr="006B0F28" w:rsidRDefault="00E81C40" w:rsidP="00E81C40">
      <w:pPr>
        <w:pStyle w:val="ListParagraph"/>
        <w:numPr>
          <w:ilvl w:val="0"/>
          <w:numId w:val="18"/>
        </w:numPr>
        <w:spacing w:before="120" w:after="120"/>
        <w:rPr>
          <w:rFonts w:eastAsia="Times New Roman" w:cs="Tahoma"/>
        </w:rPr>
      </w:pPr>
      <w:r w:rsidRPr="006B0F28">
        <w:rPr>
          <w:rFonts w:eastAsia="Times New Roman" w:cs="Tahoma"/>
        </w:rPr>
        <w:t>support coordinators.</w:t>
      </w:r>
    </w:p>
    <w:p w14:paraId="02807ED1" w14:textId="5AE69B45" w:rsidR="00E81C40" w:rsidRDefault="00E81C40" w:rsidP="00E81C40">
      <w:r>
        <w:t xml:space="preserve">They were worried these people might not be part of the new way </w:t>
      </w:r>
      <w:r>
        <w:br/>
        <w:t xml:space="preserve">to plan. </w:t>
      </w:r>
    </w:p>
    <w:p w14:paraId="168DC33D" w14:textId="2A4411CB" w:rsidR="00E81C40" w:rsidRDefault="00E81C40" w:rsidP="00E81C40">
      <w:r>
        <w:t xml:space="preserve">They also said they want more information about how these supports will be part of a participant’s funding. </w:t>
      </w:r>
    </w:p>
    <w:p w14:paraId="621C4C89" w14:textId="77777777" w:rsidR="00AA1E84" w:rsidRDefault="00AA1E84" w:rsidP="00E81C40">
      <w:pPr>
        <w:rPr>
          <w:rFonts w:cs="Times New Roman"/>
          <w:szCs w:val="26"/>
        </w:rPr>
      </w:pPr>
      <w:r>
        <w:br w:type="page"/>
      </w:r>
    </w:p>
    <w:p w14:paraId="3EAF9C53" w14:textId="5A88F89F" w:rsidR="006B0F28" w:rsidRDefault="00C341E8" w:rsidP="005A334D">
      <w:pPr>
        <w:pStyle w:val="Heading2"/>
      </w:pPr>
      <w:bookmarkStart w:id="109" w:name="_Toc67926869"/>
      <w:r>
        <w:lastRenderedPageBreak/>
        <w:t>New ways to use your budget</w:t>
      </w:r>
      <w:bookmarkEnd w:id="109"/>
    </w:p>
    <w:p w14:paraId="72460D9F" w14:textId="77777777" w:rsidR="00E81C40" w:rsidRDefault="00E81C40" w:rsidP="00E81C40">
      <w:r>
        <w:rPr>
          <w:lang w:eastAsia="x-none"/>
        </w:rPr>
        <w:t>Lots of people told us that participants should be able to use their budgets in different ways.</w:t>
      </w:r>
    </w:p>
    <w:p w14:paraId="048593CA" w14:textId="77777777" w:rsidR="00E81C40" w:rsidRDefault="00E81C40" w:rsidP="00E81C40">
      <w:pPr>
        <w:rPr>
          <w:lang w:eastAsia="x-none"/>
        </w:rPr>
      </w:pPr>
      <w:r>
        <w:rPr>
          <w:lang w:eastAsia="x-none"/>
        </w:rPr>
        <w:t>But they also said participants could only do this if information about using budgets is:</w:t>
      </w:r>
    </w:p>
    <w:p w14:paraId="13835CB7" w14:textId="77777777" w:rsidR="00E81C40" w:rsidRDefault="00E81C40" w:rsidP="00E81C40">
      <w:pPr>
        <w:pStyle w:val="ListParagraph"/>
        <w:numPr>
          <w:ilvl w:val="0"/>
          <w:numId w:val="18"/>
        </w:numPr>
        <w:spacing w:before="120" w:after="120"/>
        <w:rPr>
          <w:lang w:eastAsia="x-none"/>
        </w:rPr>
      </w:pPr>
      <w:r>
        <w:rPr>
          <w:lang w:eastAsia="x-none"/>
        </w:rPr>
        <w:t>clear</w:t>
      </w:r>
    </w:p>
    <w:p w14:paraId="31889207" w14:textId="77777777" w:rsidR="00E81C40" w:rsidRPr="006B0F28" w:rsidRDefault="00E81C40" w:rsidP="00E81C40">
      <w:pPr>
        <w:pStyle w:val="ListParagraph"/>
        <w:numPr>
          <w:ilvl w:val="0"/>
          <w:numId w:val="18"/>
        </w:numPr>
        <w:spacing w:before="120" w:after="120"/>
      </w:pPr>
      <w:r>
        <w:rPr>
          <w:lang w:eastAsia="x-none"/>
        </w:rPr>
        <w:t>easy to understand.</w:t>
      </w:r>
    </w:p>
    <w:p w14:paraId="5F56DD33" w14:textId="77777777" w:rsidR="00E81C40" w:rsidRPr="006B0F28" w:rsidRDefault="00E81C40" w:rsidP="00E81C40">
      <w:pPr>
        <w:rPr>
          <w:lang w:eastAsia="x-none"/>
        </w:rPr>
      </w:pPr>
      <w:r>
        <w:rPr>
          <w:lang w:eastAsia="x-none"/>
        </w:rPr>
        <w:t>People also said we should tell true stories about how other participants use their plans.</w:t>
      </w:r>
    </w:p>
    <w:p w14:paraId="14E17598" w14:textId="79CC9DFD" w:rsidR="003A105C" w:rsidRDefault="00E81C40" w:rsidP="00E81C40">
      <w:r>
        <w:rPr>
          <w:lang w:eastAsia="x-none"/>
        </w:rPr>
        <w:t>They also told us that participants want more support to use their plan so it meets their needs.</w:t>
      </w:r>
    </w:p>
    <w:p w14:paraId="64C806E0" w14:textId="77777777" w:rsidR="00E81C40" w:rsidRDefault="00E81C40" w:rsidP="00E81C40">
      <w:pPr>
        <w:rPr>
          <w:lang w:eastAsia="x-none"/>
        </w:rPr>
      </w:pPr>
      <w:r>
        <w:rPr>
          <w:lang w:eastAsia="x-none"/>
        </w:rPr>
        <w:t>This support should be from:</w:t>
      </w:r>
    </w:p>
    <w:p w14:paraId="68BCB695" w14:textId="77777777" w:rsidR="00E81C40" w:rsidRDefault="00E81C40" w:rsidP="00E81C40">
      <w:pPr>
        <w:pStyle w:val="ListParagraph"/>
        <w:numPr>
          <w:ilvl w:val="0"/>
          <w:numId w:val="69"/>
        </w:numPr>
        <w:spacing w:before="120" w:after="120"/>
        <w:rPr>
          <w:lang w:eastAsia="x-none"/>
        </w:rPr>
      </w:pPr>
      <w:r>
        <w:rPr>
          <w:lang w:eastAsia="x-none"/>
        </w:rPr>
        <w:t>the NDIA</w:t>
      </w:r>
    </w:p>
    <w:p w14:paraId="2AB571F5" w14:textId="77777777" w:rsidR="00E81C40" w:rsidRDefault="00E81C40" w:rsidP="00E81C40">
      <w:pPr>
        <w:pStyle w:val="ListParagraph"/>
        <w:numPr>
          <w:ilvl w:val="0"/>
          <w:numId w:val="69"/>
        </w:numPr>
        <w:spacing w:before="120" w:after="120"/>
        <w:rPr>
          <w:lang w:eastAsia="x-none"/>
        </w:rPr>
      </w:pPr>
      <w:r>
        <w:rPr>
          <w:lang w:eastAsia="x-none"/>
        </w:rPr>
        <w:t>support coordinators</w:t>
      </w:r>
    </w:p>
    <w:p w14:paraId="0DE19933" w14:textId="77777777" w:rsidR="00E81C40" w:rsidRDefault="00E81C40" w:rsidP="00E81C40">
      <w:pPr>
        <w:pStyle w:val="ListParagraph"/>
        <w:numPr>
          <w:ilvl w:val="0"/>
          <w:numId w:val="69"/>
        </w:numPr>
        <w:spacing w:before="120" w:after="120"/>
        <w:rPr>
          <w:lang w:eastAsia="x-none"/>
        </w:rPr>
      </w:pPr>
      <w:r>
        <w:rPr>
          <w:lang w:eastAsia="x-none"/>
        </w:rPr>
        <w:t>LACs.</w:t>
      </w:r>
    </w:p>
    <w:p w14:paraId="22BF0129" w14:textId="692057BE" w:rsidR="00E81C40" w:rsidRDefault="00E81C40" w:rsidP="00E81C40">
      <w:pPr>
        <w:rPr>
          <w:lang w:eastAsia="x-none"/>
        </w:rPr>
      </w:pPr>
      <w:r>
        <w:rPr>
          <w:lang w:eastAsia="x-none"/>
        </w:rPr>
        <w:t xml:space="preserve">People told us that there should be an app to help participants look at </w:t>
      </w:r>
      <w:r w:rsidR="00D20DFF">
        <w:rPr>
          <w:lang w:eastAsia="x-none"/>
        </w:rPr>
        <w:br/>
      </w:r>
      <w:r>
        <w:rPr>
          <w:lang w:eastAsia="x-none"/>
        </w:rPr>
        <w:t>their budget.</w:t>
      </w:r>
    </w:p>
    <w:p w14:paraId="149C4E40" w14:textId="77777777" w:rsidR="00E81C40" w:rsidRDefault="00E81C40" w:rsidP="00E81C40">
      <w:pPr>
        <w:rPr>
          <w:lang w:eastAsia="x-none"/>
        </w:rPr>
      </w:pPr>
      <w:r>
        <w:rPr>
          <w:lang w:eastAsia="x-none"/>
        </w:rPr>
        <w:t>People also said there should be clear information about how funding:</w:t>
      </w:r>
    </w:p>
    <w:p w14:paraId="4B72A43F" w14:textId="77777777" w:rsidR="00E81C40" w:rsidRDefault="00E81C40" w:rsidP="00E81C40">
      <w:pPr>
        <w:pStyle w:val="ListParagraph"/>
        <w:numPr>
          <w:ilvl w:val="0"/>
          <w:numId w:val="70"/>
        </w:numPr>
        <w:spacing w:before="120" w:after="120"/>
        <w:rPr>
          <w:lang w:eastAsia="x-none"/>
        </w:rPr>
      </w:pPr>
      <w:r>
        <w:rPr>
          <w:lang w:eastAsia="x-none"/>
        </w:rPr>
        <w:t>can be used</w:t>
      </w:r>
    </w:p>
    <w:p w14:paraId="0813EB2B" w14:textId="77777777" w:rsidR="00E81C40" w:rsidDel="00C341E8" w:rsidRDefault="00E81C40" w:rsidP="00E81C40">
      <w:pPr>
        <w:pStyle w:val="ListParagraph"/>
        <w:numPr>
          <w:ilvl w:val="0"/>
          <w:numId w:val="70"/>
        </w:numPr>
        <w:spacing w:before="120" w:after="120"/>
        <w:rPr>
          <w:lang w:eastAsia="x-none"/>
        </w:rPr>
      </w:pPr>
      <w:r>
        <w:rPr>
          <w:lang w:eastAsia="x-none"/>
        </w:rPr>
        <w:t>can't be used.</w:t>
      </w:r>
    </w:p>
    <w:p w14:paraId="48EC9241" w14:textId="3E357901" w:rsidR="00C341E8" w:rsidRDefault="00C341E8" w:rsidP="00E81C40">
      <w:pPr>
        <w:rPr>
          <w:lang w:eastAsia="x-none"/>
        </w:rPr>
      </w:pPr>
      <w:r>
        <w:rPr>
          <w:lang w:eastAsia="x-none"/>
        </w:rPr>
        <w:br w:type="page"/>
      </w:r>
    </w:p>
    <w:p w14:paraId="74FE31AF" w14:textId="188CC4B3" w:rsidR="006B0F28" w:rsidRDefault="00C341E8" w:rsidP="005A334D">
      <w:pPr>
        <w:pStyle w:val="Heading2"/>
      </w:pPr>
      <w:bookmarkStart w:id="110" w:name="_Toc67926870"/>
      <w:r>
        <w:lastRenderedPageBreak/>
        <w:t>Support for children and younger people</w:t>
      </w:r>
      <w:bookmarkEnd w:id="110"/>
    </w:p>
    <w:p w14:paraId="780E56F6" w14:textId="236B3E54" w:rsidR="00E81C40" w:rsidRDefault="00E81C40" w:rsidP="00E81C40">
      <w:r>
        <w:t>People told us we should support children and younger people when their life changes in a big way, such as when they finish school.</w:t>
      </w:r>
    </w:p>
    <w:p w14:paraId="592B0996" w14:textId="74DB564B" w:rsidR="00E81C40" w:rsidRDefault="00E81C40" w:rsidP="00E81C40">
      <w:pPr>
        <w:rPr>
          <w:lang w:eastAsia="x-none"/>
        </w:rPr>
      </w:pPr>
      <w:r>
        <w:t xml:space="preserve">People </w:t>
      </w:r>
      <w:r>
        <w:rPr>
          <w:lang w:eastAsia="x-none"/>
        </w:rPr>
        <w:t xml:space="preserve">also said there should be more </w:t>
      </w:r>
      <w:r w:rsidRPr="00CB6924">
        <w:rPr>
          <w:rStyle w:val="Strong"/>
        </w:rPr>
        <w:t xml:space="preserve">check-ins </w:t>
      </w:r>
      <w:r>
        <w:rPr>
          <w:lang w:eastAsia="x-none"/>
        </w:rPr>
        <w:t xml:space="preserve">to support children and young people when </w:t>
      </w:r>
      <w:r>
        <w:t>their life changes</w:t>
      </w:r>
      <w:r>
        <w:rPr>
          <w:lang w:eastAsia="x-none"/>
        </w:rPr>
        <w:t>.</w:t>
      </w:r>
    </w:p>
    <w:p w14:paraId="631BA0D2" w14:textId="18D2F1C3" w:rsidR="00E81C40" w:rsidRPr="005A334D" w:rsidRDefault="00E81C40" w:rsidP="00E81C40">
      <w:r w:rsidRPr="005A334D">
        <w:t xml:space="preserve">When we have a </w:t>
      </w:r>
      <w:r w:rsidRPr="00A85852">
        <w:t>check-in</w:t>
      </w:r>
      <w:r w:rsidRPr="005A334D">
        <w:rPr>
          <w:rStyle w:val="Strong"/>
        </w:rPr>
        <w:t xml:space="preserve"> </w:t>
      </w:r>
      <w:r w:rsidRPr="005A334D">
        <w:t>with you, we talk</w:t>
      </w:r>
      <w:r>
        <w:t xml:space="preserve"> </w:t>
      </w:r>
      <w:r w:rsidRPr="005A334D">
        <w:t xml:space="preserve">to you about how your plan </w:t>
      </w:r>
      <w:r w:rsidR="00D20DFF">
        <w:br/>
      </w:r>
      <w:r w:rsidRPr="005A334D">
        <w:t>is going.</w:t>
      </w:r>
    </w:p>
    <w:p w14:paraId="35F5969E" w14:textId="77777777" w:rsidR="00E81C40" w:rsidRPr="005A334D" w:rsidRDefault="00E81C40" w:rsidP="00E81C40">
      <w:r w:rsidRPr="005A334D">
        <w:t xml:space="preserve">A check-in is not a plan </w:t>
      </w:r>
      <w:r w:rsidRPr="00A85852">
        <w:rPr>
          <w:rStyle w:val="Strong"/>
        </w:rPr>
        <w:t>review</w:t>
      </w:r>
      <w:r w:rsidRPr="005A334D">
        <w:t>.</w:t>
      </w:r>
    </w:p>
    <w:p w14:paraId="29A00EAE" w14:textId="7FD1CFC2" w:rsidR="00E81C40" w:rsidRDefault="00E81C40" w:rsidP="00E81C40">
      <w:r>
        <w:t>When you review something, you check to see what:</w:t>
      </w:r>
    </w:p>
    <w:p w14:paraId="7C5FF689" w14:textId="77777777" w:rsidR="00E81C40" w:rsidRDefault="00E81C40" w:rsidP="00E81C40">
      <w:pPr>
        <w:pStyle w:val="ListParagraph"/>
        <w:numPr>
          <w:ilvl w:val="0"/>
          <w:numId w:val="18"/>
        </w:numPr>
        <w:spacing w:before="120" w:after="120"/>
      </w:pPr>
      <w:r>
        <w:t>works well</w:t>
      </w:r>
    </w:p>
    <w:p w14:paraId="0881D0FF" w14:textId="77777777" w:rsidR="00E81C40" w:rsidRPr="005A334D" w:rsidRDefault="00E81C40" w:rsidP="00E81C40">
      <w:pPr>
        <w:pStyle w:val="ListParagraph"/>
        <w:numPr>
          <w:ilvl w:val="0"/>
          <w:numId w:val="18"/>
        </w:numPr>
        <w:spacing w:before="120" w:after="120"/>
      </w:pPr>
      <w:r>
        <w:t>needs to be better.</w:t>
      </w:r>
    </w:p>
    <w:p w14:paraId="773B7769" w14:textId="77777777" w:rsidR="00E81C40" w:rsidRDefault="00E81C40" w:rsidP="00E81C40">
      <w:pPr>
        <w:rPr>
          <w:lang w:eastAsia="x-none"/>
        </w:rPr>
      </w:pPr>
      <w:r>
        <w:rPr>
          <w:lang w:eastAsia="x-none"/>
        </w:rPr>
        <w:t>People also said we should understand that some children and younger people need support on weekends.</w:t>
      </w:r>
    </w:p>
    <w:p w14:paraId="3F6100DD" w14:textId="734C80AD" w:rsidR="00E81C40" w:rsidDel="00C341E8" w:rsidRDefault="00E81C40" w:rsidP="00E81C40">
      <w:pPr>
        <w:rPr>
          <w:lang w:eastAsia="x-none"/>
        </w:rPr>
      </w:pPr>
      <w:r>
        <w:rPr>
          <w:lang w:eastAsia="x-none"/>
        </w:rPr>
        <w:t xml:space="preserve">This means some providers might not be able to give children and younger people the support they need. </w:t>
      </w:r>
    </w:p>
    <w:p w14:paraId="60FAC285" w14:textId="77777777" w:rsidR="006B0F28" w:rsidRDefault="006B0F28" w:rsidP="00E81C40">
      <w:pPr>
        <w:rPr>
          <w:rFonts w:cs="Times New Roman"/>
          <w:b/>
          <w:bCs/>
          <w:color w:val="6B2976"/>
          <w:sz w:val="32"/>
          <w:szCs w:val="32"/>
          <w:lang w:eastAsia="x-none"/>
        </w:rPr>
      </w:pPr>
      <w:r>
        <w:br w:type="page"/>
      </w:r>
    </w:p>
    <w:p w14:paraId="6679AC5E" w14:textId="56C50FC4" w:rsidR="00296A13" w:rsidRDefault="00AA1E84" w:rsidP="005A334D">
      <w:pPr>
        <w:pStyle w:val="Heading2"/>
      </w:pPr>
      <w:bookmarkStart w:id="111" w:name="_Toc67926871"/>
      <w:r>
        <w:lastRenderedPageBreak/>
        <w:t>Check-ins</w:t>
      </w:r>
      <w:bookmarkEnd w:id="111"/>
    </w:p>
    <w:p w14:paraId="66448348" w14:textId="39D5F6DC" w:rsidR="00E81C40" w:rsidRPr="005A334D" w:rsidRDefault="00E81C40" w:rsidP="00E81C40">
      <w:r w:rsidRPr="005A334D">
        <w:t xml:space="preserve">People wanted to know how often participants will need to have a </w:t>
      </w:r>
      <w:r>
        <w:br/>
      </w:r>
      <w:r w:rsidRPr="00CB6924">
        <w:t>check-in.</w:t>
      </w:r>
    </w:p>
    <w:p w14:paraId="6D6D4EEC" w14:textId="77777777" w:rsidR="00E81C40" w:rsidRPr="005A334D" w:rsidRDefault="00E81C40" w:rsidP="00E81C40">
      <w:r w:rsidRPr="005A334D">
        <w:t>They also wanted to know what information participants should get:</w:t>
      </w:r>
    </w:p>
    <w:p w14:paraId="1579B7E9" w14:textId="77777777" w:rsidR="00E81C40" w:rsidRPr="005A334D" w:rsidRDefault="00E81C40" w:rsidP="00E81C40">
      <w:pPr>
        <w:pStyle w:val="ListParagraph"/>
        <w:numPr>
          <w:ilvl w:val="0"/>
          <w:numId w:val="47"/>
        </w:numPr>
        <w:spacing w:before="120" w:after="120"/>
      </w:pPr>
      <w:r w:rsidRPr="005A334D">
        <w:t>before a check-in</w:t>
      </w:r>
    </w:p>
    <w:p w14:paraId="79912900" w14:textId="77777777" w:rsidR="00E81C40" w:rsidRPr="005A334D" w:rsidRDefault="00E81C40" w:rsidP="00E81C40">
      <w:pPr>
        <w:pStyle w:val="ListParagraph"/>
        <w:numPr>
          <w:ilvl w:val="0"/>
          <w:numId w:val="47"/>
        </w:numPr>
        <w:spacing w:before="120" w:after="120"/>
      </w:pPr>
      <w:r w:rsidRPr="005A334D">
        <w:t>after a check-in.</w:t>
      </w:r>
    </w:p>
    <w:p w14:paraId="50DEF084" w14:textId="77777777" w:rsidR="00E81C40" w:rsidRPr="005A334D" w:rsidRDefault="00E81C40" w:rsidP="00E81C40">
      <w:r>
        <w:t>Lots of people said it was important that participants can choose:</w:t>
      </w:r>
    </w:p>
    <w:p w14:paraId="13BDDA30" w14:textId="77777777" w:rsidR="00E81C40" w:rsidRDefault="00E81C40" w:rsidP="00E81C40">
      <w:pPr>
        <w:pStyle w:val="ListParagraph"/>
        <w:numPr>
          <w:ilvl w:val="0"/>
          <w:numId w:val="66"/>
        </w:numPr>
        <w:spacing w:before="120" w:after="120"/>
      </w:pPr>
      <w:r>
        <w:t>who can be part of their check-in</w:t>
      </w:r>
    </w:p>
    <w:p w14:paraId="75681BEE" w14:textId="77777777" w:rsidR="00E81C40" w:rsidRDefault="00E81C40" w:rsidP="00E81C40">
      <w:pPr>
        <w:pStyle w:val="ListParagraph"/>
        <w:numPr>
          <w:ilvl w:val="0"/>
          <w:numId w:val="66"/>
        </w:numPr>
        <w:spacing w:before="120" w:after="120"/>
      </w:pPr>
      <w:r>
        <w:t>when they have their check-in</w:t>
      </w:r>
    </w:p>
    <w:p w14:paraId="36047804" w14:textId="77777777" w:rsidR="00E81C40" w:rsidRDefault="00E81C40" w:rsidP="00E81C40">
      <w:pPr>
        <w:pStyle w:val="ListParagraph"/>
        <w:numPr>
          <w:ilvl w:val="0"/>
          <w:numId w:val="66"/>
        </w:numPr>
        <w:spacing w:before="120" w:after="120"/>
      </w:pPr>
      <w:r>
        <w:t>where they have their check-in.</w:t>
      </w:r>
    </w:p>
    <w:p w14:paraId="647D0359" w14:textId="77777777" w:rsidR="00E81C40" w:rsidRPr="005A334D" w:rsidRDefault="00E81C40" w:rsidP="00E81C40">
      <w:r>
        <w:t>They also said we should talk to participants about check-ins:</w:t>
      </w:r>
    </w:p>
    <w:p w14:paraId="2AF65BA1" w14:textId="77777777" w:rsidR="00E81C40" w:rsidRDefault="00E81C40" w:rsidP="00E81C40">
      <w:pPr>
        <w:pStyle w:val="ListParagraph"/>
        <w:numPr>
          <w:ilvl w:val="0"/>
          <w:numId w:val="49"/>
        </w:numPr>
        <w:spacing w:before="120" w:after="120"/>
      </w:pPr>
      <w:r>
        <w:t xml:space="preserve">early </w:t>
      </w:r>
    </w:p>
    <w:p w14:paraId="4825F15A" w14:textId="77777777" w:rsidR="00E81C40" w:rsidRDefault="00E81C40" w:rsidP="00E81C40">
      <w:pPr>
        <w:pStyle w:val="ListParagraph"/>
        <w:numPr>
          <w:ilvl w:val="0"/>
          <w:numId w:val="49"/>
        </w:numPr>
        <w:spacing w:before="120" w:after="120"/>
      </w:pPr>
      <w:r>
        <w:t>in a way that suits them, like over the phone or by email.</w:t>
      </w:r>
    </w:p>
    <w:p w14:paraId="72A8D692" w14:textId="77777777" w:rsidR="00E81C40" w:rsidRDefault="00E81C40" w:rsidP="00E81C40">
      <w:r>
        <w:t>People told us we need to explain:</w:t>
      </w:r>
    </w:p>
    <w:p w14:paraId="523C86D0" w14:textId="77777777" w:rsidR="00E81C40" w:rsidRDefault="00E81C40" w:rsidP="00E81C40">
      <w:pPr>
        <w:pStyle w:val="ListParagraph"/>
        <w:numPr>
          <w:ilvl w:val="0"/>
          <w:numId w:val="50"/>
        </w:numPr>
        <w:spacing w:before="120" w:after="120"/>
      </w:pPr>
      <w:r>
        <w:t>why we have check-ins</w:t>
      </w:r>
    </w:p>
    <w:p w14:paraId="770CC96D" w14:textId="420830DA" w:rsidR="00E81C40" w:rsidRDefault="00E81C40" w:rsidP="00E81C40">
      <w:pPr>
        <w:pStyle w:val="ListParagraph"/>
        <w:numPr>
          <w:ilvl w:val="0"/>
          <w:numId w:val="50"/>
        </w:numPr>
        <w:spacing w:before="120" w:after="120"/>
      </w:pPr>
      <w:r>
        <w:t>what might happen to their plan after the check-in.</w:t>
      </w:r>
    </w:p>
    <w:p w14:paraId="40986211" w14:textId="6DB7E885" w:rsidR="00E81C40" w:rsidRDefault="00E81C40" w:rsidP="00E81C40">
      <w:r>
        <w:t xml:space="preserve">They also said we should share more information about who can do check-ins with participants. </w:t>
      </w:r>
    </w:p>
    <w:p w14:paraId="30F70F9A" w14:textId="77777777" w:rsidR="00E81C40" w:rsidRDefault="00E81C40" w:rsidP="00E81C40">
      <w:r>
        <w:t>People gave us ideas about who should take part in the check-in.</w:t>
      </w:r>
    </w:p>
    <w:p w14:paraId="111E503A" w14:textId="77777777" w:rsidR="00E81C40" w:rsidRDefault="00E81C40" w:rsidP="00E81C40">
      <w:r>
        <w:t>People were worried that check-ins will be:</w:t>
      </w:r>
    </w:p>
    <w:p w14:paraId="52F88D46" w14:textId="77777777" w:rsidR="00E81C40" w:rsidRDefault="00E81C40" w:rsidP="00E81C40">
      <w:pPr>
        <w:pStyle w:val="ListParagraph"/>
        <w:numPr>
          <w:ilvl w:val="0"/>
          <w:numId w:val="52"/>
        </w:numPr>
        <w:spacing w:before="120" w:after="120"/>
      </w:pPr>
      <w:r>
        <w:t>too short</w:t>
      </w:r>
    </w:p>
    <w:p w14:paraId="245085DB" w14:textId="77777777" w:rsidR="00E81C40" w:rsidRDefault="00E81C40" w:rsidP="00E81C40">
      <w:pPr>
        <w:pStyle w:val="ListParagraph"/>
        <w:numPr>
          <w:ilvl w:val="0"/>
          <w:numId w:val="52"/>
        </w:numPr>
        <w:spacing w:before="120" w:after="120"/>
      </w:pPr>
      <w:r>
        <w:t>with someone who doesn’t understand what the participant needs.</w:t>
      </w:r>
    </w:p>
    <w:p w14:paraId="402BEAB7" w14:textId="77777777" w:rsidR="00E81C40" w:rsidRDefault="00E81C40" w:rsidP="00E81C40">
      <w:r>
        <w:t xml:space="preserve">People said check-ins should be </w:t>
      </w:r>
      <w:r w:rsidRPr="00927BD5">
        <w:rPr>
          <w:rStyle w:val="Strong"/>
        </w:rPr>
        <w:t>accessible</w:t>
      </w:r>
      <w:r>
        <w:t>.</w:t>
      </w:r>
    </w:p>
    <w:p w14:paraId="6FD8453F" w14:textId="77777777" w:rsidR="00E81C40" w:rsidRDefault="00E81C40" w:rsidP="00E81C40">
      <w:r>
        <w:t>When something is accessible, everyone can use it.</w:t>
      </w:r>
    </w:p>
    <w:p w14:paraId="56E568C3" w14:textId="606C2AD0" w:rsidR="00E81C40" w:rsidRDefault="00E81C40" w:rsidP="00E81C40">
      <w:r>
        <w:lastRenderedPageBreak/>
        <w:t xml:space="preserve">This could include sharing information about check-ins in different </w:t>
      </w:r>
      <w:r>
        <w:br/>
        <w:t>ways, like:</w:t>
      </w:r>
    </w:p>
    <w:p w14:paraId="39F0E9D1" w14:textId="77777777" w:rsidR="00E81C40" w:rsidRDefault="00E81C40" w:rsidP="00E81C40">
      <w:pPr>
        <w:pStyle w:val="ListParagraph"/>
        <w:numPr>
          <w:ilvl w:val="0"/>
          <w:numId w:val="20"/>
        </w:numPr>
        <w:spacing w:before="120" w:after="120"/>
      </w:pPr>
      <w:r>
        <w:t>Easy Read</w:t>
      </w:r>
    </w:p>
    <w:p w14:paraId="6A46BCC2" w14:textId="77777777" w:rsidR="00E81C40" w:rsidRDefault="00E81C40" w:rsidP="00E81C40">
      <w:pPr>
        <w:pStyle w:val="ListParagraph"/>
        <w:numPr>
          <w:ilvl w:val="0"/>
          <w:numId w:val="20"/>
        </w:numPr>
        <w:spacing w:before="120" w:after="120"/>
      </w:pPr>
      <w:r>
        <w:t>Auslan</w:t>
      </w:r>
    </w:p>
    <w:p w14:paraId="36C44368" w14:textId="77777777" w:rsidR="00E81C40" w:rsidRDefault="00E81C40" w:rsidP="00E81C40">
      <w:pPr>
        <w:pStyle w:val="ListParagraph"/>
        <w:numPr>
          <w:ilvl w:val="0"/>
          <w:numId w:val="20"/>
        </w:numPr>
        <w:spacing w:before="120" w:after="120"/>
      </w:pPr>
      <w:r>
        <w:t>languages other than English.</w:t>
      </w:r>
    </w:p>
    <w:p w14:paraId="225AB9F6" w14:textId="77777777" w:rsidR="00E81C40" w:rsidRDefault="00E81C40" w:rsidP="00E81C40">
      <w:r>
        <w:t>Some people said that check-ins can make participants feel more stressed.</w:t>
      </w:r>
    </w:p>
    <w:p w14:paraId="0D9CC94B" w14:textId="5B88CFF7" w:rsidR="00E81C40" w:rsidRDefault="00E81C40" w:rsidP="00E81C40">
      <w:r>
        <w:t xml:space="preserve">People told us that some participants might not need a check-in. </w:t>
      </w:r>
    </w:p>
    <w:p w14:paraId="52E2FB31" w14:textId="32D5A804" w:rsidR="00E81C40" w:rsidRDefault="00E81C40" w:rsidP="00E81C40">
      <w:r>
        <w:t>They also said participants should have a choice about:</w:t>
      </w:r>
    </w:p>
    <w:p w14:paraId="68CB6270" w14:textId="77777777" w:rsidR="00E81C40" w:rsidRDefault="00E81C40" w:rsidP="00E81C40">
      <w:pPr>
        <w:pStyle w:val="ListParagraph"/>
        <w:numPr>
          <w:ilvl w:val="0"/>
          <w:numId w:val="20"/>
        </w:numPr>
        <w:spacing w:before="120" w:after="120"/>
      </w:pPr>
      <w:r>
        <w:t>if they want to have a check-in</w:t>
      </w:r>
    </w:p>
    <w:p w14:paraId="5D8C4225" w14:textId="77777777" w:rsidR="00E81C40" w:rsidRDefault="00E81C40" w:rsidP="00E81C40">
      <w:pPr>
        <w:pStyle w:val="ListParagraph"/>
        <w:numPr>
          <w:ilvl w:val="0"/>
          <w:numId w:val="20"/>
        </w:numPr>
        <w:spacing w:before="120" w:after="120"/>
      </w:pPr>
      <w:r>
        <w:t>having their check-in online.</w:t>
      </w:r>
    </w:p>
    <w:p w14:paraId="68D26F03" w14:textId="5FA4CD01" w:rsidR="00E81C40" w:rsidRDefault="00E81C40" w:rsidP="00E81C40">
      <w:r>
        <w:t>People told us it’s important for all participants to have a check-in with someone who knows what:</w:t>
      </w:r>
    </w:p>
    <w:p w14:paraId="6BF9C3AB" w14:textId="77777777" w:rsidR="00E81C40" w:rsidRDefault="00E81C40" w:rsidP="00E81C40">
      <w:pPr>
        <w:pStyle w:val="ListParagraph"/>
        <w:numPr>
          <w:ilvl w:val="0"/>
          <w:numId w:val="62"/>
        </w:numPr>
        <w:spacing w:before="120" w:after="120"/>
      </w:pPr>
      <w:r>
        <w:t>their life is like</w:t>
      </w:r>
    </w:p>
    <w:p w14:paraId="67D46171" w14:textId="77777777" w:rsidR="00E81C40" w:rsidRDefault="00E81C40" w:rsidP="00E81C40">
      <w:pPr>
        <w:pStyle w:val="ListParagraph"/>
        <w:numPr>
          <w:ilvl w:val="0"/>
          <w:numId w:val="62"/>
        </w:numPr>
        <w:spacing w:before="120" w:after="120"/>
      </w:pPr>
      <w:r>
        <w:t>they need</w:t>
      </w:r>
    </w:p>
    <w:p w14:paraId="59AB22A9" w14:textId="77777777" w:rsidR="00E81C40" w:rsidRDefault="00E81C40" w:rsidP="00E81C40">
      <w:pPr>
        <w:pStyle w:val="ListParagraph"/>
        <w:numPr>
          <w:ilvl w:val="0"/>
          <w:numId w:val="62"/>
        </w:numPr>
        <w:spacing w:before="120" w:after="120"/>
      </w:pPr>
      <w:r>
        <w:t>should be in their plan.</w:t>
      </w:r>
    </w:p>
    <w:p w14:paraId="155D9BD7" w14:textId="1496E58A" w:rsidR="00E81C40" w:rsidRDefault="00E81C40" w:rsidP="00E81C40">
      <w:r>
        <w:t xml:space="preserve">They also said </w:t>
      </w:r>
      <w:r w:rsidRPr="00927BD5">
        <w:rPr>
          <w:rStyle w:val="Strong"/>
        </w:rPr>
        <w:t>First Nations</w:t>
      </w:r>
      <w:r>
        <w:t xml:space="preserve"> participants should have check-ins:</w:t>
      </w:r>
    </w:p>
    <w:p w14:paraId="433056E7" w14:textId="77777777" w:rsidR="00E81C40" w:rsidRDefault="00E81C40" w:rsidP="00E81C40">
      <w:pPr>
        <w:pStyle w:val="ListParagraph"/>
        <w:numPr>
          <w:ilvl w:val="0"/>
          <w:numId w:val="63"/>
        </w:numPr>
        <w:spacing w:before="120" w:after="120"/>
      </w:pPr>
      <w:r>
        <w:t>face-to-face</w:t>
      </w:r>
    </w:p>
    <w:p w14:paraId="3082C6EB" w14:textId="77777777" w:rsidR="00E81C40" w:rsidRDefault="00E81C40" w:rsidP="00E81C40">
      <w:pPr>
        <w:pStyle w:val="ListParagraph"/>
        <w:numPr>
          <w:ilvl w:val="0"/>
          <w:numId w:val="63"/>
        </w:numPr>
        <w:spacing w:before="120" w:after="120"/>
      </w:pPr>
      <w:r>
        <w:t>with someone they know and trust.</w:t>
      </w:r>
    </w:p>
    <w:p w14:paraId="2415E789" w14:textId="57325C79" w:rsidR="00E81C40" w:rsidRDefault="00E81C40" w:rsidP="00E81C40">
      <w:r>
        <w:t>First Nations peoples are also known as Aboriginal and Torres Strait Islander peoples.</w:t>
      </w:r>
    </w:p>
    <w:p w14:paraId="77603527" w14:textId="77777777" w:rsidR="00E81C40" w:rsidRDefault="00E81C40" w:rsidP="00E81C40">
      <w:r>
        <w:t>People said participant should have choices about how many times they have check-ins.</w:t>
      </w:r>
    </w:p>
    <w:p w14:paraId="6D5EB731" w14:textId="77777777" w:rsidR="00E81C40" w:rsidRDefault="00E81C40">
      <w:pPr>
        <w:spacing w:before="0" w:after="0" w:line="240" w:lineRule="auto"/>
      </w:pPr>
      <w:r>
        <w:br w:type="page"/>
      </w:r>
    </w:p>
    <w:p w14:paraId="40E416D3" w14:textId="30B3660C" w:rsidR="00E81C40" w:rsidRDefault="00E81C40" w:rsidP="00E81C40">
      <w:r>
        <w:lastRenderedPageBreak/>
        <w:t>Some people gave us ideas about how many times there should be a check-in, such as.</w:t>
      </w:r>
    </w:p>
    <w:p w14:paraId="094C67A9" w14:textId="77777777" w:rsidR="00E81C40" w:rsidRDefault="00E81C40" w:rsidP="00E81C40">
      <w:pPr>
        <w:pStyle w:val="ListParagraph"/>
        <w:numPr>
          <w:ilvl w:val="0"/>
          <w:numId w:val="57"/>
        </w:numPr>
        <w:spacing w:before="120" w:after="120"/>
      </w:pPr>
      <w:r>
        <w:t>new participants should have a check-in every 3 months</w:t>
      </w:r>
    </w:p>
    <w:p w14:paraId="53316B0D" w14:textId="77777777" w:rsidR="00E81C40" w:rsidRDefault="00E81C40" w:rsidP="00E81C40">
      <w:pPr>
        <w:pStyle w:val="ListParagraph"/>
        <w:numPr>
          <w:ilvl w:val="0"/>
          <w:numId w:val="57"/>
        </w:numPr>
        <w:spacing w:before="120" w:after="120"/>
      </w:pPr>
      <w:r>
        <w:t>participants who need extra support should have a check-in every 6 months</w:t>
      </w:r>
    </w:p>
    <w:p w14:paraId="29E4B574" w14:textId="77777777" w:rsidR="00E81C40" w:rsidRDefault="00E81C40" w:rsidP="00E81C40">
      <w:pPr>
        <w:pStyle w:val="ListParagraph"/>
        <w:numPr>
          <w:ilvl w:val="0"/>
          <w:numId w:val="57"/>
        </w:numPr>
        <w:spacing w:before="120" w:after="120"/>
      </w:pPr>
      <w:r>
        <w:t>participants with longer plans should have a check-in every year.</w:t>
      </w:r>
    </w:p>
    <w:p w14:paraId="2F169B04" w14:textId="23ED9DFB" w:rsidR="00E81C40" w:rsidRDefault="00E81C40" w:rsidP="00E81C40">
      <w:r>
        <w:t>Lots of people supported the idea of participants asking for a check-in when they need one.</w:t>
      </w:r>
    </w:p>
    <w:p w14:paraId="6DD27D2C" w14:textId="77777777" w:rsidR="00E81C40" w:rsidRDefault="00E81C40">
      <w:pPr>
        <w:spacing w:before="0" w:after="0" w:line="240" w:lineRule="auto"/>
      </w:pPr>
      <w:r>
        <w:br w:type="page"/>
      </w:r>
    </w:p>
    <w:p w14:paraId="269380F3" w14:textId="219A14A4" w:rsidR="007C2078" w:rsidRPr="009655C6" w:rsidRDefault="00AA1E84" w:rsidP="005A334D">
      <w:pPr>
        <w:pStyle w:val="Heading2"/>
      </w:pPr>
      <w:bookmarkStart w:id="112" w:name="_Toc67926872"/>
      <w:r>
        <w:lastRenderedPageBreak/>
        <w:t>Moving into a new way of planning</w:t>
      </w:r>
      <w:bookmarkEnd w:id="112"/>
    </w:p>
    <w:p w14:paraId="120BF144" w14:textId="77777777" w:rsidR="00E81C40" w:rsidRDefault="00E81C40" w:rsidP="00E81C40">
      <w:r>
        <w:t>Lots of people told us participants</w:t>
      </w:r>
      <w:r w:rsidDel="0097266C">
        <w:t xml:space="preserve"> </w:t>
      </w:r>
      <w:r>
        <w:t>need information about independent assessments that is:</w:t>
      </w:r>
    </w:p>
    <w:p w14:paraId="6F337991" w14:textId="77777777" w:rsidR="00E81C40" w:rsidRDefault="00E81C40" w:rsidP="00E81C40">
      <w:pPr>
        <w:pStyle w:val="ListParagraph"/>
        <w:numPr>
          <w:ilvl w:val="0"/>
          <w:numId w:val="22"/>
        </w:numPr>
        <w:spacing w:before="120" w:after="120"/>
      </w:pPr>
      <w:r>
        <w:t>clear and simple</w:t>
      </w:r>
    </w:p>
    <w:p w14:paraId="24CBB4E6" w14:textId="77777777" w:rsidR="00E81C40" w:rsidRDefault="00E81C40" w:rsidP="00E81C40">
      <w:pPr>
        <w:pStyle w:val="ListParagraph"/>
        <w:numPr>
          <w:ilvl w:val="0"/>
          <w:numId w:val="22"/>
        </w:numPr>
        <w:spacing w:before="120" w:after="120"/>
      </w:pPr>
      <w:r>
        <w:t>easy to understand</w:t>
      </w:r>
    </w:p>
    <w:p w14:paraId="64741E97" w14:textId="2E895055" w:rsidR="000358C7" w:rsidRDefault="00E81C40" w:rsidP="00E81C40">
      <w:pPr>
        <w:pStyle w:val="ListParagraph"/>
        <w:numPr>
          <w:ilvl w:val="0"/>
          <w:numId w:val="22"/>
        </w:numPr>
        <w:spacing w:before="120" w:after="120"/>
      </w:pPr>
      <w:r w:rsidRPr="00927BD5">
        <w:t>accessible</w:t>
      </w:r>
      <w:r>
        <w:t xml:space="preserve">. </w:t>
      </w:r>
    </w:p>
    <w:p w14:paraId="159EF1D4" w14:textId="77777777" w:rsidR="00E81C40" w:rsidRDefault="00E81C40" w:rsidP="00E81C40">
      <w:r>
        <w:t>This can include sharing information in:</w:t>
      </w:r>
    </w:p>
    <w:p w14:paraId="0DAFFE60" w14:textId="77777777" w:rsidR="00E81C40" w:rsidRDefault="00E81C40" w:rsidP="00E81C40">
      <w:pPr>
        <w:pStyle w:val="ListParagraph"/>
        <w:numPr>
          <w:ilvl w:val="0"/>
          <w:numId w:val="22"/>
        </w:numPr>
        <w:spacing w:before="120" w:after="120"/>
      </w:pPr>
      <w:r>
        <w:t>Easy Read</w:t>
      </w:r>
    </w:p>
    <w:p w14:paraId="33BE70BB" w14:textId="77777777" w:rsidR="00E81C40" w:rsidRDefault="00E81C40" w:rsidP="00E81C40">
      <w:pPr>
        <w:pStyle w:val="ListParagraph"/>
        <w:numPr>
          <w:ilvl w:val="0"/>
          <w:numId w:val="22"/>
        </w:numPr>
        <w:spacing w:before="120" w:after="120"/>
      </w:pPr>
      <w:r>
        <w:t>Auslan</w:t>
      </w:r>
    </w:p>
    <w:p w14:paraId="2BF79731" w14:textId="77777777" w:rsidR="00E81C40" w:rsidRDefault="00E81C40" w:rsidP="00E81C40">
      <w:pPr>
        <w:pStyle w:val="ListParagraph"/>
        <w:numPr>
          <w:ilvl w:val="0"/>
          <w:numId w:val="22"/>
        </w:numPr>
        <w:spacing w:before="120" w:after="120"/>
      </w:pPr>
      <w:r>
        <w:t>languages other than English.</w:t>
      </w:r>
    </w:p>
    <w:p w14:paraId="547003CC" w14:textId="77777777" w:rsidR="00E81C40" w:rsidRDefault="00E81C40" w:rsidP="00E81C40">
      <w:r>
        <w:t>People told us participants need more help to answer questions.</w:t>
      </w:r>
    </w:p>
    <w:p w14:paraId="684E9082" w14:textId="77777777" w:rsidR="00E81C40" w:rsidRDefault="00E81C40" w:rsidP="00E81C40">
      <w:r>
        <w:t>This help should be from:</w:t>
      </w:r>
    </w:p>
    <w:p w14:paraId="290ABE8B" w14:textId="77777777" w:rsidR="00E81C40" w:rsidRDefault="00E81C40" w:rsidP="00E81C40">
      <w:pPr>
        <w:pStyle w:val="ListParagraph"/>
        <w:numPr>
          <w:ilvl w:val="0"/>
          <w:numId w:val="20"/>
        </w:numPr>
        <w:spacing w:before="120" w:after="120"/>
      </w:pPr>
      <w:r>
        <w:t>NDIA Planners</w:t>
      </w:r>
    </w:p>
    <w:p w14:paraId="1C3CA2E1" w14:textId="77777777" w:rsidR="00E81C40" w:rsidRDefault="00E81C40" w:rsidP="00E81C40">
      <w:pPr>
        <w:pStyle w:val="ListParagraph"/>
        <w:numPr>
          <w:ilvl w:val="0"/>
          <w:numId w:val="20"/>
        </w:numPr>
        <w:spacing w:before="120" w:after="120"/>
      </w:pPr>
      <w:r>
        <w:t>LACs.</w:t>
      </w:r>
    </w:p>
    <w:p w14:paraId="5D41570C" w14:textId="43AC4CB9" w:rsidR="00E81C40" w:rsidRDefault="00E81C40" w:rsidP="00E81C40">
      <w:r>
        <w:t>Lots of people said it was important to have clear and easy to understand information about:</w:t>
      </w:r>
    </w:p>
    <w:p w14:paraId="2EB541E0" w14:textId="77777777" w:rsidR="00E81C40" w:rsidRDefault="00E81C40" w:rsidP="00E81C40">
      <w:pPr>
        <w:pStyle w:val="ListParagraph"/>
        <w:numPr>
          <w:ilvl w:val="0"/>
          <w:numId w:val="58"/>
        </w:numPr>
        <w:spacing w:before="120" w:after="120"/>
      </w:pPr>
      <w:r w:rsidRPr="00927BD5">
        <w:t>ch</w:t>
      </w:r>
      <w:r w:rsidRPr="00424FD8">
        <w:t>anges to planning</w:t>
      </w:r>
      <w:r w:rsidRPr="00424FD8" w:rsidDel="00C04A70">
        <w:t xml:space="preserve"> </w:t>
      </w:r>
    </w:p>
    <w:p w14:paraId="7AACF208" w14:textId="77777777" w:rsidR="00E81C40" w:rsidRDefault="00E81C40" w:rsidP="00E81C40">
      <w:pPr>
        <w:pStyle w:val="ListParagraph"/>
        <w:numPr>
          <w:ilvl w:val="0"/>
          <w:numId w:val="58"/>
        </w:numPr>
        <w:spacing w:before="120" w:after="120"/>
      </w:pPr>
      <w:r w:rsidRPr="00424FD8">
        <w:t>how the changes affect participants.</w:t>
      </w:r>
    </w:p>
    <w:p w14:paraId="57CE1DEF" w14:textId="77777777" w:rsidR="00E81C40" w:rsidRDefault="00E81C40" w:rsidP="00E81C40">
      <w:r>
        <w:t>They told us about other people who need information that’s easy to understand, such as:</w:t>
      </w:r>
    </w:p>
    <w:p w14:paraId="195F2B93" w14:textId="77777777" w:rsidR="00E81C40" w:rsidRDefault="00E81C40" w:rsidP="00E81C40">
      <w:pPr>
        <w:pStyle w:val="ListParagraph"/>
        <w:numPr>
          <w:ilvl w:val="0"/>
          <w:numId w:val="60"/>
        </w:numPr>
        <w:spacing w:before="120" w:after="120"/>
      </w:pPr>
      <w:r>
        <w:t>service providers</w:t>
      </w:r>
    </w:p>
    <w:p w14:paraId="73176065" w14:textId="77777777" w:rsidR="00E81C40" w:rsidRPr="00AD4D65" w:rsidRDefault="00E81C40" w:rsidP="00E81C40">
      <w:pPr>
        <w:numPr>
          <w:ilvl w:val="0"/>
          <w:numId w:val="60"/>
        </w:numPr>
      </w:pPr>
      <w:r w:rsidRPr="00AD4D65">
        <w:t>healthcare workers</w:t>
      </w:r>
    </w:p>
    <w:p w14:paraId="62D9F328" w14:textId="77777777" w:rsidR="00E81C40" w:rsidRDefault="00E81C40" w:rsidP="00E81C40">
      <w:pPr>
        <w:pStyle w:val="ListParagraph"/>
        <w:numPr>
          <w:ilvl w:val="0"/>
          <w:numId w:val="60"/>
        </w:numPr>
        <w:spacing w:before="120" w:after="120"/>
      </w:pPr>
      <w:r>
        <w:t xml:space="preserve">support coordinators. </w:t>
      </w:r>
    </w:p>
    <w:p w14:paraId="55D104F5" w14:textId="77777777" w:rsidR="00C04A70" w:rsidRDefault="00C04A70" w:rsidP="00E81C40">
      <w:r>
        <w:br w:type="page"/>
      </w:r>
    </w:p>
    <w:p w14:paraId="043CE88B" w14:textId="1742EA9F" w:rsidR="00C04A70" w:rsidRDefault="00C04A70" w:rsidP="00C04A70">
      <w:pPr>
        <w:pStyle w:val="Heading2"/>
      </w:pPr>
      <w:bookmarkStart w:id="113" w:name="_Toc67926873"/>
      <w:r>
        <w:lastRenderedPageBreak/>
        <w:t>Other issues you talked about</w:t>
      </w:r>
      <w:bookmarkEnd w:id="113"/>
    </w:p>
    <w:p w14:paraId="72FC30DD" w14:textId="5FBC53DE" w:rsidR="00C04A70" w:rsidRPr="00424FD8" w:rsidRDefault="00C04A70" w:rsidP="00927BD5">
      <w:pPr>
        <w:pStyle w:val="Heading3"/>
      </w:pPr>
      <w:r>
        <w:t>Independent assessments</w:t>
      </w:r>
    </w:p>
    <w:p w14:paraId="34BAE199" w14:textId="3F18FCC4" w:rsidR="00E81C40" w:rsidRDefault="00E81C40" w:rsidP="00E81C40">
      <w:r>
        <w:t xml:space="preserve">Lots of people were worried about how independent assessments </w:t>
      </w:r>
      <w:r>
        <w:br/>
        <w:t>will work.</w:t>
      </w:r>
    </w:p>
    <w:p w14:paraId="006D79A3" w14:textId="0940EE31" w:rsidR="00E81C40" w:rsidRDefault="00E81C40" w:rsidP="00E81C40">
      <w:r>
        <w:t>Some people said they support independent assessments being part of applying for the NDIS.</w:t>
      </w:r>
    </w:p>
    <w:p w14:paraId="02E00788" w14:textId="77777777" w:rsidR="00E81C40" w:rsidRDefault="00E81C40" w:rsidP="00E81C40">
      <w:r>
        <w:t>People told us they want clear information about independent assessments, including:</w:t>
      </w:r>
    </w:p>
    <w:p w14:paraId="678DB16A" w14:textId="77777777" w:rsidR="00E81C40" w:rsidRDefault="00E81C40" w:rsidP="00E81C40">
      <w:pPr>
        <w:numPr>
          <w:ilvl w:val="0"/>
          <w:numId w:val="6"/>
        </w:numPr>
      </w:pPr>
      <w:r>
        <w:t>what will happen during an independent assessment</w:t>
      </w:r>
    </w:p>
    <w:p w14:paraId="41DC2003" w14:textId="77777777" w:rsidR="00E81C40" w:rsidRDefault="00E81C40" w:rsidP="00E81C40">
      <w:pPr>
        <w:numPr>
          <w:ilvl w:val="0"/>
          <w:numId w:val="6"/>
        </w:numPr>
      </w:pPr>
      <w:r>
        <w:t>who will do the independent assessment</w:t>
      </w:r>
    </w:p>
    <w:p w14:paraId="34C4DEEB" w14:textId="77777777" w:rsidR="00E81C40" w:rsidRDefault="00E81C40" w:rsidP="00E81C40">
      <w:pPr>
        <w:numPr>
          <w:ilvl w:val="0"/>
          <w:numId w:val="6"/>
        </w:numPr>
      </w:pPr>
      <w:r>
        <w:t>what skills and knowledge they have</w:t>
      </w:r>
    </w:p>
    <w:p w14:paraId="7FA8B050" w14:textId="77777777" w:rsidR="00E81C40" w:rsidRDefault="00E81C40" w:rsidP="00E81C40">
      <w:pPr>
        <w:numPr>
          <w:ilvl w:val="0"/>
          <w:numId w:val="6"/>
        </w:numPr>
      </w:pPr>
      <w:r>
        <w:t>who a participant can bring with them.</w:t>
      </w:r>
    </w:p>
    <w:p w14:paraId="0580F031" w14:textId="77777777" w:rsidR="00E81C40" w:rsidRDefault="00E81C40" w:rsidP="00E81C40">
      <w:r>
        <w:t xml:space="preserve">Lots of people told us we should think about how we will do independent assessments in </w:t>
      </w:r>
      <w:bookmarkStart w:id="114" w:name="_Hlk66274337"/>
      <w:r w:rsidRPr="00C60E0F">
        <w:rPr>
          <w:rStyle w:val="Strong"/>
        </w:rPr>
        <w:t>rural and remote areas</w:t>
      </w:r>
      <w:bookmarkEnd w:id="114"/>
      <w:r>
        <w:t>.</w:t>
      </w:r>
    </w:p>
    <w:p w14:paraId="3E8B367B" w14:textId="77777777" w:rsidR="00E81C40" w:rsidRDefault="00E81C40" w:rsidP="00E81C40">
      <w:r>
        <w:t>Rural and remote areas are places far away from cities or towns.</w:t>
      </w:r>
    </w:p>
    <w:p w14:paraId="7DB5ECBD" w14:textId="2E8A6B4C" w:rsidR="00E81C40" w:rsidRDefault="00E81C40" w:rsidP="00E81C40">
      <w:r>
        <w:t xml:space="preserve">People told us we should support </w:t>
      </w:r>
      <w:r w:rsidRPr="00927BD5">
        <w:t>First Nations</w:t>
      </w:r>
      <w:r w:rsidRPr="00424FD8">
        <w:t xml:space="preserve"> </w:t>
      </w:r>
      <w:r>
        <w:t>communities to:</w:t>
      </w:r>
    </w:p>
    <w:p w14:paraId="4748099E" w14:textId="77777777" w:rsidR="00E81C40" w:rsidRDefault="00E81C40" w:rsidP="00E81C40">
      <w:pPr>
        <w:pStyle w:val="ListParagraph"/>
        <w:numPr>
          <w:ilvl w:val="0"/>
          <w:numId w:val="7"/>
        </w:numPr>
        <w:spacing w:before="120" w:after="120"/>
      </w:pPr>
      <w:r>
        <w:t>understand independent assessments</w:t>
      </w:r>
    </w:p>
    <w:p w14:paraId="31A5CF16" w14:textId="77777777" w:rsidR="00E81C40" w:rsidRDefault="00E81C40" w:rsidP="00E81C40">
      <w:pPr>
        <w:pStyle w:val="ListParagraph"/>
        <w:numPr>
          <w:ilvl w:val="0"/>
          <w:numId w:val="7"/>
        </w:numPr>
        <w:spacing w:before="120" w:after="120"/>
      </w:pPr>
      <w:r>
        <w:t>take part in independent assessments.</w:t>
      </w:r>
    </w:p>
    <w:p w14:paraId="41064CEB" w14:textId="5A7999B2" w:rsidR="00E81C40" w:rsidRDefault="00E81C40" w:rsidP="00E81C40">
      <w:r>
        <w:t>Some people gave us other ideas about making independent assessments better for people with disability.</w:t>
      </w:r>
    </w:p>
    <w:p w14:paraId="29C1A99E" w14:textId="5173FFFE" w:rsidR="00E81C40" w:rsidRDefault="00E81C40" w:rsidP="00E81C40">
      <w:r>
        <w:t>We will think about these ideas when we start using independent assessments.</w:t>
      </w:r>
    </w:p>
    <w:p w14:paraId="313FF78F" w14:textId="3E7D8B24" w:rsidR="00520732" w:rsidRDefault="00520732" w:rsidP="00E81C40">
      <w:pPr>
        <w:rPr>
          <w:rFonts w:cs="Times New Roman"/>
          <w:color w:val="6B2976"/>
          <w:sz w:val="32"/>
          <w:szCs w:val="32"/>
          <w:lang w:eastAsia="x-none"/>
        </w:rPr>
      </w:pPr>
      <w:r>
        <w:br w:type="page"/>
      </w:r>
    </w:p>
    <w:p w14:paraId="070DC3D5" w14:textId="1819CFA7" w:rsidR="00296A13" w:rsidRPr="009655C6" w:rsidRDefault="006C2CBB">
      <w:pPr>
        <w:pStyle w:val="Heading2"/>
      </w:pPr>
      <w:bookmarkStart w:id="115" w:name="_Toc67926874"/>
      <w:r>
        <w:lastRenderedPageBreak/>
        <w:t>What will we do next?</w:t>
      </w:r>
      <w:bookmarkEnd w:id="115"/>
    </w:p>
    <w:p w14:paraId="60D64032" w14:textId="77777777" w:rsidR="00E81C40" w:rsidRDefault="00E81C40" w:rsidP="00E81C40">
      <w:r>
        <w:t>We want to make sure the NDIS is:</w:t>
      </w:r>
    </w:p>
    <w:p w14:paraId="1669A69E" w14:textId="77777777" w:rsidR="00E81C40" w:rsidRDefault="00E81C40" w:rsidP="00E81C40">
      <w:pPr>
        <w:numPr>
          <w:ilvl w:val="0"/>
          <w:numId w:val="24"/>
        </w:numPr>
      </w:pPr>
      <w:r>
        <w:t>easier to use</w:t>
      </w:r>
    </w:p>
    <w:p w14:paraId="6E29B6D0" w14:textId="77777777" w:rsidR="00E81C40" w:rsidRDefault="00E81C40" w:rsidP="00E81C40">
      <w:pPr>
        <w:numPr>
          <w:ilvl w:val="0"/>
          <w:numId w:val="24"/>
        </w:numPr>
      </w:pPr>
      <w:r>
        <w:t>fair</w:t>
      </w:r>
    </w:p>
    <w:p w14:paraId="51574B56" w14:textId="77777777" w:rsidR="00E81C40" w:rsidRDefault="00E81C40" w:rsidP="00E81C40">
      <w:pPr>
        <w:pStyle w:val="ListParagraph"/>
        <w:numPr>
          <w:ilvl w:val="0"/>
          <w:numId w:val="24"/>
        </w:numPr>
        <w:spacing w:before="120" w:after="120"/>
      </w:pPr>
      <w:r>
        <w:t>consistent.</w:t>
      </w:r>
    </w:p>
    <w:p w14:paraId="1CF21329" w14:textId="77777777" w:rsidR="00E81C40" w:rsidRDefault="00E81C40" w:rsidP="00E81C40">
      <w:r>
        <w:t>We want to use what people told us to make the NDIS better.</w:t>
      </w:r>
    </w:p>
    <w:p w14:paraId="0DD5DB79" w14:textId="66994110" w:rsidR="00E81C40" w:rsidRDefault="00E81C40" w:rsidP="00E81C40">
      <w:r>
        <w:t>Over the next 6 months we will keep talking to the community about how we are changing the NDIS.</w:t>
      </w:r>
    </w:p>
    <w:p w14:paraId="605160AF" w14:textId="77777777" w:rsidR="00E81C40" w:rsidRDefault="00E81C40" w:rsidP="00E81C40">
      <w:r>
        <w:t>We will support DSS when they:</w:t>
      </w:r>
    </w:p>
    <w:p w14:paraId="2CF70E77" w14:textId="77777777" w:rsidR="00E81C40" w:rsidRDefault="00E81C40" w:rsidP="00E81C40">
      <w:pPr>
        <w:pStyle w:val="ListParagraph"/>
        <w:numPr>
          <w:ilvl w:val="0"/>
          <w:numId w:val="25"/>
        </w:numPr>
        <w:spacing w:before="120" w:after="120"/>
      </w:pPr>
      <w:r>
        <w:t xml:space="preserve">change the </w:t>
      </w:r>
      <w:r w:rsidRPr="004D016F">
        <w:t xml:space="preserve">NDIS </w:t>
      </w:r>
      <w:r>
        <w:t>law</w:t>
      </w:r>
    </w:p>
    <w:p w14:paraId="1CF2AC7F" w14:textId="77777777" w:rsidR="00E81C40" w:rsidRDefault="00E81C40" w:rsidP="00E81C40">
      <w:pPr>
        <w:pStyle w:val="ListParagraph"/>
        <w:numPr>
          <w:ilvl w:val="0"/>
          <w:numId w:val="25"/>
        </w:numPr>
        <w:spacing w:before="120" w:after="120"/>
      </w:pPr>
      <w:r>
        <w:t>ask the community what they think about how things will change.</w:t>
      </w:r>
    </w:p>
    <w:p w14:paraId="24D03FA2" w14:textId="77777777" w:rsidR="00E81C40" w:rsidRDefault="00E81C40" w:rsidP="00E81C40">
      <w:r>
        <w:t>We will ask what people think about:</w:t>
      </w:r>
    </w:p>
    <w:p w14:paraId="6425E5DE" w14:textId="77777777" w:rsidR="00E81C40" w:rsidRDefault="00E81C40" w:rsidP="00E81C40">
      <w:pPr>
        <w:pStyle w:val="ListParagraph"/>
        <w:numPr>
          <w:ilvl w:val="0"/>
          <w:numId w:val="26"/>
        </w:numPr>
        <w:spacing w:before="120" w:after="120"/>
      </w:pPr>
      <w:r>
        <w:t xml:space="preserve">the </w:t>
      </w:r>
      <w:r w:rsidRPr="008C02FD">
        <w:rPr>
          <w:rStyle w:val="Strong"/>
        </w:rPr>
        <w:t xml:space="preserve">personalised budget </w:t>
      </w:r>
      <w:r>
        <w:rPr>
          <w:rStyle w:val="Strong"/>
        </w:rPr>
        <w:t>approach</w:t>
      </w:r>
    </w:p>
    <w:p w14:paraId="1CF06272" w14:textId="77777777" w:rsidR="00E81C40" w:rsidRDefault="00E81C40" w:rsidP="00E81C40">
      <w:pPr>
        <w:pStyle w:val="ListParagraph"/>
        <w:numPr>
          <w:ilvl w:val="0"/>
          <w:numId w:val="26"/>
        </w:numPr>
        <w:spacing w:before="120" w:after="120"/>
      </w:pPr>
      <w:r>
        <w:t>how independent assessments will be used to make budgets</w:t>
      </w:r>
    </w:p>
    <w:p w14:paraId="4CFD7F5D" w14:textId="77777777" w:rsidR="00E81C40" w:rsidRDefault="00E81C40" w:rsidP="00E81C40">
      <w:pPr>
        <w:pStyle w:val="ListParagraph"/>
        <w:numPr>
          <w:ilvl w:val="0"/>
          <w:numId w:val="26"/>
        </w:numPr>
        <w:spacing w:before="120" w:after="120"/>
      </w:pPr>
      <w:r>
        <w:t xml:space="preserve">the rules to make sure independent assessments are good </w:t>
      </w:r>
      <w:r w:rsidRPr="008A2E80">
        <w:rPr>
          <w:rStyle w:val="Strong"/>
        </w:rPr>
        <w:t>quality</w:t>
      </w:r>
      <w:r>
        <w:t>.</w:t>
      </w:r>
    </w:p>
    <w:p w14:paraId="340BE55B" w14:textId="77777777" w:rsidR="00E81C40" w:rsidRDefault="00E81C40" w:rsidP="00E81C40">
      <w:r>
        <w:t>The personalised budget approach is a new way to help us work out how much funding you will get in your plan.</w:t>
      </w:r>
    </w:p>
    <w:p w14:paraId="476AB457" w14:textId="77777777" w:rsidR="00E81C40" w:rsidRDefault="00E81C40" w:rsidP="00E81C40">
      <w:r>
        <w:t>Quality is about receiving good services that:</w:t>
      </w:r>
    </w:p>
    <w:p w14:paraId="6395571A" w14:textId="77777777" w:rsidR="00E81C40" w:rsidRDefault="00E81C40" w:rsidP="00E81C40">
      <w:pPr>
        <w:pStyle w:val="ListParagraph"/>
        <w:numPr>
          <w:ilvl w:val="0"/>
          <w:numId w:val="29"/>
        </w:numPr>
        <w:spacing w:before="120" w:after="120"/>
      </w:pPr>
      <w:r>
        <w:t>meet the needs of people with disability</w:t>
      </w:r>
    </w:p>
    <w:p w14:paraId="733B770E" w14:textId="68F85AB2" w:rsidR="00E81C40" w:rsidRDefault="00E81C40" w:rsidP="00E81C40">
      <w:pPr>
        <w:pStyle w:val="ListParagraph"/>
        <w:numPr>
          <w:ilvl w:val="0"/>
          <w:numId w:val="29"/>
        </w:numPr>
        <w:spacing w:before="120" w:after="120"/>
      </w:pPr>
      <w:r>
        <w:t>give people with disability choice and control.</w:t>
      </w:r>
    </w:p>
    <w:p w14:paraId="4B534288" w14:textId="441AE427" w:rsidR="00E81C40" w:rsidRDefault="00E81C40" w:rsidP="00E81C40">
      <w:r>
        <w:t>We will also ask the community what they think about:</w:t>
      </w:r>
    </w:p>
    <w:p w14:paraId="542C2B5B" w14:textId="77777777" w:rsidR="00E81C40" w:rsidRDefault="00E81C40" w:rsidP="00E81C40">
      <w:pPr>
        <w:pStyle w:val="ListParagraph"/>
        <w:numPr>
          <w:ilvl w:val="0"/>
          <w:numId w:val="27"/>
        </w:numPr>
        <w:spacing w:before="120" w:after="120"/>
      </w:pPr>
      <w:r>
        <w:t>home and living supports</w:t>
      </w:r>
    </w:p>
    <w:p w14:paraId="3D8814A1" w14:textId="77777777" w:rsidR="00E81C40" w:rsidRDefault="00E81C40" w:rsidP="00E81C40">
      <w:pPr>
        <w:pStyle w:val="ListParagraph"/>
        <w:numPr>
          <w:ilvl w:val="0"/>
          <w:numId w:val="27"/>
        </w:numPr>
        <w:spacing w:before="120" w:after="120"/>
      </w:pPr>
      <w:r>
        <w:t>support for decision making.</w:t>
      </w:r>
    </w:p>
    <w:p w14:paraId="1109AF79" w14:textId="58E1302A" w:rsidR="00D65694" w:rsidRDefault="0035585C" w:rsidP="00E81C40">
      <w:r>
        <w:br w:type="page"/>
      </w:r>
    </w:p>
    <w:p w14:paraId="2D1A3D23" w14:textId="59D918E0" w:rsidR="00493D5D" w:rsidRDefault="00493D5D" w:rsidP="00226D4D">
      <w:pPr>
        <w:pStyle w:val="Heading2"/>
      </w:pPr>
      <w:bookmarkStart w:id="116" w:name="_Toc67926875"/>
      <w:r>
        <w:lastRenderedPageBreak/>
        <w:t>More information</w:t>
      </w:r>
      <w:bookmarkEnd w:id="98"/>
      <w:bookmarkEnd w:id="99"/>
      <w:bookmarkEnd w:id="100"/>
      <w:bookmarkEnd w:id="101"/>
      <w:bookmarkEnd w:id="116"/>
    </w:p>
    <w:p w14:paraId="18EBE79B" w14:textId="595019AE" w:rsidR="00E81C40" w:rsidRPr="008A43AE" w:rsidRDefault="00E81C40" w:rsidP="00E81C40">
      <w:pPr>
        <w:rPr>
          <w:rStyle w:val="Hyperlink"/>
          <w:b w:val="0"/>
          <w:color w:val="auto"/>
        </w:rPr>
      </w:pPr>
      <w:r>
        <w:t>For more information about this report, please contact us.</w:t>
      </w:r>
    </w:p>
    <w:p w14:paraId="2D20D5F0" w14:textId="1C5418E2" w:rsidR="00E81C40" w:rsidRPr="00C201D9" w:rsidRDefault="00E81C40" w:rsidP="00E81C40">
      <w:pPr>
        <w:rPr>
          <w:rStyle w:val="IntenseEmphasis1"/>
        </w:rPr>
      </w:pPr>
      <w:r>
        <w:t xml:space="preserve">Website – </w:t>
      </w:r>
      <w:hyperlink r:id="rId12" w:history="1">
        <w:r w:rsidRPr="00C35DC6">
          <w:rPr>
            <w:rStyle w:val="Hyperlink"/>
          </w:rPr>
          <w:t>www.ndis.gov.au</w:t>
        </w:r>
      </w:hyperlink>
    </w:p>
    <w:p w14:paraId="5FBC2D9B" w14:textId="5F492EAC" w:rsidR="00E81C40" w:rsidRPr="00C201D9" w:rsidRDefault="00E81C40" w:rsidP="00E81C40">
      <w:pPr>
        <w:rPr>
          <w:rStyle w:val="IntenseEmphasis1"/>
        </w:rPr>
      </w:pPr>
      <w:r w:rsidRPr="00E81C40">
        <w:t>Phone –</w:t>
      </w:r>
      <w:r>
        <w:rPr>
          <w:rStyle w:val="IntenseEmphasis1"/>
        </w:rPr>
        <w:t xml:space="preserve"> </w:t>
      </w:r>
      <w:r w:rsidRPr="00C201D9">
        <w:rPr>
          <w:rStyle w:val="IntenseEmphasis1"/>
        </w:rPr>
        <w:t>1800 800 110</w:t>
      </w:r>
    </w:p>
    <w:p w14:paraId="512E6FD8" w14:textId="77777777" w:rsidR="00E81C40" w:rsidRDefault="00E81C40" w:rsidP="00E81C40">
      <w:r>
        <w:t>Follow us on Facebook.</w:t>
      </w:r>
    </w:p>
    <w:p w14:paraId="7D8597D1" w14:textId="614B68AC" w:rsidR="00E81C40" w:rsidRPr="00985889" w:rsidRDefault="003F7995" w:rsidP="00E81C40">
      <w:pPr>
        <w:rPr>
          <w:rStyle w:val="Hyperlink"/>
          <w:rFonts w:cs="Arial"/>
        </w:rPr>
      </w:pPr>
      <w:hyperlink r:id="rId13" w:history="1">
        <w:r w:rsidR="00E81C40" w:rsidRPr="008650D3">
          <w:rPr>
            <w:rStyle w:val="Hyperlink"/>
          </w:rPr>
          <w:t>www.facebook.com/NDISAus</w:t>
        </w:r>
      </w:hyperlink>
      <w:r w:rsidR="00E81C40">
        <w:rPr>
          <w:rStyle w:val="Hyperlink"/>
        </w:rPr>
        <w:t xml:space="preserve"> </w:t>
      </w:r>
    </w:p>
    <w:p w14:paraId="091E31C7" w14:textId="77777777" w:rsidR="00E81C40" w:rsidRDefault="00E81C40" w:rsidP="00E81C40">
      <w:r>
        <w:t xml:space="preserve">Follow us on Twitter. </w:t>
      </w:r>
    </w:p>
    <w:p w14:paraId="3346B291" w14:textId="3654013D" w:rsidR="00AE2123" w:rsidRPr="00E81C40" w:rsidRDefault="00E81C40" w:rsidP="00E81C40">
      <w:pPr>
        <w:rPr>
          <w:b/>
          <w:color w:val="6B2976"/>
        </w:rPr>
      </w:pPr>
      <w:r w:rsidRPr="00C201D9">
        <w:rPr>
          <w:rStyle w:val="IntenseEmphasis1"/>
        </w:rPr>
        <w:t>@NDIS</w:t>
      </w:r>
      <w:bookmarkStart w:id="117" w:name="_Toc43391514"/>
    </w:p>
    <w:p w14:paraId="3A3D2171" w14:textId="77777777" w:rsidR="00CD310C" w:rsidRPr="00AA574A" w:rsidRDefault="00CD310C" w:rsidP="00AA574A">
      <w:pPr>
        <w:pStyle w:val="Heading3"/>
      </w:pPr>
      <w:r w:rsidRPr="00AA574A">
        <w:t>Support to talk to us</w:t>
      </w:r>
      <w:bookmarkEnd w:id="117"/>
    </w:p>
    <w:p w14:paraId="051CF062" w14:textId="2722077C" w:rsidR="00E81C40" w:rsidRDefault="00E81C40" w:rsidP="002A5C04">
      <w:pPr>
        <w:pStyle w:val="Body"/>
        <w:spacing w:before="120" w:after="0"/>
      </w:pPr>
      <w:r>
        <w:t xml:space="preserve">You can use our webchat feature to talk to us online. </w:t>
      </w:r>
    </w:p>
    <w:p w14:paraId="423E9DF1" w14:textId="77777777" w:rsidR="00E81C40" w:rsidRPr="00AA574A" w:rsidRDefault="00E81C40" w:rsidP="002A5C04">
      <w:pPr>
        <w:pStyle w:val="Body"/>
        <w:spacing w:before="120" w:after="0"/>
        <w:rPr>
          <w:b/>
          <w:color w:val="6B2976"/>
        </w:rPr>
      </w:pPr>
      <w:r>
        <w:rPr>
          <w:rStyle w:val="Hyperlink"/>
        </w:rPr>
        <w:t>www.ndis.gov.au/webchat/start</w:t>
      </w:r>
    </w:p>
    <w:p w14:paraId="773E052F" w14:textId="31465158" w:rsidR="00E81C40" w:rsidRDefault="00E81C40" w:rsidP="00E81C40">
      <w:r>
        <w:t>If you speak a language other than English, you can call:</w:t>
      </w:r>
    </w:p>
    <w:p w14:paraId="2159C5BA" w14:textId="77777777" w:rsidR="00E81C40" w:rsidRDefault="00E81C40" w:rsidP="00E81C40">
      <w:r>
        <w:t>Translating and Interpreting Service (TIS)</w:t>
      </w:r>
    </w:p>
    <w:p w14:paraId="0C03288C" w14:textId="2BB446A6" w:rsidR="00E81C40" w:rsidRPr="00C201D9" w:rsidRDefault="00E81C40" w:rsidP="00E81C40">
      <w:pPr>
        <w:rPr>
          <w:rStyle w:val="IntenseEmphasis1"/>
        </w:rPr>
      </w:pPr>
      <w:r w:rsidRPr="00E81C40">
        <w:t>Phone –</w:t>
      </w:r>
      <w:r>
        <w:rPr>
          <w:rStyle w:val="IntenseEmphasis1"/>
        </w:rPr>
        <w:t xml:space="preserve"> </w:t>
      </w:r>
      <w:r w:rsidRPr="00C201D9">
        <w:rPr>
          <w:rStyle w:val="IntenseEmphasis1"/>
        </w:rPr>
        <w:t>131 450</w:t>
      </w:r>
    </w:p>
    <w:p w14:paraId="70372A45" w14:textId="5ACE6B4D" w:rsidR="00E81C40" w:rsidRPr="00C20DF2" w:rsidRDefault="00E81C40" w:rsidP="00E81C40">
      <w:r>
        <w:t>If you have a speech or hearing impairment, you can call:</w:t>
      </w:r>
    </w:p>
    <w:p w14:paraId="0F5D87BD" w14:textId="77777777" w:rsidR="00E81C40" w:rsidRDefault="00E81C40" w:rsidP="00E81C40">
      <w:r w:rsidRPr="00C20DF2">
        <w:t>TTY</w:t>
      </w:r>
    </w:p>
    <w:p w14:paraId="122D1C14" w14:textId="1406A4AD" w:rsidR="00E81C40" w:rsidRPr="00C201D9" w:rsidRDefault="00E81C40" w:rsidP="00E81C40">
      <w:pPr>
        <w:rPr>
          <w:rStyle w:val="IntenseEmphasis1"/>
        </w:rPr>
      </w:pPr>
      <w:r w:rsidRPr="00E81C40">
        <w:t>Phone –</w:t>
      </w:r>
      <w:r>
        <w:rPr>
          <w:rStyle w:val="IntenseEmphasis1"/>
        </w:rPr>
        <w:t xml:space="preserve"> </w:t>
      </w:r>
      <w:r w:rsidRPr="00C201D9">
        <w:rPr>
          <w:rStyle w:val="IntenseEmphasis1"/>
        </w:rPr>
        <w:t>1800 555 677</w:t>
      </w:r>
    </w:p>
    <w:p w14:paraId="679AEA81" w14:textId="77777777" w:rsidR="00E81C40" w:rsidRDefault="00E81C40" w:rsidP="00E81C40">
      <w:r w:rsidRPr="00C20DF2">
        <w:t>Speak and Listen</w:t>
      </w:r>
    </w:p>
    <w:p w14:paraId="3D233C64" w14:textId="631BF997" w:rsidR="00E81C40" w:rsidRPr="00C201D9" w:rsidRDefault="00E81C40" w:rsidP="00E81C40">
      <w:pPr>
        <w:rPr>
          <w:rStyle w:val="IntenseEmphasis1"/>
        </w:rPr>
      </w:pPr>
      <w:r w:rsidRPr="00E81C40">
        <w:t>Phone –</w:t>
      </w:r>
      <w:r>
        <w:rPr>
          <w:rStyle w:val="IntenseEmphasis1"/>
        </w:rPr>
        <w:t xml:space="preserve"> </w:t>
      </w:r>
      <w:r w:rsidRPr="00C201D9">
        <w:rPr>
          <w:rStyle w:val="IntenseEmphasis1"/>
        </w:rPr>
        <w:t>1800 555 727</w:t>
      </w:r>
    </w:p>
    <w:p w14:paraId="0BD0A6E4" w14:textId="77777777" w:rsidR="00E81C40" w:rsidRDefault="00E81C40" w:rsidP="00E81C40">
      <w:r>
        <w:t>National Relay Service</w:t>
      </w:r>
    </w:p>
    <w:p w14:paraId="5E9F3525" w14:textId="61E53587" w:rsidR="00E81C40" w:rsidRPr="00C201D9" w:rsidRDefault="00E81C40" w:rsidP="00E81C40">
      <w:pPr>
        <w:rPr>
          <w:rStyle w:val="IntenseEmphasis1"/>
        </w:rPr>
      </w:pPr>
      <w:r w:rsidRPr="00E81C40">
        <w:t>Phone –</w:t>
      </w:r>
      <w:r>
        <w:rPr>
          <w:rStyle w:val="IntenseEmphasis1"/>
        </w:rPr>
        <w:t xml:space="preserve"> </w:t>
      </w:r>
      <w:r w:rsidRPr="00C201D9">
        <w:rPr>
          <w:rStyle w:val="IntenseEmphasis1"/>
        </w:rPr>
        <w:t>133 677</w:t>
      </w:r>
    </w:p>
    <w:p w14:paraId="1CC6AEC0" w14:textId="24FB6EC5" w:rsidR="00E81C40" w:rsidRPr="00CD310C" w:rsidRDefault="00E81C40" w:rsidP="00E81C40">
      <w:pPr>
        <w:rPr>
          <w:rStyle w:val="Hyperlink"/>
        </w:rPr>
      </w:pPr>
      <w:r>
        <w:t xml:space="preserve">Website – </w:t>
      </w:r>
      <w:hyperlink r:id="rId14" w:history="1">
        <w:r w:rsidRPr="00C35DC6">
          <w:rPr>
            <w:rStyle w:val="Hyperlink"/>
          </w:rPr>
          <w:t>www.relayservice.gov.au</w:t>
        </w:r>
      </w:hyperlink>
      <w:r>
        <w:rPr>
          <w:rStyle w:val="Hyperlink"/>
        </w:rPr>
        <w:t xml:space="preserve"> </w:t>
      </w:r>
    </w:p>
    <w:p w14:paraId="4492056F" w14:textId="77777777" w:rsidR="00E81C40" w:rsidRDefault="00E81C40">
      <w:pPr>
        <w:spacing w:before="0" w:after="0" w:line="240" w:lineRule="auto"/>
        <w:rPr>
          <w:rFonts w:cs="Times New Roman"/>
          <w:b/>
          <w:bCs/>
          <w:color w:val="6B2976"/>
          <w:sz w:val="32"/>
          <w:szCs w:val="32"/>
          <w:lang w:eastAsia="x-none"/>
        </w:rPr>
      </w:pPr>
      <w:bookmarkStart w:id="118" w:name="_Toc43391452"/>
      <w:bookmarkStart w:id="119" w:name="_Toc43391515"/>
      <w:bookmarkStart w:id="120" w:name="_Toc67926876"/>
      <w:bookmarkStart w:id="121" w:name="_Ref68096126"/>
      <w:r>
        <w:br w:type="page"/>
      </w:r>
    </w:p>
    <w:p w14:paraId="33162903" w14:textId="786B39B6" w:rsidR="008928D5" w:rsidRPr="00222B97" w:rsidRDefault="008928D5" w:rsidP="00226D4D">
      <w:pPr>
        <w:pStyle w:val="Heading2"/>
      </w:pPr>
      <w:r>
        <w:lastRenderedPageBreak/>
        <w:t>Wor</w:t>
      </w:r>
      <w:r w:rsidRPr="00C65783">
        <w:t>d li</w:t>
      </w:r>
      <w:r>
        <w:t>st</w:t>
      </w:r>
      <w:bookmarkEnd w:id="118"/>
      <w:bookmarkEnd w:id="119"/>
      <w:bookmarkEnd w:id="120"/>
      <w:bookmarkEnd w:id="121"/>
    </w:p>
    <w:p w14:paraId="641D1272" w14:textId="77777777" w:rsidR="00E81C40" w:rsidRPr="008A2E80" w:rsidRDefault="00E81C40" w:rsidP="00E81C40">
      <w:pPr>
        <w:rPr>
          <w:rStyle w:val="Strong"/>
        </w:rPr>
      </w:pPr>
      <w:r w:rsidRPr="008A2E80">
        <w:rPr>
          <w:rStyle w:val="Strong"/>
        </w:rPr>
        <w:t>Accessible</w:t>
      </w:r>
    </w:p>
    <w:p w14:paraId="4A598AC9" w14:textId="180474A7" w:rsidR="00E81C40" w:rsidRPr="00296A13" w:rsidRDefault="00E81C40" w:rsidP="00E81C40">
      <w:r>
        <w:t>When something is accessible, everyone can use it.</w:t>
      </w:r>
    </w:p>
    <w:p w14:paraId="682E2605" w14:textId="77777777" w:rsidR="00E81C40" w:rsidRPr="008A2E80" w:rsidRDefault="00E81C40" w:rsidP="00E81C40">
      <w:pPr>
        <w:rPr>
          <w:rStyle w:val="Strong"/>
        </w:rPr>
      </w:pPr>
      <w:r w:rsidRPr="008A2E80">
        <w:rPr>
          <w:rStyle w:val="Strong"/>
        </w:rPr>
        <w:t>Check-in</w:t>
      </w:r>
    </w:p>
    <w:p w14:paraId="4D758853" w14:textId="77777777" w:rsidR="00E81C40" w:rsidRPr="00BB45D0" w:rsidRDefault="00E81C40" w:rsidP="00E81C40">
      <w:pPr>
        <w:rPr>
          <w:spacing w:val="-4"/>
        </w:rPr>
      </w:pPr>
      <w:r w:rsidRPr="00BB45D0">
        <w:rPr>
          <w:spacing w:val="-4"/>
        </w:rPr>
        <w:t>When we have a check-in with you, it means that we talk to you about how your plan is going.</w:t>
      </w:r>
    </w:p>
    <w:p w14:paraId="30FBB151" w14:textId="419A4DB8" w:rsidR="00E81C40" w:rsidRPr="00296A13" w:rsidRDefault="00E81C40" w:rsidP="00E81C40">
      <w:r>
        <w:t>A check-in is a casual conversation, not a plan review.</w:t>
      </w:r>
    </w:p>
    <w:p w14:paraId="42CE501C" w14:textId="77777777" w:rsidR="00E81C40" w:rsidRPr="008A2E80" w:rsidRDefault="00E81C40" w:rsidP="00E81C40">
      <w:pPr>
        <w:rPr>
          <w:rStyle w:val="Strong"/>
        </w:rPr>
      </w:pPr>
      <w:r w:rsidRPr="008A2E80">
        <w:rPr>
          <w:rStyle w:val="Strong"/>
        </w:rPr>
        <w:t>Consistent</w:t>
      </w:r>
    </w:p>
    <w:p w14:paraId="7FE41A49" w14:textId="57B2C9B2" w:rsidR="00E81C40" w:rsidRPr="00296A13" w:rsidRDefault="00E81C40" w:rsidP="00E81C40">
      <w:r>
        <w:t>When something is consistent, it is done the same way every time.</w:t>
      </w:r>
    </w:p>
    <w:p w14:paraId="6CD153BC" w14:textId="77777777" w:rsidR="00E81C40" w:rsidRPr="008A2E80" w:rsidRDefault="00E81C40" w:rsidP="00E81C40">
      <w:pPr>
        <w:rPr>
          <w:rStyle w:val="Strong"/>
        </w:rPr>
      </w:pPr>
      <w:r w:rsidRPr="008A2E80">
        <w:rPr>
          <w:rStyle w:val="Strong"/>
        </w:rPr>
        <w:t>Culture</w:t>
      </w:r>
    </w:p>
    <w:p w14:paraId="35863ED2" w14:textId="77777777" w:rsidR="00E81C40" w:rsidRDefault="00E81C40" w:rsidP="00E81C40">
      <w:r>
        <w:t>Your culture is:</w:t>
      </w:r>
    </w:p>
    <w:p w14:paraId="7A24CAF0" w14:textId="77777777" w:rsidR="00E81C40" w:rsidRDefault="00E81C40" w:rsidP="00E81C40">
      <w:pPr>
        <w:pStyle w:val="ListParagraph"/>
        <w:numPr>
          <w:ilvl w:val="0"/>
          <w:numId w:val="28"/>
        </w:numPr>
        <w:spacing w:before="120" w:after="120"/>
      </w:pPr>
      <w:r>
        <w:t>your way of life</w:t>
      </w:r>
    </w:p>
    <w:p w14:paraId="708A526B" w14:textId="28105AEF" w:rsidR="00E81C40" w:rsidRPr="00296A13" w:rsidRDefault="00E81C40" w:rsidP="00E81C40">
      <w:pPr>
        <w:pStyle w:val="ListParagraph"/>
        <w:numPr>
          <w:ilvl w:val="0"/>
          <w:numId w:val="28"/>
        </w:numPr>
        <w:spacing w:before="120" w:after="120"/>
      </w:pPr>
      <w:r>
        <w:t>the way you think or act because of the way you grew up.</w:t>
      </w:r>
    </w:p>
    <w:p w14:paraId="0588CF2E" w14:textId="77777777" w:rsidR="00E81C40" w:rsidRDefault="00E81C40" w:rsidP="00E81C40">
      <w:pPr>
        <w:rPr>
          <w:rStyle w:val="Strong"/>
        </w:rPr>
      </w:pPr>
      <w:r w:rsidRPr="004A3C14">
        <w:rPr>
          <w:rStyle w:val="Strong"/>
        </w:rPr>
        <w:t>First Nations</w:t>
      </w:r>
      <w:r>
        <w:rPr>
          <w:rStyle w:val="Strong"/>
        </w:rPr>
        <w:t xml:space="preserve"> </w:t>
      </w:r>
    </w:p>
    <w:p w14:paraId="6C80D85F" w14:textId="5DA1793F" w:rsidR="00E81C40" w:rsidRPr="008A2E80" w:rsidRDefault="00E81C40" w:rsidP="00E81C40">
      <w:pPr>
        <w:rPr>
          <w:b/>
          <w:bCs/>
        </w:rPr>
      </w:pPr>
      <w:r>
        <w:t>First Nations peoples are also known as Aboriginal and Torres Strait Islander peoples.</w:t>
      </w:r>
    </w:p>
    <w:p w14:paraId="25F9AB5A" w14:textId="77777777" w:rsidR="00E81C40" w:rsidRPr="008A2E80" w:rsidRDefault="00E81C40" w:rsidP="00E81C40">
      <w:pPr>
        <w:rPr>
          <w:rStyle w:val="Strong"/>
        </w:rPr>
      </w:pPr>
      <w:r w:rsidRPr="008A2E80">
        <w:rPr>
          <w:rStyle w:val="Strong"/>
        </w:rPr>
        <w:t>Fixed budget</w:t>
      </w:r>
    </w:p>
    <w:p w14:paraId="762F5277" w14:textId="4527C403" w:rsidR="00E81C40" w:rsidRPr="00296A13" w:rsidRDefault="00E81C40" w:rsidP="00E81C40">
      <w:r>
        <w:t>A fixed budget is funding for some supports only.</w:t>
      </w:r>
    </w:p>
    <w:p w14:paraId="107B96F8" w14:textId="77777777" w:rsidR="00E81C40" w:rsidRPr="008A2E80" w:rsidRDefault="00E81C40" w:rsidP="00E81C40">
      <w:pPr>
        <w:rPr>
          <w:rStyle w:val="Strong"/>
        </w:rPr>
      </w:pPr>
      <w:r w:rsidRPr="008A2E80">
        <w:rPr>
          <w:rStyle w:val="Strong"/>
        </w:rPr>
        <w:t>Flexible budget</w:t>
      </w:r>
    </w:p>
    <w:p w14:paraId="705B65C2" w14:textId="1B5B2D0B" w:rsidR="00E81C40" w:rsidRPr="00296A13" w:rsidRDefault="00E81C40" w:rsidP="00E81C40">
      <w:r>
        <w:t>A flexible budget is funding you can use for the different types of supports and services you need.</w:t>
      </w:r>
    </w:p>
    <w:p w14:paraId="7D5BB01F" w14:textId="77777777" w:rsidR="00E81C40" w:rsidRPr="002D13B1" w:rsidRDefault="00E81C40" w:rsidP="00E81C40">
      <w:pPr>
        <w:rPr>
          <w:rStyle w:val="Strong"/>
        </w:rPr>
      </w:pPr>
      <w:r w:rsidRPr="002D13B1">
        <w:rPr>
          <w:rStyle w:val="Strong"/>
        </w:rPr>
        <w:t>Independent assessment tools</w:t>
      </w:r>
    </w:p>
    <w:p w14:paraId="41807DC9" w14:textId="71CA360D" w:rsidR="00E81C40" w:rsidRDefault="00E81C40" w:rsidP="00E81C40">
      <w:r w:rsidRPr="002D13B1">
        <w:t>When people do independent assessments,</w:t>
      </w:r>
      <w:r>
        <w:t xml:space="preserve"> </w:t>
      </w:r>
      <w:r w:rsidRPr="002D13B1">
        <w:t>they will use some documents</w:t>
      </w:r>
      <w:r>
        <w:t>.</w:t>
      </w:r>
      <w:r w:rsidRPr="002D13B1" w:rsidDel="00386FF1">
        <w:t xml:space="preserve"> </w:t>
      </w:r>
    </w:p>
    <w:p w14:paraId="5C040CD3" w14:textId="76D3E847" w:rsidR="00E81C40" w:rsidRDefault="00E81C40" w:rsidP="003F7995">
      <w:pPr>
        <w:rPr>
          <w:rStyle w:val="Strong"/>
        </w:rPr>
      </w:pPr>
      <w:r>
        <w:t xml:space="preserve">We call them </w:t>
      </w:r>
      <w:r w:rsidRPr="004D1431">
        <w:t>independent assessment tools</w:t>
      </w:r>
      <w:r>
        <w:t>.</w:t>
      </w:r>
    </w:p>
    <w:p w14:paraId="6A03ECBA" w14:textId="3160720C" w:rsidR="00E81C40" w:rsidRPr="002D13B1" w:rsidRDefault="00E81C40" w:rsidP="00E81C40">
      <w:pPr>
        <w:rPr>
          <w:rStyle w:val="Strong"/>
        </w:rPr>
      </w:pPr>
      <w:r w:rsidRPr="002D13B1">
        <w:rPr>
          <w:rStyle w:val="Strong"/>
        </w:rPr>
        <w:lastRenderedPageBreak/>
        <w:t>Independent assessments</w:t>
      </w:r>
    </w:p>
    <w:p w14:paraId="339D88E4" w14:textId="5CF8623B" w:rsidR="00E81C40" w:rsidRDefault="00E81C40" w:rsidP="00E81C40">
      <w:r w:rsidRPr="002D13B1">
        <w:t>Independent assessments</w:t>
      </w:r>
      <w:r>
        <w:t xml:space="preserve"> are a new way for the NDIA to get </w:t>
      </w:r>
      <w:r>
        <w:br/>
        <w:t>information about:</w:t>
      </w:r>
    </w:p>
    <w:p w14:paraId="3D996D31" w14:textId="77777777" w:rsidR="00E81C40" w:rsidRDefault="00E81C40" w:rsidP="00E81C40">
      <w:pPr>
        <w:pStyle w:val="ListParagraph"/>
        <w:numPr>
          <w:ilvl w:val="0"/>
          <w:numId w:val="6"/>
        </w:numPr>
        <w:spacing w:before="120" w:after="120"/>
      </w:pPr>
      <w:r>
        <w:t>how your disability affects your life</w:t>
      </w:r>
    </w:p>
    <w:p w14:paraId="41FECCE3" w14:textId="77777777" w:rsidR="00E81C40" w:rsidRPr="008A2E80" w:rsidRDefault="00E81C40" w:rsidP="00E81C40">
      <w:pPr>
        <w:pStyle w:val="ListParagraph"/>
        <w:numPr>
          <w:ilvl w:val="0"/>
          <w:numId w:val="6"/>
        </w:numPr>
        <w:spacing w:before="120" w:after="120"/>
      </w:pPr>
      <w:r>
        <w:t>what supports you need from the NDIS.</w:t>
      </w:r>
    </w:p>
    <w:p w14:paraId="2CE838F5" w14:textId="77777777" w:rsidR="00E81C40" w:rsidRPr="00424FD8" w:rsidRDefault="00E81C40" w:rsidP="00E81C40">
      <w:pPr>
        <w:rPr>
          <w:rStyle w:val="Strong"/>
        </w:rPr>
      </w:pPr>
      <w:r w:rsidRPr="00424FD8">
        <w:rPr>
          <w:rStyle w:val="Strong"/>
        </w:rPr>
        <w:t>Local Area Coordinators (LACs)</w:t>
      </w:r>
    </w:p>
    <w:p w14:paraId="63DDCBC5" w14:textId="77777777" w:rsidR="00E81C40" w:rsidDel="00027BFD" w:rsidRDefault="00E81C40" w:rsidP="00E81C40">
      <w:r>
        <w:t>LACs are help people with disability find and use services and supports.</w:t>
      </w:r>
    </w:p>
    <w:p w14:paraId="2B0658DE" w14:textId="77777777" w:rsidR="00E81C40" w:rsidRPr="002D13B1" w:rsidRDefault="00E81C40" w:rsidP="00E81C40">
      <w:pPr>
        <w:rPr>
          <w:rStyle w:val="Strong"/>
        </w:rPr>
      </w:pPr>
      <w:r w:rsidRPr="002D13B1">
        <w:rPr>
          <w:rStyle w:val="Strong"/>
        </w:rPr>
        <w:t>NDIS funding</w:t>
      </w:r>
    </w:p>
    <w:p w14:paraId="2D8C13CB" w14:textId="77777777" w:rsidR="00E81C40" w:rsidRPr="008A2E80" w:rsidRDefault="00E81C40" w:rsidP="00E81C40">
      <w:r w:rsidRPr="002D13B1">
        <w:t>NDIS funding</w:t>
      </w:r>
      <w:r>
        <w:t xml:space="preserve"> is the money from your plan that pays for the supports and services you need.</w:t>
      </w:r>
    </w:p>
    <w:p w14:paraId="71E00FBC" w14:textId="77777777" w:rsidR="00E81C40" w:rsidRPr="002D13B1" w:rsidRDefault="00E81C40" w:rsidP="00E81C40">
      <w:pPr>
        <w:rPr>
          <w:rStyle w:val="Strong"/>
        </w:rPr>
      </w:pPr>
      <w:r w:rsidRPr="002D13B1">
        <w:rPr>
          <w:rStyle w:val="Strong"/>
        </w:rPr>
        <w:t>NDIS plan</w:t>
      </w:r>
    </w:p>
    <w:p w14:paraId="3BC899F4" w14:textId="77777777" w:rsidR="00E81C40" w:rsidRPr="005F2978" w:rsidRDefault="00E81C40" w:rsidP="00E81C40">
      <w:r w:rsidRPr="005F2978">
        <w:t>An NDIS plan is a document that includes information about:</w:t>
      </w:r>
    </w:p>
    <w:p w14:paraId="19C70CD2" w14:textId="77777777" w:rsidR="00E81C40" w:rsidRPr="005F2978" w:rsidRDefault="00E81C40" w:rsidP="00E81C40">
      <w:pPr>
        <w:pStyle w:val="ListParagraph"/>
        <w:numPr>
          <w:ilvl w:val="0"/>
          <w:numId w:val="30"/>
        </w:numPr>
        <w:spacing w:before="120" w:after="120"/>
      </w:pPr>
      <w:r w:rsidRPr="005F2978">
        <w:t>you and your goals</w:t>
      </w:r>
    </w:p>
    <w:p w14:paraId="04438C57" w14:textId="77777777" w:rsidR="00E81C40" w:rsidRPr="005F2978" w:rsidRDefault="00E81C40" w:rsidP="00E81C40">
      <w:pPr>
        <w:pStyle w:val="ListParagraph"/>
        <w:numPr>
          <w:ilvl w:val="0"/>
          <w:numId w:val="30"/>
        </w:numPr>
        <w:spacing w:before="120" w:after="120"/>
      </w:pPr>
      <w:r w:rsidRPr="005F2978">
        <w:t>what support you have now</w:t>
      </w:r>
    </w:p>
    <w:p w14:paraId="2E6B93FD" w14:textId="77777777" w:rsidR="00E81C40" w:rsidRPr="005F2978" w:rsidRDefault="00E81C40" w:rsidP="00E81C40">
      <w:pPr>
        <w:pStyle w:val="ListParagraph"/>
        <w:numPr>
          <w:ilvl w:val="0"/>
          <w:numId w:val="30"/>
        </w:numPr>
        <w:spacing w:before="120" w:after="120"/>
      </w:pPr>
      <w:r w:rsidRPr="005F2978">
        <w:t>what support you need</w:t>
      </w:r>
    </w:p>
    <w:p w14:paraId="70191518" w14:textId="77777777" w:rsidR="00E81C40" w:rsidRPr="008A2E80" w:rsidRDefault="00E81C40" w:rsidP="00E81C40">
      <w:pPr>
        <w:pStyle w:val="ListParagraph"/>
        <w:numPr>
          <w:ilvl w:val="0"/>
          <w:numId w:val="30"/>
        </w:numPr>
        <w:spacing w:before="120" w:after="120"/>
      </w:pPr>
      <w:r w:rsidRPr="005F2978">
        <w:t>the funding the NDIS will give you.</w:t>
      </w:r>
    </w:p>
    <w:p w14:paraId="0D4B1ECD" w14:textId="77777777" w:rsidR="00E81C40" w:rsidRPr="008A2E80" w:rsidRDefault="00E81C40" w:rsidP="00E81C40">
      <w:pPr>
        <w:rPr>
          <w:rStyle w:val="Strong"/>
        </w:rPr>
      </w:pPr>
      <w:r w:rsidRPr="008A2E80">
        <w:rPr>
          <w:rStyle w:val="Strong"/>
        </w:rPr>
        <w:t>NDIS planner</w:t>
      </w:r>
    </w:p>
    <w:p w14:paraId="15E9534D" w14:textId="13D91E17" w:rsidR="00E81C40" w:rsidRPr="008A2E80" w:rsidRDefault="00E81C40" w:rsidP="00E81C40">
      <w:r>
        <w:t>An NDIS planner is someone who makes new plans.</w:t>
      </w:r>
    </w:p>
    <w:p w14:paraId="332D669F" w14:textId="77777777" w:rsidR="00E81C40" w:rsidRPr="008A2E80" w:rsidRDefault="00E81C40" w:rsidP="00E81C40">
      <w:pPr>
        <w:rPr>
          <w:rStyle w:val="Strong"/>
        </w:rPr>
      </w:pPr>
      <w:r w:rsidRPr="008A2E80">
        <w:rPr>
          <w:rStyle w:val="Strong"/>
        </w:rPr>
        <w:t>Personalised</w:t>
      </w:r>
    </w:p>
    <w:p w14:paraId="6FC6BDB2" w14:textId="16944E29" w:rsidR="00E81C40" w:rsidRPr="008A2E80" w:rsidRDefault="00E81C40" w:rsidP="00E81C40">
      <w:r>
        <w:t>When something is personalised, it is made to suit your needs.</w:t>
      </w:r>
    </w:p>
    <w:p w14:paraId="366850FF" w14:textId="77777777" w:rsidR="00E81C40" w:rsidRPr="008A2E80" w:rsidRDefault="00E81C40" w:rsidP="00E81C40">
      <w:pPr>
        <w:rPr>
          <w:rStyle w:val="Strong"/>
        </w:rPr>
      </w:pPr>
      <w:r>
        <w:rPr>
          <w:rStyle w:val="Strong"/>
        </w:rPr>
        <w:t>P</w:t>
      </w:r>
      <w:r w:rsidRPr="008A2E80">
        <w:rPr>
          <w:rStyle w:val="Strong"/>
        </w:rPr>
        <w:t xml:space="preserve">ersonalised budget </w:t>
      </w:r>
      <w:r>
        <w:rPr>
          <w:rStyle w:val="Strong"/>
        </w:rPr>
        <w:t>approach</w:t>
      </w:r>
    </w:p>
    <w:p w14:paraId="5AF81FE0" w14:textId="77777777" w:rsidR="00E81C40" w:rsidRPr="008A2E80" w:rsidRDefault="00E81C40" w:rsidP="00E81C40">
      <w:r>
        <w:t>The personalised budget approach is a new way to help us work out how much funding you will get in your NDIS plan.</w:t>
      </w:r>
    </w:p>
    <w:p w14:paraId="1E1470F2" w14:textId="77777777" w:rsidR="00E81C40" w:rsidRDefault="00E81C40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7BEBBB06" w14:textId="73FBCDD6" w:rsidR="00E81C40" w:rsidRPr="008A2E80" w:rsidRDefault="00E81C40" w:rsidP="00E81C40">
      <w:pPr>
        <w:rPr>
          <w:rStyle w:val="Strong"/>
        </w:rPr>
      </w:pPr>
      <w:r w:rsidRPr="008A2E80">
        <w:rPr>
          <w:rStyle w:val="Strong"/>
        </w:rPr>
        <w:lastRenderedPageBreak/>
        <w:t>Quality</w:t>
      </w:r>
    </w:p>
    <w:p w14:paraId="1D72CF8A" w14:textId="77777777" w:rsidR="00E81C40" w:rsidRDefault="00E81C40" w:rsidP="00E81C40">
      <w:r>
        <w:t>Quality is about receiving good services that:</w:t>
      </w:r>
    </w:p>
    <w:p w14:paraId="5890AC6F" w14:textId="77777777" w:rsidR="00E81C40" w:rsidRDefault="00E81C40" w:rsidP="00E81C40">
      <w:pPr>
        <w:pStyle w:val="ListParagraph"/>
        <w:numPr>
          <w:ilvl w:val="0"/>
          <w:numId w:val="29"/>
        </w:numPr>
        <w:spacing w:before="120" w:after="120"/>
      </w:pPr>
      <w:r>
        <w:t>meet the needs of people with disability</w:t>
      </w:r>
    </w:p>
    <w:p w14:paraId="41340D38" w14:textId="27330260" w:rsidR="00E81C40" w:rsidRPr="008A2E80" w:rsidRDefault="00E81C40" w:rsidP="00E81C40">
      <w:pPr>
        <w:pStyle w:val="ListParagraph"/>
        <w:numPr>
          <w:ilvl w:val="0"/>
          <w:numId w:val="29"/>
        </w:numPr>
        <w:spacing w:before="120" w:after="120"/>
      </w:pPr>
      <w:r>
        <w:t>give people with disability choice and control.</w:t>
      </w:r>
    </w:p>
    <w:p w14:paraId="04EBF098" w14:textId="77777777" w:rsidR="00E81C40" w:rsidRPr="008A2E80" w:rsidRDefault="00E81C40" w:rsidP="00E81C40">
      <w:pPr>
        <w:rPr>
          <w:rStyle w:val="Strong"/>
        </w:rPr>
      </w:pPr>
      <w:r w:rsidRPr="008A2E80">
        <w:rPr>
          <w:rStyle w:val="Strong"/>
        </w:rPr>
        <w:t>Rural and remote areas</w:t>
      </w:r>
    </w:p>
    <w:p w14:paraId="6A79A320" w14:textId="6984BE4B" w:rsidR="00E81C40" w:rsidRPr="008A2E80" w:rsidRDefault="00E81C40" w:rsidP="00E81C40">
      <w:r>
        <w:t>Rural and remote areas are places far away from cities or towns.</w:t>
      </w:r>
    </w:p>
    <w:p w14:paraId="5773ED66" w14:textId="77777777" w:rsidR="00E81C40" w:rsidRPr="008A2E80" w:rsidRDefault="00E81C40" w:rsidP="00E81C40">
      <w:pPr>
        <w:rPr>
          <w:rStyle w:val="Strong"/>
        </w:rPr>
      </w:pPr>
      <w:r w:rsidRPr="008A2E80">
        <w:rPr>
          <w:rStyle w:val="Strong"/>
        </w:rPr>
        <w:t>Self-manage</w:t>
      </w:r>
    </w:p>
    <w:p w14:paraId="156735AD" w14:textId="77777777" w:rsidR="00E81C40" w:rsidRDefault="00E81C40" w:rsidP="00E81C40">
      <w:r>
        <w:t>If you self-manage your plan, you:</w:t>
      </w:r>
    </w:p>
    <w:p w14:paraId="3382FC99" w14:textId="77777777" w:rsidR="00E81C40" w:rsidRDefault="00E81C40" w:rsidP="00E81C40">
      <w:pPr>
        <w:pStyle w:val="ListParagraph"/>
        <w:numPr>
          <w:ilvl w:val="0"/>
          <w:numId w:val="16"/>
        </w:numPr>
        <w:spacing w:before="120" w:after="120"/>
      </w:pPr>
      <w:r>
        <w:t>manage all or part of your funding</w:t>
      </w:r>
    </w:p>
    <w:p w14:paraId="6CB2C975" w14:textId="18F52B38" w:rsidR="003C55F6" w:rsidRPr="00E81C40" w:rsidRDefault="00E81C40" w:rsidP="00E81C40">
      <w:pPr>
        <w:pStyle w:val="ListParagraph"/>
        <w:numPr>
          <w:ilvl w:val="0"/>
          <w:numId w:val="16"/>
        </w:numPr>
        <w:spacing w:before="120" w:after="120"/>
      </w:pPr>
      <w:r>
        <w:t>choose what supports you use to reach your goals.</w:t>
      </w:r>
    </w:p>
    <w:p w14:paraId="4A4A69CB" w14:textId="7FC29BDB" w:rsidR="006A3B43" w:rsidRPr="00E81C40" w:rsidRDefault="00E81C40" w:rsidP="00E81C40">
      <w:pPr>
        <w:spacing w:before="6960"/>
        <w:rPr>
          <w:rFonts w:cs="Arial"/>
          <w:sz w:val="22"/>
        </w:rPr>
      </w:pPr>
      <w:r w:rsidRPr="00E81C40">
        <w:rPr>
          <w:rFonts w:cs="Arial"/>
          <w:sz w:val="24"/>
          <w:szCs w:val="24"/>
        </w:rPr>
        <w:t>The Information Access Group cre</w:t>
      </w:r>
      <w:r w:rsidRPr="00E81C40">
        <w:rPr>
          <w:rStyle w:val="EndnoteTextChar"/>
          <w:rFonts w:ascii="Arial" w:hAnsi="Arial" w:cs="Arial"/>
        </w:rPr>
        <w:t xml:space="preserve">ated this </w:t>
      </w:r>
      <w:r>
        <w:rPr>
          <w:rStyle w:val="EndnoteTextChar"/>
          <w:rFonts w:ascii="Arial" w:hAnsi="Arial" w:cs="Arial"/>
        </w:rPr>
        <w:t xml:space="preserve">text-only </w:t>
      </w:r>
      <w:r w:rsidRPr="00E81C40">
        <w:rPr>
          <w:rStyle w:val="EndnoteTextChar"/>
          <w:rFonts w:ascii="Arial" w:hAnsi="Arial" w:cs="Arial"/>
        </w:rPr>
        <w:t>Easy Read document</w:t>
      </w:r>
      <w:r w:rsidRPr="00E81C40">
        <w:rPr>
          <w:rFonts w:cs="Arial"/>
          <w:sz w:val="24"/>
          <w:szCs w:val="24"/>
        </w:rPr>
        <w:t xml:space="preserve">. </w:t>
      </w:r>
      <w:r>
        <w:rPr>
          <w:rFonts w:cs="Arial"/>
          <w:sz w:val="24"/>
          <w:szCs w:val="24"/>
        </w:rPr>
        <w:br/>
      </w:r>
      <w:r w:rsidRPr="00E81C40">
        <w:rPr>
          <w:rFonts w:cs="Arial"/>
          <w:sz w:val="24"/>
          <w:szCs w:val="24"/>
        </w:rPr>
        <w:t xml:space="preserve">For any enquiries, please visit </w:t>
      </w:r>
      <w:hyperlink r:id="rId15" w:history="1">
        <w:r w:rsidRPr="00E81C40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E81C40">
        <w:rPr>
          <w:rFonts w:cs="Arial"/>
          <w:sz w:val="24"/>
          <w:szCs w:val="24"/>
        </w:rPr>
        <w:t xml:space="preserve">. </w:t>
      </w:r>
      <w:r>
        <w:rPr>
          <w:rFonts w:cs="Arial"/>
          <w:sz w:val="24"/>
          <w:szCs w:val="24"/>
        </w:rPr>
        <w:br/>
      </w:r>
      <w:r w:rsidRPr="00E81C40">
        <w:rPr>
          <w:rFonts w:cs="Arial"/>
          <w:sz w:val="24"/>
          <w:szCs w:val="24"/>
        </w:rPr>
        <w:t>Quote job number 3949.</w:t>
      </w:r>
      <w:bookmarkEnd w:id="89"/>
      <w:bookmarkEnd w:id="90"/>
    </w:p>
    <w:p w14:paraId="030BF511" w14:textId="1A571C07" w:rsidR="00EC31C6" w:rsidRPr="00E81C40" w:rsidRDefault="00E81C40" w:rsidP="00E81C40">
      <w:pPr>
        <w:rPr>
          <w:bCs/>
          <w:sz w:val="24"/>
          <w:szCs w:val="20"/>
          <w:lang w:val="en-US"/>
        </w:rPr>
      </w:pPr>
      <w:r w:rsidRPr="00E81C40">
        <w:rPr>
          <w:bCs/>
          <w:sz w:val="24"/>
          <w:szCs w:val="20"/>
          <w:lang w:val="en-US"/>
        </w:rPr>
        <w:t xml:space="preserve">DA0544 – </w:t>
      </w:r>
      <w:sdt>
        <w:sdtPr>
          <w:rPr>
            <w:bCs/>
            <w:sz w:val="24"/>
            <w:szCs w:val="20"/>
            <w:lang w:val="en-US"/>
          </w:rPr>
          <w:alias w:val="Title"/>
          <w:tag w:val=""/>
          <w:id w:val="-406611492"/>
          <w:placeholder>
            <w:docPart w:val="017792F4788C4C4590AB36749F5DD89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Pr="00E81C40">
            <w:rPr>
              <w:bCs/>
              <w:sz w:val="24"/>
              <w:szCs w:val="20"/>
              <w:lang w:val="en-US"/>
            </w:rPr>
            <w:t>Flexible NDIS plans and funding - Easy Read report</w:t>
          </w:r>
        </w:sdtContent>
      </w:sdt>
      <w:r w:rsidRPr="00E81C40">
        <w:rPr>
          <w:bCs/>
          <w:sz w:val="24"/>
          <w:szCs w:val="20"/>
          <w:lang w:val="en-US"/>
        </w:rPr>
        <w:t xml:space="preserve"> – March 2021</w:t>
      </w:r>
    </w:p>
    <w:sectPr w:rsidR="00EC31C6" w:rsidRPr="00E81C40" w:rsidSect="00D20DFF">
      <w:footerReference w:type="default" r:id="rId16"/>
      <w:footerReference w:type="first" r:id="rId17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4F4721" w14:textId="77777777" w:rsidR="00E81C40" w:rsidRDefault="00E81C40" w:rsidP="00134CC3">
      <w:pPr>
        <w:spacing w:before="0" w:after="0" w:line="240" w:lineRule="auto"/>
      </w:pPr>
      <w:r>
        <w:separator/>
      </w:r>
    </w:p>
  </w:endnote>
  <w:endnote w:type="continuationSeparator" w:id="0">
    <w:p w14:paraId="5B9B6351" w14:textId="77777777" w:rsidR="00E81C40" w:rsidRDefault="00E81C40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2C8B5276" w14:textId="77777777" w:rsidR="00E81C40" w:rsidRDefault="00E81C4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</w:rPr>
      <w:id w:val="3567891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F0A24D" w14:textId="1B91CEE1" w:rsidR="00E81C40" w:rsidRPr="00E81C40" w:rsidRDefault="00E81C40" w:rsidP="00E81C40">
        <w:pPr>
          <w:pStyle w:val="Footer"/>
        </w:pPr>
        <w:r w:rsidRPr="00E81C40">
          <w:rPr>
            <w:noProof w:val="0"/>
            <w:color w:val="6B2976"/>
          </w:rPr>
          <w:t xml:space="preserve">Page </w:t>
        </w:r>
        <w:r w:rsidRPr="00E81C40">
          <w:rPr>
            <w:noProof w:val="0"/>
            <w:color w:val="6B2976"/>
          </w:rPr>
          <w:fldChar w:fldCharType="begin"/>
        </w:r>
        <w:r w:rsidRPr="00E81C40">
          <w:rPr>
            <w:color w:val="6B2976"/>
          </w:rPr>
          <w:instrText xml:space="preserve"> PAGE   \* MERGEFORMAT </w:instrText>
        </w:r>
        <w:r w:rsidRPr="00E81C40">
          <w:rPr>
            <w:noProof w:val="0"/>
            <w:color w:val="6B2976"/>
          </w:rPr>
          <w:fldChar w:fldCharType="separate"/>
        </w:r>
        <w:r>
          <w:rPr>
            <w:color w:val="6B2976"/>
          </w:rPr>
          <w:t>24</w:t>
        </w:r>
        <w:r w:rsidRPr="00E81C40">
          <w:rPr>
            <w:color w:val="6B2976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D9B07" w14:textId="2C608393" w:rsidR="00E81C40" w:rsidRPr="00C65783" w:rsidRDefault="00E81C40" w:rsidP="00CB3B8E">
    <w:pPr>
      <w:pStyle w:val="Backpagetext"/>
    </w:pPr>
  </w:p>
  <w:p w14:paraId="21411684" w14:textId="067D90F2" w:rsidR="00E81C40" w:rsidRPr="00CB3B8E" w:rsidRDefault="00E81C40" w:rsidP="00CB3B8E">
    <w:pPr>
      <w:pStyle w:val="ProductCode"/>
    </w:pPr>
    <w:bookmarkStart w:id="122" w:name="_Hlk68096547"/>
    <w:bookmarkStart w:id="123" w:name="_Hlk68096548"/>
    <w:bookmarkStart w:id="124" w:name="_Hlk68096549"/>
    <w:bookmarkStart w:id="125" w:name="_Hlk68096550"/>
    <w:bookmarkStart w:id="126" w:name="_Hlk68096551"/>
    <w:bookmarkStart w:id="127" w:name="_Hlk68096552"/>
    <w:bookmarkStart w:id="128" w:name="_Hlk68096553"/>
    <w:bookmarkStart w:id="129" w:name="_Hlk68096554"/>
    <w:r w:rsidRPr="00CB3B8E">
      <w:t>DA</w:t>
    </w:r>
    <w:r>
      <w:t>0544</w:t>
    </w:r>
    <w:r w:rsidRPr="00CB3B8E">
      <w:t xml:space="preserve"> </w:t>
    </w:r>
    <w:r>
      <w:t>–</w:t>
    </w:r>
    <w:r w:rsidRPr="00CB3B8E">
      <w:t xml:space="preserve"> </w:t>
    </w:r>
    <w:sdt>
      <w:sdtPr>
        <w:rPr>
          <w:lang w:eastAsia="x-none"/>
        </w:rPr>
        <w:alias w:val="Title"/>
        <w:tag w:val=""/>
        <w:id w:val="-1290358025"/>
        <w:placeholder>
          <w:docPart w:val="FB290F3472444540911D27983A38C41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F7995">
          <w:rPr>
            <w:lang w:eastAsia="x-none"/>
          </w:rPr>
          <w:t>Flexible NDIS plans and funding - Easy Read report</w:t>
        </w:r>
      </w:sdtContent>
    </w:sdt>
    <w:r w:rsidRPr="00CB3B8E">
      <w:t xml:space="preserve"> – </w:t>
    </w:r>
    <w:r>
      <w:t>March</w:t>
    </w:r>
    <w:r w:rsidRPr="00CB3B8E">
      <w:t xml:space="preserve"> </w:t>
    </w:r>
    <w:r>
      <w:t>2021</w:t>
    </w:r>
    <w:bookmarkEnd w:id="122"/>
    <w:bookmarkEnd w:id="123"/>
    <w:bookmarkEnd w:id="124"/>
    <w:bookmarkEnd w:id="125"/>
    <w:bookmarkEnd w:id="126"/>
    <w:bookmarkEnd w:id="127"/>
    <w:bookmarkEnd w:id="128"/>
    <w:bookmarkEnd w:id="129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D451D1" w14:textId="77777777" w:rsidR="00E81C40" w:rsidRDefault="00E81C40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4971A28" w14:textId="77777777" w:rsidR="00E81C40" w:rsidRDefault="00E81C40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F5F8794" w14:textId="77777777" w:rsidR="00E81C40" w:rsidRDefault="00E81C40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4BA49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2542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29EB4C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15C70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C16CE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4B1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41E7F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3ACC7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B475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FF406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123C64"/>
    <w:multiLevelType w:val="hybridMultilevel"/>
    <w:tmpl w:val="31CEFC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BF1B67"/>
    <w:multiLevelType w:val="hybridMultilevel"/>
    <w:tmpl w:val="80A0F1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1E5224"/>
    <w:multiLevelType w:val="hybridMultilevel"/>
    <w:tmpl w:val="F2EA7C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C33676"/>
    <w:multiLevelType w:val="hybridMultilevel"/>
    <w:tmpl w:val="10B095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990B7A"/>
    <w:multiLevelType w:val="hybridMultilevel"/>
    <w:tmpl w:val="CE866E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C8915E9"/>
    <w:multiLevelType w:val="hybridMultilevel"/>
    <w:tmpl w:val="83781B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1E707F9"/>
    <w:multiLevelType w:val="hybridMultilevel"/>
    <w:tmpl w:val="39E096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3165C5B"/>
    <w:multiLevelType w:val="hybridMultilevel"/>
    <w:tmpl w:val="CAC215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4621B20"/>
    <w:multiLevelType w:val="hybridMultilevel"/>
    <w:tmpl w:val="BF0262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69D308A"/>
    <w:multiLevelType w:val="hybridMultilevel"/>
    <w:tmpl w:val="8FD205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6E91333"/>
    <w:multiLevelType w:val="hybridMultilevel"/>
    <w:tmpl w:val="A1DABC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76414E7"/>
    <w:multiLevelType w:val="hybridMultilevel"/>
    <w:tmpl w:val="270664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B360FC2"/>
    <w:multiLevelType w:val="hybridMultilevel"/>
    <w:tmpl w:val="CAD843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FC16084"/>
    <w:multiLevelType w:val="hybridMultilevel"/>
    <w:tmpl w:val="DC2289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0FB6D7C"/>
    <w:multiLevelType w:val="hybridMultilevel"/>
    <w:tmpl w:val="F22E8E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10029DC"/>
    <w:multiLevelType w:val="hybridMultilevel"/>
    <w:tmpl w:val="5194EC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2AB3A37"/>
    <w:multiLevelType w:val="hybridMultilevel"/>
    <w:tmpl w:val="D44E61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2AE1D72"/>
    <w:multiLevelType w:val="hybridMultilevel"/>
    <w:tmpl w:val="879ABA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95431A5"/>
    <w:multiLevelType w:val="hybridMultilevel"/>
    <w:tmpl w:val="D94A92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0" w15:restartNumberingAfterBreak="0">
    <w:nsid w:val="2E2753C9"/>
    <w:multiLevelType w:val="hybridMultilevel"/>
    <w:tmpl w:val="37A063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E6E7C68"/>
    <w:multiLevelType w:val="hybridMultilevel"/>
    <w:tmpl w:val="C14E55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4696C13"/>
    <w:multiLevelType w:val="hybridMultilevel"/>
    <w:tmpl w:val="52BA27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7920C19"/>
    <w:multiLevelType w:val="hybridMultilevel"/>
    <w:tmpl w:val="A964E8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85556EB"/>
    <w:multiLevelType w:val="hybridMultilevel"/>
    <w:tmpl w:val="8176FD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C500D24"/>
    <w:multiLevelType w:val="hybridMultilevel"/>
    <w:tmpl w:val="A7026B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D9005FC"/>
    <w:multiLevelType w:val="hybridMultilevel"/>
    <w:tmpl w:val="D6F6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EBC76F4"/>
    <w:multiLevelType w:val="hybridMultilevel"/>
    <w:tmpl w:val="8CFC431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441E637F"/>
    <w:multiLevelType w:val="hybridMultilevel"/>
    <w:tmpl w:val="7DF6D2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50809CE"/>
    <w:multiLevelType w:val="hybridMultilevel"/>
    <w:tmpl w:val="432EB5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8DF4CC8"/>
    <w:multiLevelType w:val="hybridMultilevel"/>
    <w:tmpl w:val="385810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9B72BB3"/>
    <w:multiLevelType w:val="hybridMultilevel"/>
    <w:tmpl w:val="420069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AD05D15"/>
    <w:multiLevelType w:val="hybridMultilevel"/>
    <w:tmpl w:val="1C2057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BCB7D36"/>
    <w:multiLevelType w:val="hybridMultilevel"/>
    <w:tmpl w:val="8F0C4F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0AA4A7F"/>
    <w:multiLevelType w:val="hybridMultilevel"/>
    <w:tmpl w:val="5B46E07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528800D3"/>
    <w:multiLevelType w:val="hybridMultilevel"/>
    <w:tmpl w:val="837C8B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2FA1779"/>
    <w:multiLevelType w:val="hybridMultilevel"/>
    <w:tmpl w:val="5C2C67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5172717"/>
    <w:multiLevelType w:val="hybridMultilevel"/>
    <w:tmpl w:val="9D72A3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56B29A7"/>
    <w:multiLevelType w:val="hybridMultilevel"/>
    <w:tmpl w:val="4FC82B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60F4FB4"/>
    <w:multiLevelType w:val="hybridMultilevel"/>
    <w:tmpl w:val="2F869D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6AF4AB9"/>
    <w:multiLevelType w:val="hybridMultilevel"/>
    <w:tmpl w:val="DCF2F1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7AB0B70"/>
    <w:multiLevelType w:val="hybridMultilevel"/>
    <w:tmpl w:val="D7BCC2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B8F4E9E"/>
    <w:multiLevelType w:val="hybridMultilevel"/>
    <w:tmpl w:val="8304AD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D875988"/>
    <w:multiLevelType w:val="hybridMultilevel"/>
    <w:tmpl w:val="F52C4B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DED06D4"/>
    <w:multiLevelType w:val="hybridMultilevel"/>
    <w:tmpl w:val="E9D2C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F6B616E"/>
    <w:multiLevelType w:val="hybridMultilevel"/>
    <w:tmpl w:val="22624B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08A60D8"/>
    <w:multiLevelType w:val="hybridMultilevel"/>
    <w:tmpl w:val="300463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22B613B"/>
    <w:multiLevelType w:val="hybridMultilevel"/>
    <w:tmpl w:val="B21E9F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23F4602"/>
    <w:multiLevelType w:val="hybridMultilevel"/>
    <w:tmpl w:val="976819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7C94A09"/>
    <w:multiLevelType w:val="hybridMultilevel"/>
    <w:tmpl w:val="9566EB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97921EA"/>
    <w:multiLevelType w:val="hybridMultilevel"/>
    <w:tmpl w:val="80F49F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BD2191E"/>
    <w:multiLevelType w:val="hybridMultilevel"/>
    <w:tmpl w:val="9D3ED50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2" w15:restartNumberingAfterBreak="0">
    <w:nsid w:val="6E1601DE"/>
    <w:multiLevelType w:val="hybridMultilevel"/>
    <w:tmpl w:val="B582E9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0F06493"/>
    <w:multiLevelType w:val="hybridMultilevel"/>
    <w:tmpl w:val="48567F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4EC4F6A"/>
    <w:multiLevelType w:val="hybridMultilevel"/>
    <w:tmpl w:val="C382C3B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5" w15:restartNumberingAfterBreak="0">
    <w:nsid w:val="778214CA"/>
    <w:multiLevelType w:val="hybridMultilevel"/>
    <w:tmpl w:val="7CD215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8DC597D"/>
    <w:multiLevelType w:val="hybridMultilevel"/>
    <w:tmpl w:val="BD669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D155997"/>
    <w:multiLevelType w:val="hybridMultilevel"/>
    <w:tmpl w:val="87FEA6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ED46559"/>
    <w:multiLevelType w:val="hybridMultilevel"/>
    <w:tmpl w:val="A8AC3D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42"/>
  </w:num>
  <w:num w:numId="3">
    <w:abstractNumId w:val="30"/>
  </w:num>
  <w:num w:numId="4">
    <w:abstractNumId w:val="21"/>
  </w:num>
  <w:num w:numId="5">
    <w:abstractNumId w:val="39"/>
  </w:num>
  <w:num w:numId="6">
    <w:abstractNumId w:val="36"/>
  </w:num>
  <w:num w:numId="7">
    <w:abstractNumId w:val="56"/>
  </w:num>
  <w:num w:numId="8">
    <w:abstractNumId w:val="13"/>
  </w:num>
  <w:num w:numId="9">
    <w:abstractNumId w:val="41"/>
  </w:num>
  <w:num w:numId="10">
    <w:abstractNumId w:val="19"/>
  </w:num>
  <w:num w:numId="11">
    <w:abstractNumId w:val="50"/>
  </w:num>
  <w:num w:numId="12">
    <w:abstractNumId w:val="49"/>
  </w:num>
  <w:num w:numId="13">
    <w:abstractNumId w:val="17"/>
  </w:num>
  <w:num w:numId="14">
    <w:abstractNumId w:val="54"/>
  </w:num>
  <w:num w:numId="15">
    <w:abstractNumId w:val="47"/>
  </w:num>
  <w:num w:numId="16">
    <w:abstractNumId w:val="20"/>
  </w:num>
  <w:num w:numId="17">
    <w:abstractNumId w:val="32"/>
  </w:num>
  <w:num w:numId="18">
    <w:abstractNumId w:val="26"/>
  </w:num>
  <w:num w:numId="19">
    <w:abstractNumId w:val="65"/>
  </w:num>
  <w:num w:numId="20">
    <w:abstractNumId w:val="46"/>
  </w:num>
  <w:num w:numId="21">
    <w:abstractNumId w:val="62"/>
  </w:num>
  <w:num w:numId="22">
    <w:abstractNumId w:val="31"/>
  </w:num>
  <w:num w:numId="23">
    <w:abstractNumId w:val="67"/>
  </w:num>
  <w:num w:numId="24">
    <w:abstractNumId w:val="15"/>
  </w:num>
  <w:num w:numId="25">
    <w:abstractNumId w:val="28"/>
  </w:num>
  <w:num w:numId="26">
    <w:abstractNumId w:val="18"/>
  </w:num>
  <w:num w:numId="27">
    <w:abstractNumId w:val="48"/>
  </w:num>
  <w:num w:numId="28">
    <w:abstractNumId w:val="51"/>
  </w:num>
  <w:num w:numId="29">
    <w:abstractNumId w:val="59"/>
  </w:num>
  <w:num w:numId="30">
    <w:abstractNumId w:val="53"/>
  </w:num>
  <w:num w:numId="31">
    <w:abstractNumId w:val="10"/>
  </w:num>
  <w:num w:numId="32">
    <w:abstractNumId w:val="10"/>
  </w:num>
  <w:num w:numId="33">
    <w:abstractNumId w:val="4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"/>
  </w:num>
  <w:num w:numId="43">
    <w:abstractNumId w:val="0"/>
  </w:num>
  <w:num w:numId="44">
    <w:abstractNumId w:val="58"/>
  </w:num>
  <w:num w:numId="45">
    <w:abstractNumId w:val="24"/>
  </w:num>
  <w:num w:numId="46">
    <w:abstractNumId w:val="52"/>
  </w:num>
  <w:num w:numId="47">
    <w:abstractNumId w:val="55"/>
  </w:num>
  <w:num w:numId="48">
    <w:abstractNumId w:val="63"/>
  </w:num>
  <w:num w:numId="49">
    <w:abstractNumId w:val="35"/>
  </w:num>
  <w:num w:numId="50">
    <w:abstractNumId w:val="14"/>
  </w:num>
  <w:num w:numId="51">
    <w:abstractNumId w:val="16"/>
  </w:num>
  <w:num w:numId="52">
    <w:abstractNumId w:val="38"/>
  </w:num>
  <w:num w:numId="53">
    <w:abstractNumId w:val="44"/>
  </w:num>
  <w:num w:numId="54">
    <w:abstractNumId w:val="64"/>
  </w:num>
  <w:num w:numId="55">
    <w:abstractNumId w:val="61"/>
  </w:num>
  <w:num w:numId="56">
    <w:abstractNumId w:val="37"/>
  </w:num>
  <w:num w:numId="57">
    <w:abstractNumId w:val="23"/>
  </w:num>
  <w:num w:numId="58">
    <w:abstractNumId w:val="22"/>
  </w:num>
  <w:num w:numId="59">
    <w:abstractNumId w:val="57"/>
  </w:num>
  <w:num w:numId="60">
    <w:abstractNumId w:val="11"/>
  </w:num>
  <w:num w:numId="61">
    <w:abstractNumId w:val="43"/>
  </w:num>
  <w:num w:numId="62">
    <w:abstractNumId w:val="27"/>
  </w:num>
  <w:num w:numId="63">
    <w:abstractNumId w:val="12"/>
  </w:num>
  <w:num w:numId="64">
    <w:abstractNumId w:val="34"/>
  </w:num>
  <w:num w:numId="65">
    <w:abstractNumId w:val="68"/>
  </w:num>
  <w:num w:numId="66">
    <w:abstractNumId w:val="45"/>
  </w:num>
  <w:num w:numId="67">
    <w:abstractNumId w:val="60"/>
  </w:num>
  <w:num w:numId="68">
    <w:abstractNumId w:val="25"/>
  </w:num>
  <w:num w:numId="69">
    <w:abstractNumId w:val="33"/>
  </w:num>
  <w:num w:numId="70">
    <w:abstractNumId w:val="66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112641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D21980"/>
    <w:rsid w:val="00000265"/>
    <w:rsid w:val="000008AA"/>
    <w:rsid w:val="00001A3B"/>
    <w:rsid w:val="00001ED1"/>
    <w:rsid w:val="000033A2"/>
    <w:rsid w:val="00003F20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0F53"/>
    <w:rsid w:val="00011468"/>
    <w:rsid w:val="00011F45"/>
    <w:rsid w:val="000131A3"/>
    <w:rsid w:val="000132BF"/>
    <w:rsid w:val="00013C0A"/>
    <w:rsid w:val="00014008"/>
    <w:rsid w:val="0001404D"/>
    <w:rsid w:val="00014322"/>
    <w:rsid w:val="0001467F"/>
    <w:rsid w:val="000149C3"/>
    <w:rsid w:val="00016EEB"/>
    <w:rsid w:val="00017C44"/>
    <w:rsid w:val="0002090D"/>
    <w:rsid w:val="00020BF2"/>
    <w:rsid w:val="00020CAC"/>
    <w:rsid w:val="0002129F"/>
    <w:rsid w:val="000236B5"/>
    <w:rsid w:val="00025085"/>
    <w:rsid w:val="00026D9B"/>
    <w:rsid w:val="00026E8E"/>
    <w:rsid w:val="000276DA"/>
    <w:rsid w:val="00027BFD"/>
    <w:rsid w:val="0003212C"/>
    <w:rsid w:val="000326CA"/>
    <w:rsid w:val="00032C87"/>
    <w:rsid w:val="00033014"/>
    <w:rsid w:val="00034083"/>
    <w:rsid w:val="00034C79"/>
    <w:rsid w:val="000358C7"/>
    <w:rsid w:val="00035CE8"/>
    <w:rsid w:val="00035D95"/>
    <w:rsid w:val="00036DFB"/>
    <w:rsid w:val="00036E23"/>
    <w:rsid w:val="00037534"/>
    <w:rsid w:val="000375A9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2DCA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AD3"/>
    <w:rsid w:val="00060E3E"/>
    <w:rsid w:val="00061EAF"/>
    <w:rsid w:val="00061FF6"/>
    <w:rsid w:val="000625EB"/>
    <w:rsid w:val="0006339E"/>
    <w:rsid w:val="000638F0"/>
    <w:rsid w:val="0006456E"/>
    <w:rsid w:val="00064806"/>
    <w:rsid w:val="00065443"/>
    <w:rsid w:val="00066567"/>
    <w:rsid w:val="00067033"/>
    <w:rsid w:val="00067268"/>
    <w:rsid w:val="000676E6"/>
    <w:rsid w:val="00070000"/>
    <w:rsid w:val="0007213A"/>
    <w:rsid w:val="00073579"/>
    <w:rsid w:val="000741EF"/>
    <w:rsid w:val="000749C5"/>
    <w:rsid w:val="00074F07"/>
    <w:rsid w:val="0007564C"/>
    <w:rsid w:val="00076426"/>
    <w:rsid w:val="000765B7"/>
    <w:rsid w:val="0007686C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6F4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19B"/>
    <w:rsid w:val="000932ED"/>
    <w:rsid w:val="000955BD"/>
    <w:rsid w:val="00097C02"/>
    <w:rsid w:val="000A0B89"/>
    <w:rsid w:val="000A12ED"/>
    <w:rsid w:val="000A1AC3"/>
    <w:rsid w:val="000A26AE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74E"/>
    <w:rsid w:val="000B58C9"/>
    <w:rsid w:val="000B6C30"/>
    <w:rsid w:val="000B6C74"/>
    <w:rsid w:val="000B70F8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966"/>
    <w:rsid w:val="000C51F1"/>
    <w:rsid w:val="000C6865"/>
    <w:rsid w:val="000C72F3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3E1E"/>
    <w:rsid w:val="000D4A13"/>
    <w:rsid w:val="000D57A2"/>
    <w:rsid w:val="000D5DB2"/>
    <w:rsid w:val="000D673A"/>
    <w:rsid w:val="000D7347"/>
    <w:rsid w:val="000D78AF"/>
    <w:rsid w:val="000D7998"/>
    <w:rsid w:val="000D7DE3"/>
    <w:rsid w:val="000D7F04"/>
    <w:rsid w:val="000E042D"/>
    <w:rsid w:val="000E0FB9"/>
    <w:rsid w:val="000E1147"/>
    <w:rsid w:val="000E203E"/>
    <w:rsid w:val="000E4C48"/>
    <w:rsid w:val="000E4E3C"/>
    <w:rsid w:val="000E55B2"/>
    <w:rsid w:val="000E5E0E"/>
    <w:rsid w:val="000F1FDA"/>
    <w:rsid w:val="000F20A0"/>
    <w:rsid w:val="000F24C7"/>
    <w:rsid w:val="000F2538"/>
    <w:rsid w:val="000F32BB"/>
    <w:rsid w:val="000F32D8"/>
    <w:rsid w:val="000F3B24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2E4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147"/>
    <w:rsid w:val="00115336"/>
    <w:rsid w:val="001156E7"/>
    <w:rsid w:val="00115BCF"/>
    <w:rsid w:val="001179C2"/>
    <w:rsid w:val="00117AEC"/>
    <w:rsid w:val="001207BF"/>
    <w:rsid w:val="00120A79"/>
    <w:rsid w:val="00120C33"/>
    <w:rsid w:val="00120CA2"/>
    <w:rsid w:val="00120EEC"/>
    <w:rsid w:val="00121BE9"/>
    <w:rsid w:val="00121EC5"/>
    <w:rsid w:val="00122FE0"/>
    <w:rsid w:val="00123A8C"/>
    <w:rsid w:val="00124307"/>
    <w:rsid w:val="00124F36"/>
    <w:rsid w:val="001253CC"/>
    <w:rsid w:val="00125EE3"/>
    <w:rsid w:val="001264AC"/>
    <w:rsid w:val="00126E41"/>
    <w:rsid w:val="001271D2"/>
    <w:rsid w:val="001308D3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56A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6355"/>
    <w:rsid w:val="001600B3"/>
    <w:rsid w:val="00160B29"/>
    <w:rsid w:val="001619E4"/>
    <w:rsid w:val="00162701"/>
    <w:rsid w:val="00162DC6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D90"/>
    <w:rsid w:val="001824B2"/>
    <w:rsid w:val="00183046"/>
    <w:rsid w:val="001831FF"/>
    <w:rsid w:val="001838ED"/>
    <w:rsid w:val="001861AB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6D88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0123"/>
    <w:rsid w:val="001B1575"/>
    <w:rsid w:val="001B2667"/>
    <w:rsid w:val="001B2CCF"/>
    <w:rsid w:val="001B30A8"/>
    <w:rsid w:val="001B30D8"/>
    <w:rsid w:val="001B4580"/>
    <w:rsid w:val="001B4A6E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7"/>
    <w:rsid w:val="001C326A"/>
    <w:rsid w:val="001C36B2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11AA"/>
    <w:rsid w:val="001D2337"/>
    <w:rsid w:val="001D2758"/>
    <w:rsid w:val="001D2B6F"/>
    <w:rsid w:val="001D3FF9"/>
    <w:rsid w:val="001D41D6"/>
    <w:rsid w:val="001D47D5"/>
    <w:rsid w:val="001D5475"/>
    <w:rsid w:val="001D5B7A"/>
    <w:rsid w:val="001D7FAF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430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3C5A"/>
    <w:rsid w:val="001F46AA"/>
    <w:rsid w:val="001F6A2E"/>
    <w:rsid w:val="001F7C37"/>
    <w:rsid w:val="001F7D75"/>
    <w:rsid w:val="00200562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17CB4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5144"/>
    <w:rsid w:val="00226311"/>
    <w:rsid w:val="00226D4D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37829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2DC"/>
    <w:rsid w:val="00251618"/>
    <w:rsid w:val="002526D7"/>
    <w:rsid w:val="00252800"/>
    <w:rsid w:val="00252C98"/>
    <w:rsid w:val="0025430D"/>
    <w:rsid w:val="00255E68"/>
    <w:rsid w:val="00256E86"/>
    <w:rsid w:val="00257CF8"/>
    <w:rsid w:val="00260066"/>
    <w:rsid w:val="002601B5"/>
    <w:rsid w:val="0026054D"/>
    <w:rsid w:val="002605C8"/>
    <w:rsid w:val="002611B8"/>
    <w:rsid w:val="00261363"/>
    <w:rsid w:val="00261C3A"/>
    <w:rsid w:val="0026223C"/>
    <w:rsid w:val="0026225B"/>
    <w:rsid w:val="002642F3"/>
    <w:rsid w:val="00265D26"/>
    <w:rsid w:val="00266304"/>
    <w:rsid w:val="00266FB3"/>
    <w:rsid w:val="00270553"/>
    <w:rsid w:val="002705A3"/>
    <w:rsid w:val="00270644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77A64"/>
    <w:rsid w:val="00280401"/>
    <w:rsid w:val="00281080"/>
    <w:rsid w:val="00281094"/>
    <w:rsid w:val="002810CB"/>
    <w:rsid w:val="00281194"/>
    <w:rsid w:val="00281643"/>
    <w:rsid w:val="00281A3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4AE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6A13"/>
    <w:rsid w:val="0029735F"/>
    <w:rsid w:val="00297660"/>
    <w:rsid w:val="002A02BB"/>
    <w:rsid w:val="002A26BE"/>
    <w:rsid w:val="002A27BB"/>
    <w:rsid w:val="002A2ED2"/>
    <w:rsid w:val="002A2EFB"/>
    <w:rsid w:val="002A3384"/>
    <w:rsid w:val="002A3997"/>
    <w:rsid w:val="002A3A25"/>
    <w:rsid w:val="002A3B71"/>
    <w:rsid w:val="002A3D7F"/>
    <w:rsid w:val="002A45FD"/>
    <w:rsid w:val="002A4819"/>
    <w:rsid w:val="002A4A0F"/>
    <w:rsid w:val="002A4A7A"/>
    <w:rsid w:val="002A58B5"/>
    <w:rsid w:val="002A5C04"/>
    <w:rsid w:val="002A656F"/>
    <w:rsid w:val="002A79E5"/>
    <w:rsid w:val="002A7CD5"/>
    <w:rsid w:val="002B0820"/>
    <w:rsid w:val="002B15C9"/>
    <w:rsid w:val="002B1E87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C7AA9"/>
    <w:rsid w:val="002C7D97"/>
    <w:rsid w:val="002D080A"/>
    <w:rsid w:val="002D13B1"/>
    <w:rsid w:val="002D220D"/>
    <w:rsid w:val="002D385D"/>
    <w:rsid w:val="002D4106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2835"/>
    <w:rsid w:val="002E38B5"/>
    <w:rsid w:val="002E3BBD"/>
    <w:rsid w:val="002E3EB2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13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6623"/>
    <w:rsid w:val="00307200"/>
    <w:rsid w:val="00307AEC"/>
    <w:rsid w:val="0031042E"/>
    <w:rsid w:val="00310C00"/>
    <w:rsid w:val="0031259F"/>
    <w:rsid w:val="00313E24"/>
    <w:rsid w:val="00314A0E"/>
    <w:rsid w:val="00314A8A"/>
    <w:rsid w:val="00314DF4"/>
    <w:rsid w:val="00314FF9"/>
    <w:rsid w:val="003154C5"/>
    <w:rsid w:val="00316697"/>
    <w:rsid w:val="00317198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0328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9A1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0CB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85C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09D"/>
    <w:rsid w:val="00366A3D"/>
    <w:rsid w:val="00366A89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6FF1"/>
    <w:rsid w:val="00390979"/>
    <w:rsid w:val="00391816"/>
    <w:rsid w:val="00391DE8"/>
    <w:rsid w:val="00392562"/>
    <w:rsid w:val="0039312B"/>
    <w:rsid w:val="003932E2"/>
    <w:rsid w:val="0039382C"/>
    <w:rsid w:val="003955F4"/>
    <w:rsid w:val="0039574C"/>
    <w:rsid w:val="00395BA3"/>
    <w:rsid w:val="003962D0"/>
    <w:rsid w:val="00397314"/>
    <w:rsid w:val="00397682"/>
    <w:rsid w:val="003978EE"/>
    <w:rsid w:val="00397C24"/>
    <w:rsid w:val="003A0025"/>
    <w:rsid w:val="003A105C"/>
    <w:rsid w:val="003A2143"/>
    <w:rsid w:val="003A29BA"/>
    <w:rsid w:val="003A4128"/>
    <w:rsid w:val="003A5211"/>
    <w:rsid w:val="003A52BE"/>
    <w:rsid w:val="003A60F0"/>
    <w:rsid w:val="003A6AB1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5D0"/>
    <w:rsid w:val="003B6F09"/>
    <w:rsid w:val="003B77FF"/>
    <w:rsid w:val="003C063F"/>
    <w:rsid w:val="003C0691"/>
    <w:rsid w:val="003C0CDC"/>
    <w:rsid w:val="003C1FCE"/>
    <w:rsid w:val="003C25FD"/>
    <w:rsid w:val="003C277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38FA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76A"/>
    <w:rsid w:val="003E4FFB"/>
    <w:rsid w:val="003E59D0"/>
    <w:rsid w:val="003E6416"/>
    <w:rsid w:val="003F12F9"/>
    <w:rsid w:val="003F1C1D"/>
    <w:rsid w:val="003F204C"/>
    <w:rsid w:val="003F24C7"/>
    <w:rsid w:val="003F2984"/>
    <w:rsid w:val="003F33D6"/>
    <w:rsid w:val="003F3AEC"/>
    <w:rsid w:val="003F426C"/>
    <w:rsid w:val="003F437C"/>
    <w:rsid w:val="003F58C5"/>
    <w:rsid w:val="003F5ED6"/>
    <w:rsid w:val="003F7995"/>
    <w:rsid w:val="004008C7"/>
    <w:rsid w:val="004019A6"/>
    <w:rsid w:val="00401BD0"/>
    <w:rsid w:val="0040210F"/>
    <w:rsid w:val="004027C9"/>
    <w:rsid w:val="004029A2"/>
    <w:rsid w:val="004047B9"/>
    <w:rsid w:val="00404CDB"/>
    <w:rsid w:val="00405172"/>
    <w:rsid w:val="0040525D"/>
    <w:rsid w:val="004052C5"/>
    <w:rsid w:val="00406799"/>
    <w:rsid w:val="00407180"/>
    <w:rsid w:val="004077C4"/>
    <w:rsid w:val="0041265F"/>
    <w:rsid w:val="00412774"/>
    <w:rsid w:val="00412B90"/>
    <w:rsid w:val="004139D8"/>
    <w:rsid w:val="00413CD9"/>
    <w:rsid w:val="00414380"/>
    <w:rsid w:val="0041591B"/>
    <w:rsid w:val="00415C29"/>
    <w:rsid w:val="004161AC"/>
    <w:rsid w:val="004161B0"/>
    <w:rsid w:val="004163DD"/>
    <w:rsid w:val="00416731"/>
    <w:rsid w:val="004200D8"/>
    <w:rsid w:val="00421FCB"/>
    <w:rsid w:val="00422D96"/>
    <w:rsid w:val="00422F20"/>
    <w:rsid w:val="00424FD8"/>
    <w:rsid w:val="00425227"/>
    <w:rsid w:val="00427142"/>
    <w:rsid w:val="004273B8"/>
    <w:rsid w:val="0043055A"/>
    <w:rsid w:val="004308B7"/>
    <w:rsid w:val="00431449"/>
    <w:rsid w:val="004317FD"/>
    <w:rsid w:val="004318DF"/>
    <w:rsid w:val="00432997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5B8"/>
    <w:rsid w:val="0045681A"/>
    <w:rsid w:val="00456F69"/>
    <w:rsid w:val="00457CDB"/>
    <w:rsid w:val="0046140A"/>
    <w:rsid w:val="00461B6A"/>
    <w:rsid w:val="00462395"/>
    <w:rsid w:val="00462AB2"/>
    <w:rsid w:val="00463323"/>
    <w:rsid w:val="0046428D"/>
    <w:rsid w:val="00464AC2"/>
    <w:rsid w:val="0046573B"/>
    <w:rsid w:val="004663DB"/>
    <w:rsid w:val="00467F78"/>
    <w:rsid w:val="004707C7"/>
    <w:rsid w:val="00470848"/>
    <w:rsid w:val="00470A3B"/>
    <w:rsid w:val="00470A4D"/>
    <w:rsid w:val="0047130E"/>
    <w:rsid w:val="00471D58"/>
    <w:rsid w:val="00471FFB"/>
    <w:rsid w:val="0047205E"/>
    <w:rsid w:val="00473584"/>
    <w:rsid w:val="00473952"/>
    <w:rsid w:val="00473E6B"/>
    <w:rsid w:val="004745BD"/>
    <w:rsid w:val="00474979"/>
    <w:rsid w:val="0047544B"/>
    <w:rsid w:val="00475A42"/>
    <w:rsid w:val="00476D7F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9708E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105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9F9"/>
    <w:rsid w:val="004B14E6"/>
    <w:rsid w:val="004B270D"/>
    <w:rsid w:val="004B3BDF"/>
    <w:rsid w:val="004B49BD"/>
    <w:rsid w:val="004B4A37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721"/>
    <w:rsid w:val="004C5B8F"/>
    <w:rsid w:val="004C62BC"/>
    <w:rsid w:val="004C748F"/>
    <w:rsid w:val="004C78E2"/>
    <w:rsid w:val="004C7C73"/>
    <w:rsid w:val="004C7C99"/>
    <w:rsid w:val="004C7E56"/>
    <w:rsid w:val="004D016F"/>
    <w:rsid w:val="004D0482"/>
    <w:rsid w:val="004D05A6"/>
    <w:rsid w:val="004D139B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0A5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016C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0963"/>
    <w:rsid w:val="00501490"/>
    <w:rsid w:val="00502156"/>
    <w:rsid w:val="00502302"/>
    <w:rsid w:val="0050252C"/>
    <w:rsid w:val="00502938"/>
    <w:rsid w:val="005036C7"/>
    <w:rsid w:val="00503757"/>
    <w:rsid w:val="005040DF"/>
    <w:rsid w:val="00504887"/>
    <w:rsid w:val="00506326"/>
    <w:rsid w:val="00506644"/>
    <w:rsid w:val="0050777F"/>
    <w:rsid w:val="00507ED1"/>
    <w:rsid w:val="005101D8"/>
    <w:rsid w:val="00510817"/>
    <w:rsid w:val="00510AA0"/>
    <w:rsid w:val="00511346"/>
    <w:rsid w:val="00511373"/>
    <w:rsid w:val="005117DB"/>
    <w:rsid w:val="005122B6"/>
    <w:rsid w:val="00513BDC"/>
    <w:rsid w:val="00513D28"/>
    <w:rsid w:val="00513F80"/>
    <w:rsid w:val="00514105"/>
    <w:rsid w:val="00514301"/>
    <w:rsid w:val="00514A32"/>
    <w:rsid w:val="00514EF1"/>
    <w:rsid w:val="00515070"/>
    <w:rsid w:val="0051657E"/>
    <w:rsid w:val="00516FB7"/>
    <w:rsid w:val="00517F9F"/>
    <w:rsid w:val="00520732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36465"/>
    <w:rsid w:val="00537A41"/>
    <w:rsid w:val="00542512"/>
    <w:rsid w:val="00542789"/>
    <w:rsid w:val="00542C13"/>
    <w:rsid w:val="005434E9"/>
    <w:rsid w:val="0054406D"/>
    <w:rsid w:val="0054416C"/>
    <w:rsid w:val="005441D5"/>
    <w:rsid w:val="005451D3"/>
    <w:rsid w:val="00545CF4"/>
    <w:rsid w:val="00546E1F"/>
    <w:rsid w:val="0054733D"/>
    <w:rsid w:val="00550080"/>
    <w:rsid w:val="00550BA2"/>
    <w:rsid w:val="005512D2"/>
    <w:rsid w:val="00551BB1"/>
    <w:rsid w:val="0055235E"/>
    <w:rsid w:val="00552A6A"/>
    <w:rsid w:val="00552AFD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5CF"/>
    <w:rsid w:val="00583D3F"/>
    <w:rsid w:val="00584D66"/>
    <w:rsid w:val="00584EF4"/>
    <w:rsid w:val="005850B5"/>
    <w:rsid w:val="00590115"/>
    <w:rsid w:val="0059050E"/>
    <w:rsid w:val="005907BC"/>
    <w:rsid w:val="0059094A"/>
    <w:rsid w:val="00590B90"/>
    <w:rsid w:val="00590CA6"/>
    <w:rsid w:val="005912FB"/>
    <w:rsid w:val="00592696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B99"/>
    <w:rsid w:val="005A0F26"/>
    <w:rsid w:val="005A1C6F"/>
    <w:rsid w:val="005A21AC"/>
    <w:rsid w:val="005A334D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1F87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C05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E7C4F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FA0"/>
    <w:rsid w:val="005F6090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6F1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8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1E7"/>
    <w:rsid w:val="0063474E"/>
    <w:rsid w:val="00634A87"/>
    <w:rsid w:val="00634CBD"/>
    <w:rsid w:val="006355FB"/>
    <w:rsid w:val="00636B97"/>
    <w:rsid w:val="00636C7E"/>
    <w:rsid w:val="00636F9D"/>
    <w:rsid w:val="00636FFA"/>
    <w:rsid w:val="006400F3"/>
    <w:rsid w:val="0064043A"/>
    <w:rsid w:val="00640A80"/>
    <w:rsid w:val="00640D52"/>
    <w:rsid w:val="00641269"/>
    <w:rsid w:val="00641BA7"/>
    <w:rsid w:val="00641C3E"/>
    <w:rsid w:val="006427A8"/>
    <w:rsid w:val="0064398A"/>
    <w:rsid w:val="00644449"/>
    <w:rsid w:val="00644964"/>
    <w:rsid w:val="00644C39"/>
    <w:rsid w:val="00647623"/>
    <w:rsid w:val="00650B9A"/>
    <w:rsid w:val="006513F9"/>
    <w:rsid w:val="006513FB"/>
    <w:rsid w:val="0065143F"/>
    <w:rsid w:val="00651519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6B0E"/>
    <w:rsid w:val="0066746B"/>
    <w:rsid w:val="006701B3"/>
    <w:rsid w:val="006702BB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326A"/>
    <w:rsid w:val="00684D62"/>
    <w:rsid w:val="006850EC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B4B"/>
    <w:rsid w:val="00687EE5"/>
    <w:rsid w:val="006904B6"/>
    <w:rsid w:val="00690AF8"/>
    <w:rsid w:val="00692BFE"/>
    <w:rsid w:val="00692F90"/>
    <w:rsid w:val="00692FC4"/>
    <w:rsid w:val="0069432A"/>
    <w:rsid w:val="00694798"/>
    <w:rsid w:val="006947F8"/>
    <w:rsid w:val="006A07ED"/>
    <w:rsid w:val="006A14AC"/>
    <w:rsid w:val="006A2B35"/>
    <w:rsid w:val="006A2D21"/>
    <w:rsid w:val="006A34BF"/>
    <w:rsid w:val="006A3996"/>
    <w:rsid w:val="006A3B43"/>
    <w:rsid w:val="006A4108"/>
    <w:rsid w:val="006A4249"/>
    <w:rsid w:val="006A4475"/>
    <w:rsid w:val="006A5032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0F28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DA9"/>
    <w:rsid w:val="006B7F7C"/>
    <w:rsid w:val="006C03D8"/>
    <w:rsid w:val="006C0EB1"/>
    <w:rsid w:val="006C1258"/>
    <w:rsid w:val="006C155D"/>
    <w:rsid w:val="006C15C2"/>
    <w:rsid w:val="006C171B"/>
    <w:rsid w:val="006C22F3"/>
    <w:rsid w:val="006C2CBB"/>
    <w:rsid w:val="006C2F73"/>
    <w:rsid w:val="006C3210"/>
    <w:rsid w:val="006C3813"/>
    <w:rsid w:val="006C43B9"/>
    <w:rsid w:val="006C4F2A"/>
    <w:rsid w:val="006C6077"/>
    <w:rsid w:val="006D0343"/>
    <w:rsid w:val="006D0D00"/>
    <w:rsid w:val="006D1408"/>
    <w:rsid w:val="006D170C"/>
    <w:rsid w:val="006D1CF7"/>
    <w:rsid w:val="006D3380"/>
    <w:rsid w:val="006D3497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B21"/>
    <w:rsid w:val="006F5C7F"/>
    <w:rsid w:val="006F6D17"/>
    <w:rsid w:val="006F708E"/>
    <w:rsid w:val="006F7573"/>
    <w:rsid w:val="006F785A"/>
    <w:rsid w:val="007001B1"/>
    <w:rsid w:val="007004C3"/>
    <w:rsid w:val="0070142C"/>
    <w:rsid w:val="00701BF4"/>
    <w:rsid w:val="00701CBA"/>
    <w:rsid w:val="00701E8F"/>
    <w:rsid w:val="007028D3"/>
    <w:rsid w:val="00702EAB"/>
    <w:rsid w:val="007031D1"/>
    <w:rsid w:val="00703466"/>
    <w:rsid w:val="00703533"/>
    <w:rsid w:val="00704CE2"/>
    <w:rsid w:val="00705A02"/>
    <w:rsid w:val="00711A25"/>
    <w:rsid w:val="00712417"/>
    <w:rsid w:val="007126B8"/>
    <w:rsid w:val="00712830"/>
    <w:rsid w:val="00712AD6"/>
    <w:rsid w:val="00713885"/>
    <w:rsid w:val="00713B9C"/>
    <w:rsid w:val="007141F0"/>
    <w:rsid w:val="007147F3"/>
    <w:rsid w:val="00714AF3"/>
    <w:rsid w:val="00715DD6"/>
    <w:rsid w:val="007162A8"/>
    <w:rsid w:val="007166C1"/>
    <w:rsid w:val="00716B39"/>
    <w:rsid w:val="00716B8A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22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D4A"/>
    <w:rsid w:val="0073719B"/>
    <w:rsid w:val="00737409"/>
    <w:rsid w:val="00737802"/>
    <w:rsid w:val="00737E07"/>
    <w:rsid w:val="00740C6C"/>
    <w:rsid w:val="007413E6"/>
    <w:rsid w:val="007415E6"/>
    <w:rsid w:val="00741E92"/>
    <w:rsid w:val="0074344B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032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312F"/>
    <w:rsid w:val="00754389"/>
    <w:rsid w:val="00754A62"/>
    <w:rsid w:val="00755DA7"/>
    <w:rsid w:val="00755FE4"/>
    <w:rsid w:val="0075623E"/>
    <w:rsid w:val="007563AD"/>
    <w:rsid w:val="00757065"/>
    <w:rsid w:val="007603D9"/>
    <w:rsid w:val="00761AE0"/>
    <w:rsid w:val="00761FAD"/>
    <w:rsid w:val="00763076"/>
    <w:rsid w:val="00763B69"/>
    <w:rsid w:val="007645DD"/>
    <w:rsid w:val="00764FE7"/>
    <w:rsid w:val="00765D11"/>
    <w:rsid w:val="00766A72"/>
    <w:rsid w:val="00766E0A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3FE7"/>
    <w:rsid w:val="00774412"/>
    <w:rsid w:val="00774C5B"/>
    <w:rsid w:val="0077637A"/>
    <w:rsid w:val="00776E94"/>
    <w:rsid w:val="00777314"/>
    <w:rsid w:val="007778FA"/>
    <w:rsid w:val="00780CCC"/>
    <w:rsid w:val="00780E50"/>
    <w:rsid w:val="00781ED3"/>
    <w:rsid w:val="00782394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4F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2AF7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0ADA"/>
    <w:rsid w:val="007C2078"/>
    <w:rsid w:val="007C3343"/>
    <w:rsid w:val="007C3488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0D1B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9B9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781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8B7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2A8"/>
    <w:rsid w:val="00824443"/>
    <w:rsid w:val="00824BF6"/>
    <w:rsid w:val="00825046"/>
    <w:rsid w:val="00825C70"/>
    <w:rsid w:val="00825FEA"/>
    <w:rsid w:val="008265B9"/>
    <w:rsid w:val="00826652"/>
    <w:rsid w:val="0082788A"/>
    <w:rsid w:val="00827FCE"/>
    <w:rsid w:val="00831536"/>
    <w:rsid w:val="008318FE"/>
    <w:rsid w:val="00831900"/>
    <w:rsid w:val="00832A87"/>
    <w:rsid w:val="00832BDA"/>
    <w:rsid w:val="00832DA2"/>
    <w:rsid w:val="008354D5"/>
    <w:rsid w:val="008357FD"/>
    <w:rsid w:val="00835C85"/>
    <w:rsid w:val="00835FBA"/>
    <w:rsid w:val="00836145"/>
    <w:rsid w:val="00836DF0"/>
    <w:rsid w:val="00836F39"/>
    <w:rsid w:val="00837266"/>
    <w:rsid w:val="00841959"/>
    <w:rsid w:val="008436E7"/>
    <w:rsid w:val="00843DA2"/>
    <w:rsid w:val="00844AA2"/>
    <w:rsid w:val="00845109"/>
    <w:rsid w:val="00845D8F"/>
    <w:rsid w:val="0084628A"/>
    <w:rsid w:val="008469B8"/>
    <w:rsid w:val="00846E78"/>
    <w:rsid w:val="00847B14"/>
    <w:rsid w:val="00850665"/>
    <w:rsid w:val="00850BDA"/>
    <w:rsid w:val="00852DCF"/>
    <w:rsid w:val="00852E7F"/>
    <w:rsid w:val="00853D8F"/>
    <w:rsid w:val="00853F5C"/>
    <w:rsid w:val="0085424B"/>
    <w:rsid w:val="00854AF4"/>
    <w:rsid w:val="00854D4A"/>
    <w:rsid w:val="0085518D"/>
    <w:rsid w:val="00855C02"/>
    <w:rsid w:val="0085644E"/>
    <w:rsid w:val="00856F7A"/>
    <w:rsid w:val="00857436"/>
    <w:rsid w:val="0085761A"/>
    <w:rsid w:val="00857E74"/>
    <w:rsid w:val="0086026B"/>
    <w:rsid w:val="008603EA"/>
    <w:rsid w:val="00861888"/>
    <w:rsid w:val="008618FC"/>
    <w:rsid w:val="00862855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4ECC"/>
    <w:rsid w:val="00875741"/>
    <w:rsid w:val="0087637B"/>
    <w:rsid w:val="00877A40"/>
    <w:rsid w:val="008806D0"/>
    <w:rsid w:val="00880CC7"/>
    <w:rsid w:val="00881298"/>
    <w:rsid w:val="008813D6"/>
    <w:rsid w:val="00881C0B"/>
    <w:rsid w:val="00881EE6"/>
    <w:rsid w:val="008824CF"/>
    <w:rsid w:val="00882603"/>
    <w:rsid w:val="0088278B"/>
    <w:rsid w:val="008827EC"/>
    <w:rsid w:val="00883B42"/>
    <w:rsid w:val="0088421A"/>
    <w:rsid w:val="00884790"/>
    <w:rsid w:val="00884888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6D1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1AF"/>
    <w:rsid w:val="008A17E1"/>
    <w:rsid w:val="008A210E"/>
    <w:rsid w:val="008A2E80"/>
    <w:rsid w:val="008A2EEF"/>
    <w:rsid w:val="008A4FAA"/>
    <w:rsid w:val="008A5303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28CE"/>
    <w:rsid w:val="008B32F5"/>
    <w:rsid w:val="008B3A24"/>
    <w:rsid w:val="008B4330"/>
    <w:rsid w:val="008B5448"/>
    <w:rsid w:val="008B5EF8"/>
    <w:rsid w:val="008B71B3"/>
    <w:rsid w:val="008B7510"/>
    <w:rsid w:val="008B7BF2"/>
    <w:rsid w:val="008C02FD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696"/>
    <w:rsid w:val="008D0770"/>
    <w:rsid w:val="008D0EFF"/>
    <w:rsid w:val="008D1109"/>
    <w:rsid w:val="008D134A"/>
    <w:rsid w:val="008D282D"/>
    <w:rsid w:val="008D2E51"/>
    <w:rsid w:val="008D3FF3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2C6"/>
    <w:rsid w:val="008E5304"/>
    <w:rsid w:val="008E5A05"/>
    <w:rsid w:val="008E5CF3"/>
    <w:rsid w:val="008E77E2"/>
    <w:rsid w:val="008F0115"/>
    <w:rsid w:val="008F0F52"/>
    <w:rsid w:val="008F19A9"/>
    <w:rsid w:val="008F19AC"/>
    <w:rsid w:val="008F21F0"/>
    <w:rsid w:val="008F2A2C"/>
    <w:rsid w:val="008F2C27"/>
    <w:rsid w:val="008F4165"/>
    <w:rsid w:val="008F4D67"/>
    <w:rsid w:val="008F5CCA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757"/>
    <w:rsid w:val="00906890"/>
    <w:rsid w:val="00906FF7"/>
    <w:rsid w:val="00907324"/>
    <w:rsid w:val="00907AE0"/>
    <w:rsid w:val="00910950"/>
    <w:rsid w:val="00910BC1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68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BD5"/>
    <w:rsid w:val="0093070E"/>
    <w:rsid w:val="009311FC"/>
    <w:rsid w:val="009319DD"/>
    <w:rsid w:val="00931B29"/>
    <w:rsid w:val="00931CB8"/>
    <w:rsid w:val="00932141"/>
    <w:rsid w:val="009323C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4C1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6E61"/>
    <w:rsid w:val="009573E1"/>
    <w:rsid w:val="00957E2C"/>
    <w:rsid w:val="0096131E"/>
    <w:rsid w:val="00962E17"/>
    <w:rsid w:val="009632BD"/>
    <w:rsid w:val="009632DE"/>
    <w:rsid w:val="00964834"/>
    <w:rsid w:val="009648DF"/>
    <w:rsid w:val="009655C6"/>
    <w:rsid w:val="00965E08"/>
    <w:rsid w:val="009664F8"/>
    <w:rsid w:val="00967B6F"/>
    <w:rsid w:val="00970061"/>
    <w:rsid w:val="00970AB5"/>
    <w:rsid w:val="00970DA5"/>
    <w:rsid w:val="0097127B"/>
    <w:rsid w:val="00971900"/>
    <w:rsid w:val="00971FDB"/>
    <w:rsid w:val="0097266C"/>
    <w:rsid w:val="00974BE4"/>
    <w:rsid w:val="00974C57"/>
    <w:rsid w:val="0097523B"/>
    <w:rsid w:val="00976097"/>
    <w:rsid w:val="00976F33"/>
    <w:rsid w:val="00977B33"/>
    <w:rsid w:val="0098003A"/>
    <w:rsid w:val="00980F0D"/>
    <w:rsid w:val="009818C7"/>
    <w:rsid w:val="00981C91"/>
    <w:rsid w:val="00981EFC"/>
    <w:rsid w:val="009823EA"/>
    <w:rsid w:val="009829E4"/>
    <w:rsid w:val="00983157"/>
    <w:rsid w:val="00983C36"/>
    <w:rsid w:val="009840CD"/>
    <w:rsid w:val="009843B4"/>
    <w:rsid w:val="009847E9"/>
    <w:rsid w:val="009870D3"/>
    <w:rsid w:val="009873D1"/>
    <w:rsid w:val="00990310"/>
    <w:rsid w:val="00990AA1"/>
    <w:rsid w:val="009912E3"/>
    <w:rsid w:val="0099131F"/>
    <w:rsid w:val="00991F0A"/>
    <w:rsid w:val="009947BE"/>
    <w:rsid w:val="00995ED0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53EA"/>
    <w:rsid w:val="009A5F8E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888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32C"/>
    <w:rsid w:val="009C3338"/>
    <w:rsid w:val="009C363B"/>
    <w:rsid w:val="009C4106"/>
    <w:rsid w:val="009C5D0B"/>
    <w:rsid w:val="009C60B0"/>
    <w:rsid w:val="009C6CC7"/>
    <w:rsid w:val="009C775F"/>
    <w:rsid w:val="009D031E"/>
    <w:rsid w:val="009D384B"/>
    <w:rsid w:val="009D5D3D"/>
    <w:rsid w:val="009D5D9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664"/>
    <w:rsid w:val="009F4B56"/>
    <w:rsid w:val="009F4E5B"/>
    <w:rsid w:val="009F6265"/>
    <w:rsid w:val="009F7C3B"/>
    <w:rsid w:val="009F7FF9"/>
    <w:rsid w:val="00A00513"/>
    <w:rsid w:val="00A0258A"/>
    <w:rsid w:val="00A031F9"/>
    <w:rsid w:val="00A04142"/>
    <w:rsid w:val="00A04529"/>
    <w:rsid w:val="00A047CD"/>
    <w:rsid w:val="00A04DD4"/>
    <w:rsid w:val="00A05276"/>
    <w:rsid w:val="00A057E6"/>
    <w:rsid w:val="00A06064"/>
    <w:rsid w:val="00A062C8"/>
    <w:rsid w:val="00A063CF"/>
    <w:rsid w:val="00A07F0A"/>
    <w:rsid w:val="00A10816"/>
    <w:rsid w:val="00A10EB2"/>
    <w:rsid w:val="00A10EB3"/>
    <w:rsid w:val="00A1210C"/>
    <w:rsid w:val="00A123AE"/>
    <w:rsid w:val="00A12731"/>
    <w:rsid w:val="00A13482"/>
    <w:rsid w:val="00A1457C"/>
    <w:rsid w:val="00A145F2"/>
    <w:rsid w:val="00A1485A"/>
    <w:rsid w:val="00A15079"/>
    <w:rsid w:val="00A15641"/>
    <w:rsid w:val="00A15AAB"/>
    <w:rsid w:val="00A17A35"/>
    <w:rsid w:val="00A2185F"/>
    <w:rsid w:val="00A22B16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7628"/>
    <w:rsid w:val="00A30010"/>
    <w:rsid w:val="00A30025"/>
    <w:rsid w:val="00A301B3"/>
    <w:rsid w:val="00A30E11"/>
    <w:rsid w:val="00A31074"/>
    <w:rsid w:val="00A33000"/>
    <w:rsid w:val="00A33062"/>
    <w:rsid w:val="00A33D08"/>
    <w:rsid w:val="00A342E8"/>
    <w:rsid w:val="00A343EE"/>
    <w:rsid w:val="00A34E80"/>
    <w:rsid w:val="00A35794"/>
    <w:rsid w:val="00A36E19"/>
    <w:rsid w:val="00A402C5"/>
    <w:rsid w:val="00A4078D"/>
    <w:rsid w:val="00A4088C"/>
    <w:rsid w:val="00A4152F"/>
    <w:rsid w:val="00A42B60"/>
    <w:rsid w:val="00A43AE7"/>
    <w:rsid w:val="00A43CEF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630C"/>
    <w:rsid w:val="00A575D6"/>
    <w:rsid w:val="00A57C23"/>
    <w:rsid w:val="00A57F4A"/>
    <w:rsid w:val="00A612A7"/>
    <w:rsid w:val="00A61730"/>
    <w:rsid w:val="00A617B5"/>
    <w:rsid w:val="00A62558"/>
    <w:rsid w:val="00A62882"/>
    <w:rsid w:val="00A62A94"/>
    <w:rsid w:val="00A645AF"/>
    <w:rsid w:val="00A646E2"/>
    <w:rsid w:val="00A663BA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8C3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852"/>
    <w:rsid w:val="00A85973"/>
    <w:rsid w:val="00A85C74"/>
    <w:rsid w:val="00A85CA2"/>
    <w:rsid w:val="00A85CB0"/>
    <w:rsid w:val="00A85E5E"/>
    <w:rsid w:val="00A8686B"/>
    <w:rsid w:val="00A8700A"/>
    <w:rsid w:val="00A8707E"/>
    <w:rsid w:val="00A87155"/>
    <w:rsid w:val="00A872ED"/>
    <w:rsid w:val="00A90E03"/>
    <w:rsid w:val="00A922A6"/>
    <w:rsid w:val="00A9232D"/>
    <w:rsid w:val="00A92415"/>
    <w:rsid w:val="00A925AA"/>
    <w:rsid w:val="00A93A15"/>
    <w:rsid w:val="00A9449E"/>
    <w:rsid w:val="00A957A0"/>
    <w:rsid w:val="00A95CC0"/>
    <w:rsid w:val="00A95E51"/>
    <w:rsid w:val="00A95E9D"/>
    <w:rsid w:val="00A9604D"/>
    <w:rsid w:val="00A967BC"/>
    <w:rsid w:val="00A96E74"/>
    <w:rsid w:val="00A97979"/>
    <w:rsid w:val="00A97B9B"/>
    <w:rsid w:val="00AA046E"/>
    <w:rsid w:val="00AA09F2"/>
    <w:rsid w:val="00AA0A0E"/>
    <w:rsid w:val="00AA1E84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516"/>
    <w:rsid w:val="00AB085B"/>
    <w:rsid w:val="00AB0DF1"/>
    <w:rsid w:val="00AB1AB8"/>
    <w:rsid w:val="00AB2E57"/>
    <w:rsid w:val="00AB44CE"/>
    <w:rsid w:val="00AB50B2"/>
    <w:rsid w:val="00AB522D"/>
    <w:rsid w:val="00AB7182"/>
    <w:rsid w:val="00AC0315"/>
    <w:rsid w:val="00AC07F2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3BB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98D"/>
    <w:rsid w:val="00AD2EFB"/>
    <w:rsid w:val="00AD3642"/>
    <w:rsid w:val="00AD383A"/>
    <w:rsid w:val="00AD3B58"/>
    <w:rsid w:val="00AD3B62"/>
    <w:rsid w:val="00AD4D65"/>
    <w:rsid w:val="00AD5A64"/>
    <w:rsid w:val="00AD6448"/>
    <w:rsid w:val="00AD6E3F"/>
    <w:rsid w:val="00AE008F"/>
    <w:rsid w:val="00AE0555"/>
    <w:rsid w:val="00AE0630"/>
    <w:rsid w:val="00AE0FDC"/>
    <w:rsid w:val="00AE1A39"/>
    <w:rsid w:val="00AE2017"/>
    <w:rsid w:val="00AE2123"/>
    <w:rsid w:val="00AE2FF6"/>
    <w:rsid w:val="00AE3F14"/>
    <w:rsid w:val="00AE4031"/>
    <w:rsid w:val="00AE4323"/>
    <w:rsid w:val="00AE572F"/>
    <w:rsid w:val="00AE5BB3"/>
    <w:rsid w:val="00AE6421"/>
    <w:rsid w:val="00AE6A2E"/>
    <w:rsid w:val="00AE6C21"/>
    <w:rsid w:val="00AE71A7"/>
    <w:rsid w:val="00AE737C"/>
    <w:rsid w:val="00AE7C3E"/>
    <w:rsid w:val="00AE7D44"/>
    <w:rsid w:val="00AF236B"/>
    <w:rsid w:val="00AF298F"/>
    <w:rsid w:val="00AF35B2"/>
    <w:rsid w:val="00AF4CF0"/>
    <w:rsid w:val="00AF65E8"/>
    <w:rsid w:val="00AF6844"/>
    <w:rsid w:val="00AF70DE"/>
    <w:rsid w:val="00AF744A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8FC"/>
    <w:rsid w:val="00B15539"/>
    <w:rsid w:val="00B16200"/>
    <w:rsid w:val="00B16294"/>
    <w:rsid w:val="00B17021"/>
    <w:rsid w:val="00B17218"/>
    <w:rsid w:val="00B17F3F"/>
    <w:rsid w:val="00B20619"/>
    <w:rsid w:val="00B20D5A"/>
    <w:rsid w:val="00B216B9"/>
    <w:rsid w:val="00B22F30"/>
    <w:rsid w:val="00B23321"/>
    <w:rsid w:val="00B23DEB"/>
    <w:rsid w:val="00B247D7"/>
    <w:rsid w:val="00B24B9D"/>
    <w:rsid w:val="00B25F49"/>
    <w:rsid w:val="00B25FC5"/>
    <w:rsid w:val="00B26876"/>
    <w:rsid w:val="00B26941"/>
    <w:rsid w:val="00B27040"/>
    <w:rsid w:val="00B271F2"/>
    <w:rsid w:val="00B30DAC"/>
    <w:rsid w:val="00B316EE"/>
    <w:rsid w:val="00B3188E"/>
    <w:rsid w:val="00B31B59"/>
    <w:rsid w:val="00B3234D"/>
    <w:rsid w:val="00B3258F"/>
    <w:rsid w:val="00B3292E"/>
    <w:rsid w:val="00B32941"/>
    <w:rsid w:val="00B33343"/>
    <w:rsid w:val="00B340CE"/>
    <w:rsid w:val="00B341F0"/>
    <w:rsid w:val="00B34CBE"/>
    <w:rsid w:val="00B3500B"/>
    <w:rsid w:val="00B356FD"/>
    <w:rsid w:val="00B36888"/>
    <w:rsid w:val="00B3786C"/>
    <w:rsid w:val="00B405F7"/>
    <w:rsid w:val="00B406B8"/>
    <w:rsid w:val="00B4161D"/>
    <w:rsid w:val="00B42304"/>
    <w:rsid w:val="00B42E03"/>
    <w:rsid w:val="00B43697"/>
    <w:rsid w:val="00B439FF"/>
    <w:rsid w:val="00B4420A"/>
    <w:rsid w:val="00B450C5"/>
    <w:rsid w:val="00B463A7"/>
    <w:rsid w:val="00B46E1F"/>
    <w:rsid w:val="00B46E2A"/>
    <w:rsid w:val="00B47517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57E13"/>
    <w:rsid w:val="00B609E5"/>
    <w:rsid w:val="00B60B5F"/>
    <w:rsid w:val="00B60B81"/>
    <w:rsid w:val="00B60D58"/>
    <w:rsid w:val="00B6107C"/>
    <w:rsid w:val="00B61F0D"/>
    <w:rsid w:val="00B62904"/>
    <w:rsid w:val="00B62A2A"/>
    <w:rsid w:val="00B6339B"/>
    <w:rsid w:val="00B63AAD"/>
    <w:rsid w:val="00B64927"/>
    <w:rsid w:val="00B65201"/>
    <w:rsid w:val="00B6717C"/>
    <w:rsid w:val="00B67CBD"/>
    <w:rsid w:val="00B67E4E"/>
    <w:rsid w:val="00B702D4"/>
    <w:rsid w:val="00B7133C"/>
    <w:rsid w:val="00B7137C"/>
    <w:rsid w:val="00B71692"/>
    <w:rsid w:val="00B71791"/>
    <w:rsid w:val="00B71B6A"/>
    <w:rsid w:val="00B723E1"/>
    <w:rsid w:val="00B723E2"/>
    <w:rsid w:val="00B726C8"/>
    <w:rsid w:val="00B72AE0"/>
    <w:rsid w:val="00B738C5"/>
    <w:rsid w:val="00B7390A"/>
    <w:rsid w:val="00B73A87"/>
    <w:rsid w:val="00B73B87"/>
    <w:rsid w:val="00B74192"/>
    <w:rsid w:val="00B7474A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7FF"/>
    <w:rsid w:val="00B939C1"/>
    <w:rsid w:val="00B93A1B"/>
    <w:rsid w:val="00B948BC"/>
    <w:rsid w:val="00B9514E"/>
    <w:rsid w:val="00B957C3"/>
    <w:rsid w:val="00B95C27"/>
    <w:rsid w:val="00B96B22"/>
    <w:rsid w:val="00B973F2"/>
    <w:rsid w:val="00B97CC6"/>
    <w:rsid w:val="00B97E09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172"/>
    <w:rsid w:val="00BB2CBA"/>
    <w:rsid w:val="00BB45D0"/>
    <w:rsid w:val="00BB5B75"/>
    <w:rsid w:val="00BB6196"/>
    <w:rsid w:val="00BB648F"/>
    <w:rsid w:val="00BB698C"/>
    <w:rsid w:val="00BB6BAD"/>
    <w:rsid w:val="00BB77F6"/>
    <w:rsid w:val="00BC0A52"/>
    <w:rsid w:val="00BC0C36"/>
    <w:rsid w:val="00BC3880"/>
    <w:rsid w:val="00BC3982"/>
    <w:rsid w:val="00BC416D"/>
    <w:rsid w:val="00BC51E1"/>
    <w:rsid w:val="00BC51E2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D7D37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D6F"/>
    <w:rsid w:val="00BE7FFC"/>
    <w:rsid w:val="00BF14E4"/>
    <w:rsid w:val="00BF1FB1"/>
    <w:rsid w:val="00BF3208"/>
    <w:rsid w:val="00BF44A8"/>
    <w:rsid w:val="00BF49B3"/>
    <w:rsid w:val="00BF4C02"/>
    <w:rsid w:val="00BF4DEB"/>
    <w:rsid w:val="00BF60AC"/>
    <w:rsid w:val="00BF6450"/>
    <w:rsid w:val="00BF6C84"/>
    <w:rsid w:val="00BF747B"/>
    <w:rsid w:val="00BF74D2"/>
    <w:rsid w:val="00BF7595"/>
    <w:rsid w:val="00BF7AAB"/>
    <w:rsid w:val="00C00AE6"/>
    <w:rsid w:val="00C00F51"/>
    <w:rsid w:val="00C0124E"/>
    <w:rsid w:val="00C01C6C"/>
    <w:rsid w:val="00C022B6"/>
    <w:rsid w:val="00C022E1"/>
    <w:rsid w:val="00C034E0"/>
    <w:rsid w:val="00C03FC1"/>
    <w:rsid w:val="00C045E6"/>
    <w:rsid w:val="00C04A70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1856"/>
    <w:rsid w:val="00C122C9"/>
    <w:rsid w:val="00C1248F"/>
    <w:rsid w:val="00C12C01"/>
    <w:rsid w:val="00C14B83"/>
    <w:rsid w:val="00C14E56"/>
    <w:rsid w:val="00C157B9"/>
    <w:rsid w:val="00C16548"/>
    <w:rsid w:val="00C201D9"/>
    <w:rsid w:val="00C20DFF"/>
    <w:rsid w:val="00C20E99"/>
    <w:rsid w:val="00C20EFA"/>
    <w:rsid w:val="00C21068"/>
    <w:rsid w:val="00C21AB0"/>
    <w:rsid w:val="00C2280C"/>
    <w:rsid w:val="00C2290A"/>
    <w:rsid w:val="00C23C12"/>
    <w:rsid w:val="00C23FFB"/>
    <w:rsid w:val="00C24966"/>
    <w:rsid w:val="00C24BD2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1E8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7C9"/>
    <w:rsid w:val="00C55894"/>
    <w:rsid w:val="00C560FE"/>
    <w:rsid w:val="00C567AC"/>
    <w:rsid w:val="00C56890"/>
    <w:rsid w:val="00C57D1B"/>
    <w:rsid w:val="00C60BBC"/>
    <w:rsid w:val="00C60E0F"/>
    <w:rsid w:val="00C61160"/>
    <w:rsid w:val="00C61BE3"/>
    <w:rsid w:val="00C62263"/>
    <w:rsid w:val="00C62FD1"/>
    <w:rsid w:val="00C64F8F"/>
    <w:rsid w:val="00C65783"/>
    <w:rsid w:val="00C65AF5"/>
    <w:rsid w:val="00C65B7F"/>
    <w:rsid w:val="00C66382"/>
    <w:rsid w:val="00C66695"/>
    <w:rsid w:val="00C673FC"/>
    <w:rsid w:val="00C67EC1"/>
    <w:rsid w:val="00C70099"/>
    <w:rsid w:val="00C706A1"/>
    <w:rsid w:val="00C70934"/>
    <w:rsid w:val="00C70B18"/>
    <w:rsid w:val="00C70E6A"/>
    <w:rsid w:val="00C71429"/>
    <w:rsid w:val="00C71CA0"/>
    <w:rsid w:val="00C71FD0"/>
    <w:rsid w:val="00C726DE"/>
    <w:rsid w:val="00C72E3A"/>
    <w:rsid w:val="00C735B4"/>
    <w:rsid w:val="00C74125"/>
    <w:rsid w:val="00C759B3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5E3"/>
    <w:rsid w:val="00C93D40"/>
    <w:rsid w:val="00C94F8F"/>
    <w:rsid w:val="00C9543C"/>
    <w:rsid w:val="00C96642"/>
    <w:rsid w:val="00C973C5"/>
    <w:rsid w:val="00CA093D"/>
    <w:rsid w:val="00CA0D1E"/>
    <w:rsid w:val="00CA1E76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4FDB"/>
    <w:rsid w:val="00CB5C2F"/>
    <w:rsid w:val="00CB6354"/>
    <w:rsid w:val="00CB684C"/>
    <w:rsid w:val="00CB6924"/>
    <w:rsid w:val="00CB6DD2"/>
    <w:rsid w:val="00CB6EF1"/>
    <w:rsid w:val="00CB76E4"/>
    <w:rsid w:val="00CB7D2F"/>
    <w:rsid w:val="00CC0618"/>
    <w:rsid w:val="00CC126C"/>
    <w:rsid w:val="00CC248A"/>
    <w:rsid w:val="00CC3AD4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04B"/>
    <w:rsid w:val="00CD4480"/>
    <w:rsid w:val="00CD4A17"/>
    <w:rsid w:val="00CD5870"/>
    <w:rsid w:val="00CD5A93"/>
    <w:rsid w:val="00CD5C6E"/>
    <w:rsid w:val="00CD6096"/>
    <w:rsid w:val="00CD72BE"/>
    <w:rsid w:val="00CE065D"/>
    <w:rsid w:val="00CE0786"/>
    <w:rsid w:val="00CE17D4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4FAF"/>
    <w:rsid w:val="00CE500C"/>
    <w:rsid w:val="00CE5F1A"/>
    <w:rsid w:val="00CE7081"/>
    <w:rsid w:val="00CF0329"/>
    <w:rsid w:val="00CF0653"/>
    <w:rsid w:val="00CF0788"/>
    <w:rsid w:val="00CF1B91"/>
    <w:rsid w:val="00CF204D"/>
    <w:rsid w:val="00CF259A"/>
    <w:rsid w:val="00CF27F5"/>
    <w:rsid w:val="00CF2845"/>
    <w:rsid w:val="00CF30A6"/>
    <w:rsid w:val="00CF3AE5"/>
    <w:rsid w:val="00CF3CEE"/>
    <w:rsid w:val="00CF4E8B"/>
    <w:rsid w:val="00CF54B4"/>
    <w:rsid w:val="00CF666A"/>
    <w:rsid w:val="00CF6A0B"/>
    <w:rsid w:val="00CF6BDA"/>
    <w:rsid w:val="00CF78FD"/>
    <w:rsid w:val="00CF7BBA"/>
    <w:rsid w:val="00CF7E0E"/>
    <w:rsid w:val="00D00823"/>
    <w:rsid w:val="00D0092D"/>
    <w:rsid w:val="00D01D6C"/>
    <w:rsid w:val="00D02288"/>
    <w:rsid w:val="00D02881"/>
    <w:rsid w:val="00D02D35"/>
    <w:rsid w:val="00D02EAE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3AA"/>
    <w:rsid w:val="00D11D5E"/>
    <w:rsid w:val="00D1201A"/>
    <w:rsid w:val="00D136C9"/>
    <w:rsid w:val="00D140AD"/>
    <w:rsid w:val="00D150F7"/>
    <w:rsid w:val="00D15562"/>
    <w:rsid w:val="00D16576"/>
    <w:rsid w:val="00D1670F"/>
    <w:rsid w:val="00D179E8"/>
    <w:rsid w:val="00D20DFF"/>
    <w:rsid w:val="00D20FB6"/>
    <w:rsid w:val="00D21127"/>
    <w:rsid w:val="00D21980"/>
    <w:rsid w:val="00D221E1"/>
    <w:rsid w:val="00D223F5"/>
    <w:rsid w:val="00D233BC"/>
    <w:rsid w:val="00D2465C"/>
    <w:rsid w:val="00D24F67"/>
    <w:rsid w:val="00D25286"/>
    <w:rsid w:val="00D25A24"/>
    <w:rsid w:val="00D25C78"/>
    <w:rsid w:val="00D25E9E"/>
    <w:rsid w:val="00D26167"/>
    <w:rsid w:val="00D26653"/>
    <w:rsid w:val="00D26C80"/>
    <w:rsid w:val="00D2757D"/>
    <w:rsid w:val="00D2782C"/>
    <w:rsid w:val="00D3321D"/>
    <w:rsid w:val="00D33B44"/>
    <w:rsid w:val="00D34A2A"/>
    <w:rsid w:val="00D34DED"/>
    <w:rsid w:val="00D35314"/>
    <w:rsid w:val="00D35CE1"/>
    <w:rsid w:val="00D36B67"/>
    <w:rsid w:val="00D36E6E"/>
    <w:rsid w:val="00D375A6"/>
    <w:rsid w:val="00D377D8"/>
    <w:rsid w:val="00D40B23"/>
    <w:rsid w:val="00D40E35"/>
    <w:rsid w:val="00D4100D"/>
    <w:rsid w:val="00D414F3"/>
    <w:rsid w:val="00D41CC9"/>
    <w:rsid w:val="00D421B0"/>
    <w:rsid w:val="00D46415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4B2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694"/>
    <w:rsid w:val="00D65B87"/>
    <w:rsid w:val="00D65DD5"/>
    <w:rsid w:val="00D65DE8"/>
    <w:rsid w:val="00D7059F"/>
    <w:rsid w:val="00D70C69"/>
    <w:rsid w:val="00D712F2"/>
    <w:rsid w:val="00D71C9A"/>
    <w:rsid w:val="00D720A3"/>
    <w:rsid w:val="00D720EB"/>
    <w:rsid w:val="00D72FD4"/>
    <w:rsid w:val="00D73055"/>
    <w:rsid w:val="00D74140"/>
    <w:rsid w:val="00D748B0"/>
    <w:rsid w:val="00D75EC3"/>
    <w:rsid w:val="00D8040C"/>
    <w:rsid w:val="00D809FB"/>
    <w:rsid w:val="00D819EC"/>
    <w:rsid w:val="00D81F31"/>
    <w:rsid w:val="00D8245B"/>
    <w:rsid w:val="00D82628"/>
    <w:rsid w:val="00D83DD1"/>
    <w:rsid w:val="00D84205"/>
    <w:rsid w:val="00D8577E"/>
    <w:rsid w:val="00D858F7"/>
    <w:rsid w:val="00D85FBF"/>
    <w:rsid w:val="00D868CD"/>
    <w:rsid w:val="00D86BD1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5CF7"/>
    <w:rsid w:val="00D96046"/>
    <w:rsid w:val="00D967BF"/>
    <w:rsid w:val="00D968C9"/>
    <w:rsid w:val="00D96AC0"/>
    <w:rsid w:val="00D96FA0"/>
    <w:rsid w:val="00D97E4A"/>
    <w:rsid w:val="00D97EC2"/>
    <w:rsid w:val="00DA1730"/>
    <w:rsid w:val="00DA1994"/>
    <w:rsid w:val="00DA1DBA"/>
    <w:rsid w:val="00DA283A"/>
    <w:rsid w:val="00DA2C2D"/>
    <w:rsid w:val="00DA3821"/>
    <w:rsid w:val="00DA3B80"/>
    <w:rsid w:val="00DA4FE5"/>
    <w:rsid w:val="00DA5EBC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80D"/>
    <w:rsid w:val="00DB6C61"/>
    <w:rsid w:val="00DC0D25"/>
    <w:rsid w:val="00DC15C0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1DFD"/>
    <w:rsid w:val="00DD2261"/>
    <w:rsid w:val="00DD389A"/>
    <w:rsid w:val="00DD45EF"/>
    <w:rsid w:val="00DD4C4A"/>
    <w:rsid w:val="00DD4C62"/>
    <w:rsid w:val="00DD5BD3"/>
    <w:rsid w:val="00DD5F1A"/>
    <w:rsid w:val="00DD67CB"/>
    <w:rsid w:val="00DD6C3D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4C6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3BC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A55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7D"/>
    <w:rsid w:val="00E206ED"/>
    <w:rsid w:val="00E212B6"/>
    <w:rsid w:val="00E21946"/>
    <w:rsid w:val="00E21AB9"/>
    <w:rsid w:val="00E22251"/>
    <w:rsid w:val="00E2228B"/>
    <w:rsid w:val="00E227E6"/>
    <w:rsid w:val="00E22E59"/>
    <w:rsid w:val="00E23085"/>
    <w:rsid w:val="00E24AA3"/>
    <w:rsid w:val="00E24DDB"/>
    <w:rsid w:val="00E25323"/>
    <w:rsid w:val="00E25720"/>
    <w:rsid w:val="00E26856"/>
    <w:rsid w:val="00E310D5"/>
    <w:rsid w:val="00E331A7"/>
    <w:rsid w:val="00E33560"/>
    <w:rsid w:val="00E33CED"/>
    <w:rsid w:val="00E3497F"/>
    <w:rsid w:val="00E34AD0"/>
    <w:rsid w:val="00E36A9D"/>
    <w:rsid w:val="00E37099"/>
    <w:rsid w:val="00E371F3"/>
    <w:rsid w:val="00E377C5"/>
    <w:rsid w:val="00E406E3"/>
    <w:rsid w:val="00E42890"/>
    <w:rsid w:val="00E43A0B"/>
    <w:rsid w:val="00E4422F"/>
    <w:rsid w:val="00E44C33"/>
    <w:rsid w:val="00E4611C"/>
    <w:rsid w:val="00E46122"/>
    <w:rsid w:val="00E50343"/>
    <w:rsid w:val="00E51E57"/>
    <w:rsid w:val="00E52987"/>
    <w:rsid w:val="00E52E8E"/>
    <w:rsid w:val="00E533F4"/>
    <w:rsid w:val="00E53D05"/>
    <w:rsid w:val="00E5446B"/>
    <w:rsid w:val="00E54590"/>
    <w:rsid w:val="00E5462C"/>
    <w:rsid w:val="00E54648"/>
    <w:rsid w:val="00E54B0A"/>
    <w:rsid w:val="00E54B78"/>
    <w:rsid w:val="00E54D7B"/>
    <w:rsid w:val="00E556E5"/>
    <w:rsid w:val="00E56780"/>
    <w:rsid w:val="00E56C39"/>
    <w:rsid w:val="00E56E4B"/>
    <w:rsid w:val="00E608EB"/>
    <w:rsid w:val="00E60E5C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BF1"/>
    <w:rsid w:val="00E71392"/>
    <w:rsid w:val="00E72CFC"/>
    <w:rsid w:val="00E72D79"/>
    <w:rsid w:val="00E72E77"/>
    <w:rsid w:val="00E74522"/>
    <w:rsid w:val="00E74F2B"/>
    <w:rsid w:val="00E751E6"/>
    <w:rsid w:val="00E75C77"/>
    <w:rsid w:val="00E75F77"/>
    <w:rsid w:val="00E7638E"/>
    <w:rsid w:val="00E77134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1C40"/>
    <w:rsid w:val="00E8211E"/>
    <w:rsid w:val="00E828DD"/>
    <w:rsid w:val="00E837BE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4C9"/>
    <w:rsid w:val="00E92AB8"/>
    <w:rsid w:val="00E930A8"/>
    <w:rsid w:val="00E93593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316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3C84"/>
    <w:rsid w:val="00EB443C"/>
    <w:rsid w:val="00EB44FB"/>
    <w:rsid w:val="00EB4883"/>
    <w:rsid w:val="00EB4CC4"/>
    <w:rsid w:val="00EB54B7"/>
    <w:rsid w:val="00EB5A2E"/>
    <w:rsid w:val="00EB78A0"/>
    <w:rsid w:val="00EC0AA4"/>
    <w:rsid w:val="00EC1011"/>
    <w:rsid w:val="00EC1CC7"/>
    <w:rsid w:val="00EC2642"/>
    <w:rsid w:val="00EC2E8A"/>
    <w:rsid w:val="00EC31C6"/>
    <w:rsid w:val="00EC3D63"/>
    <w:rsid w:val="00EC4061"/>
    <w:rsid w:val="00EC47AD"/>
    <w:rsid w:val="00EC486D"/>
    <w:rsid w:val="00EC4D2E"/>
    <w:rsid w:val="00EC5536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1AC"/>
    <w:rsid w:val="00ED33EA"/>
    <w:rsid w:val="00ED54FA"/>
    <w:rsid w:val="00ED6FCA"/>
    <w:rsid w:val="00EE0267"/>
    <w:rsid w:val="00EE263C"/>
    <w:rsid w:val="00EE3087"/>
    <w:rsid w:val="00EE32E4"/>
    <w:rsid w:val="00EE3B6B"/>
    <w:rsid w:val="00EE5670"/>
    <w:rsid w:val="00EE56DD"/>
    <w:rsid w:val="00EE66C2"/>
    <w:rsid w:val="00EE67C2"/>
    <w:rsid w:val="00EE67E1"/>
    <w:rsid w:val="00EE7006"/>
    <w:rsid w:val="00EE73EB"/>
    <w:rsid w:val="00EF1701"/>
    <w:rsid w:val="00EF2111"/>
    <w:rsid w:val="00EF3133"/>
    <w:rsid w:val="00EF31D3"/>
    <w:rsid w:val="00EF3C9C"/>
    <w:rsid w:val="00EF3E44"/>
    <w:rsid w:val="00EF5999"/>
    <w:rsid w:val="00EF59B7"/>
    <w:rsid w:val="00EF69D8"/>
    <w:rsid w:val="00EF70A1"/>
    <w:rsid w:val="00EF7F54"/>
    <w:rsid w:val="00F01983"/>
    <w:rsid w:val="00F01DC1"/>
    <w:rsid w:val="00F01E47"/>
    <w:rsid w:val="00F02C08"/>
    <w:rsid w:val="00F030EA"/>
    <w:rsid w:val="00F03488"/>
    <w:rsid w:val="00F042AE"/>
    <w:rsid w:val="00F05356"/>
    <w:rsid w:val="00F0540A"/>
    <w:rsid w:val="00F06CD8"/>
    <w:rsid w:val="00F0707F"/>
    <w:rsid w:val="00F07345"/>
    <w:rsid w:val="00F075F4"/>
    <w:rsid w:val="00F07A22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193"/>
    <w:rsid w:val="00F25414"/>
    <w:rsid w:val="00F25E91"/>
    <w:rsid w:val="00F269CD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67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4B7B"/>
    <w:rsid w:val="00F44F0C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374E"/>
    <w:rsid w:val="00F54239"/>
    <w:rsid w:val="00F54984"/>
    <w:rsid w:val="00F5657D"/>
    <w:rsid w:val="00F56B58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6664"/>
    <w:rsid w:val="00F66BBB"/>
    <w:rsid w:val="00F677EA"/>
    <w:rsid w:val="00F708BA"/>
    <w:rsid w:val="00F71DDB"/>
    <w:rsid w:val="00F72B08"/>
    <w:rsid w:val="00F73058"/>
    <w:rsid w:val="00F730C0"/>
    <w:rsid w:val="00F744E5"/>
    <w:rsid w:val="00F7566F"/>
    <w:rsid w:val="00F76251"/>
    <w:rsid w:val="00F76573"/>
    <w:rsid w:val="00F76C6A"/>
    <w:rsid w:val="00F80132"/>
    <w:rsid w:val="00F80D83"/>
    <w:rsid w:val="00F810D9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579"/>
    <w:rsid w:val="00F91A79"/>
    <w:rsid w:val="00F93600"/>
    <w:rsid w:val="00F942A7"/>
    <w:rsid w:val="00F94C76"/>
    <w:rsid w:val="00F95245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396F"/>
    <w:rsid w:val="00FB4D19"/>
    <w:rsid w:val="00FB564C"/>
    <w:rsid w:val="00FB5A6C"/>
    <w:rsid w:val="00FB5E75"/>
    <w:rsid w:val="00FB653D"/>
    <w:rsid w:val="00FB6A6A"/>
    <w:rsid w:val="00FB7005"/>
    <w:rsid w:val="00FB78ED"/>
    <w:rsid w:val="00FC03C9"/>
    <w:rsid w:val="00FC0AB4"/>
    <w:rsid w:val="00FC13BF"/>
    <w:rsid w:val="00FC1622"/>
    <w:rsid w:val="00FC1F95"/>
    <w:rsid w:val="00FC2079"/>
    <w:rsid w:val="00FC5016"/>
    <w:rsid w:val="00FC5717"/>
    <w:rsid w:val="00FC60D1"/>
    <w:rsid w:val="00FC64C6"/>
    <w:rsid w:val="00FC6C4E"/>
    <w:rsid w:val="00FC74B2"/>
    <w:rsid w:val="00FD0FC9"/>
    <w:rsid w:val="00FD215F"/>
    <w:rsid w:val="00FD25FA"/>
    <w:rsid w:val="00FD30CA"/>
    <w:rsid w:val="00FD3B60"/>
    <w:rsid w:val="00FD3C38"/>
    <w:rsid w:val="00FD3F9F"/>
    <w:rsid w:val="00FD4046"/>
    <w:rsid w:val="00FD6321"/>
    <w:rsid w:val="00FD6E11"/>
    <w:rsid w:val="00FD721F"/>
    <w:rsid w:val="00FD771E"/>
    <w:rsid w:val="00FE192E"/>
    <w:rsid w:val="00FE1B72"/>
    <w:rsid w:val="00FE2DA5"/>
    <w:rsid w:val="00FE3077"/>
    <w:rsid w:val="00FE3AA0"/>
    <w:rsid w:val="00FE5057"/>
    <w:rsid w:val="00FE6A3F"/>
    <w:rsid w:val="00FE7766"/>
    <w:rsid w:val="00FE7AB4"/>
    <w:rsid w:val="00FE7F8D"/>
    <w:rsid w:val="00FF1088"/>
    <w:rsid w:val="00FF16DD"/>
    <w:rsid w:val="00FF274C"/>
    <w:rsid w:val="00FF2DF9"/>
    <w:rsid w:val="00FF3882"/>
    <w:rsid w:val="00FF4348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41">
      <o:colormru v:ext="edit" colors="#e8f6fe"/>
    </o:shapedefaults>
    <o:shapelayout v:ext="edit">
      <o:idmap v:ext="edit" data="1"/>
    </o:shapelayout>
  </w:shapeDefaults>
  <w:decimalSymbol w:val="."/>
  <w:listSeparator w:val=","/>
  <w14:docId w14:val="1930217E"/>
  <w15:docId w15:val="{2B722E09-51ED-4050-A5D4-4BB733FAD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1C40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226D4D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2"/>
      <w:szCs w:val="32"/>
      <w:lang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226D4D"/>
    <w:pPr>
      <w:keepNext/>
      <w:spacing w:after="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6D4D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226D4D"/>
    <w:rPr>
      <w:rFonts w:ascii="FS Me" w:hAnsi="FS Me"/>
      <w:b/>
      <w:bCs/>
      <w:color w:val="6B2976"/>
      <w:sz w:val="32"/>
      <w:szCs w:val="32"/>
      <w:lang w:eastAsia="x-none"/>
    </w:rPr>
  </w:style>
  <w:style w:type="character" w:styleId="Strong">
    <w:name w:val="Strong"/>
    <w:uiPriority w:val="22"/>
    <w:qFormat/>
    <w:rsid w:val="00E81C40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E05DD1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81C40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E81C40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226D4D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052DCA"/>
    <w:pPr>
      <w:tabs>
        <w:tab w:val="right" w:pos="9323"/>
      </w:tabs>
      <w:spacing w:before="360" w:after="600" w:line="276" w:lineRule="auto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226D4D"/>
    <w:rPr>
      <w:rFonts w:ascii="FS Me" w:eastAsiaTheme="majorEastAsia" w:hAnsi="FS Me" w:cstheme="majorBidi"/>
      <w:b/>
      <w:iCs/>
      <w:color w:val="6B2976"/>
      <w:sz w:val="28"/>
      <w:szCs w:val="28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5374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86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1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3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8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yperlink" Target="file:///\\TIAGN01\TIAG\IAG\2684%20-%20NDIA%20-%20Easy%20Read%20fact%20sheet\2_Working%20Files\www.facebook.com\NDISAus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dis.gov.au/community/we-listene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informationaccessgroup.com" TargetMode="External"/><Relationship Id="rId10" Type="http://schemas.openxmlformats.org/officeDocument/2006/relationships/hyperlink" Target="https://www.dss.gov.au/disability-and-carers-programs-services-for-people-with-disability-national-disability-insurance-scheme-2019-review-of-the-ndis-act-and-the-new-ndis-participant-service-guarantee/ndis-reforms-information-paper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s://www.ndis.gov.au/community/we-listened" TargetMode="External"/><Relationship Id="rId14" Type="http://schemas.openxmlformats.org/officeDocument/2006/relationships/hyperlink" Target="http://www.relayservice.gov.a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August%202020_v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B290F3472444540911D27983A38C4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D4FECF-249D-4B5C-A2E3-86612A9C25CA}"/>
      </w:docPartPr>
      <w:docPartBody>
        <w:p w:rsidR="00376060" w:rsidRDefault="00376060">
          <w:pPr>
            <w:pStyle w:val="FB290F3472444540911D27983A38C414"/>
          </w:pPr>
          <w:r w:rsidRPr="00803BAF">
            <w:rPr>
              <w:rStyle w:val="PlaceholderText"/>
            </w:rPr>
            <w:t>[Title]</w:t>
          </w:r>
        </w:p>
      </w:docPartBody>
    </w:docPart>
    <w:docPart>
      <w:docPartPr>
        <w:name w:val="017792F4788C4C4590AB36749F5DD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E73A2F-8E3C-4B7F-A1D8-843391A82BAB}"/>
      </w:docPartPr>
      <w:docPartBody>
        <w:p w:rsidR="00CE4315" w:rsidRDefault="00CE4315" w:rsidP="00CE4315">
          <w:pPr>
            <w:pStyle w:val="017792F4788C4C4590AB36749F5DD892"/>
          </w:pPr>
          <w:r w:rsidRPr="00803B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6060"/>
    <w:rsid w:val="00101F2A"/>
    <w:rsid w:val="00115F71"/>
    <w:rsid w:val="00150394"/>
    <w:rsid w:val="00163595"/>
    <w:rsid w:val="00166442"/>
    <w:rsid w:val="001F599D"/>
    <w:rsid w:val="00376060"/>
    <w:rsid w:val="00390510"/>
    <w:rsid w:val="00393403"/>
    <w:rsid w:val="004052C8"/>
    <w:rsid w:val="00451577"/>
    <w:rsid w:val="004B503F"/>
    <w:rsid w:val="00506A9B"/>
    <w:rsid w:val="005604E4"/>
    <w:rsid w:val="005A5DB4"/>
    <w:rsid w:val="006C12C4"/>
    <w:rsid w:val="006F793A"/>
    <w:rsid w:val="00727125"/>
    <w:rsid w:val="007D7821"/>
    <w:rsid w:val="00805009"/>
    <w:rsid w:val="00813129"/>
    <w:rsid w:val="0086559B"/>
    <w:rsid w:val="009221D8"/>
    <w:rsid w:val="00944B54"/>
    <w:rsid w:val="0098462F"/>
    <w:rsid w:val="00A10736"/>
    <w:rsid w:val="00A77DCA"/>
    <w:rsid w:val="00AB6769"/>
    <w:rsid w:val="00B400A6"/>
    <w:rsid w:val="00B85A1D"/>
    <w:rsid w:val="00BC03A4"/>
    <w:rsid w:val="00CE4315"/>
    <w:rsid w:val="00D618AD"/>
    <w:rsid w:val="00D66E81"/>
    <w:rsid w:val="00D679FC"/>
    <w:rsid w:val="00D91FB3"/>
    <w:rsid w:val="00F314D2"/>
    <w:rsid w:val="00FA3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4315"/>
    <w:rPr>
      <w:color w:val="808080"/>
    </w:rPr>
  </w:style>
  <w:style w:type="paragraph" w:customStyle="1" w:styleId="FB290F3472444540911D27983A38C414">
    <w:name w:val="FB290F3472444540911D27983A38C414"/>
  </w:style>
  <w:style w:type="paragraph" w:customStyle="1" w:styleId="017792F4788C4C4590AB36749F5DD892">
    <w:name w:val="017792F4788C4C4590AB36749F5DD892"/>
    <w:rsid w:val="00CE4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August 2020_v2</Template>
  <TotalTime>186</TotalTime>
  <Pages>24</Pages>
  <Words>3067</Words>
  <Characters>17483</Characters>
  <Application>Microsoft Office Word</Application>
  <DocSecurity>0</DocSecurity>
  <Lines>14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exible NDIS plans and funding - Easy Read report</vt:lpstr>
    </vt:vector>
  </TitlesOfParts>
  <Company>Hewlett-Packard</Company>
  <LinksUpToDate>false</LinksUpToDate>
  <CharactersWithSpaces>2050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ible NDIS plans and funding - Easy Read report</dc:title>
  <dc:subject/>
  <dc:creator>National Disability Insurance Agency</dc:creator>
  <cp:keywords/>
  <dc:description/>
  <cp:lastModifiedBy>Cassandra Bulman</cp:lastModifiedBy>
  <cp:revision>16</cp:revision>
  <cp:lastPrinted>2019-09-17T06:26:00Z</cp:lastPrinted>
  <dcterms:created xsi:type="dcterms:W3CDTF">2021-03-30T05:48:00Z</dcterms:created>
  <dcterms:modified xsi:type="dcterms:W3CDTF">2021-03-31T05:30:00Z</dcterms:modified>
</cp:coreProperties>
</file>